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12B58" w14:textId="1D6D44AF" w:rsidR="00474AE0" w:rsidRDefault="00AA0336" w:rsidP="00AA0336">
      <w:pPr>
        <w:pStyle w:val="Heading1"/>
      </w:pPr>
      <w:r>
        <w:t>Pavo robot-side Code Information</w:t>
      </w:r>
    </w:p>
    <w:p w14:paraId="03F09E5B" w14:textId="66C7C26B" w:rsidR="00AA0336" w:rsidRDefault="00AA0336" w:rsidP="00AA0336">
      <w:r>
        <w:t>Content of code</w:t>
      </w:r>
      <w:r w:rsidR="001A3C5B">
        <w:t xml:space="preserve"> OUTDATED</w:t>
      </w:r>
      <w:r>
        <w:t>:</w:t>
      </w:r>
    </w:p>
    <w:p w14:paraId="13CB12EF" w14:textId="209B22D5" w:rsidR="00AA0336" w:rsidRPr="001A3C5B" w:rsidRDefault="00AA0336" w:rsidP="00AA0336">
      <w:pPr>
        <w:pStyle w:val="ListParagraph"/>
        <w:numPr>
          <w:ilvl w:val="0"/>
          <w:numId w:val="1"/>
        </w:numPr>
        <w:rPr>
          <w:color w:val="FF0000"/>
        </w:rPr>
      </w:pPr>
      <w:r w:rsidRPr="001A3C5B">
        <w:rPr>
          <w:color w:val="FF0000"/>
        </w:rPr>
        <w:t>Changeable and tuneable parameters</w:t>
      </w:r>
    </w:p>
    <w:p w14:paraId="7A941912" w14:textId="58FACEB4" w:rsidR="00AA0336" w:rsidRPr="001A3C5B" w:rsidRDefault="00416578" w:rsidP="00AA0336">
      <w:pPr>
        <w:pStyle w:val="ListParagraph"/>
        <w:numPr>
          <w:ilvl w:val="1"/>
          <w:numId w:val="1"/>
        </w:numPr>
        <w:rPr>
          <w:color w:val="FF0000"/>
        </w:rPr>
      </w:pPr>
      <w:r w:rsidRPr="001A3C5B">
        <w:rPr>
          <w:color w:val="FF0000"/>
        </w:rPr>
        <w:t>General actiaon execution speed</w:t>
      </w:r>
    </w:p>
    <w:p w14:paraId="28D8A52F" w14:textId="615F66C3" w:rsidR="00416578" w:rsidRPr="001A3C5B" w:rsidRDefault="00416578" w:rsidP="00AA0336">
      <w:pPr>
        <w:pStyle w:val="ListParagraph"/>
        <w:numPr>
          <w:ilvl w:val="1"/>
          <w:numId w:val="1"/>
        </w:numPr>
        <w:rPr>
          <w:color w:val="FF0000"/>
        </w:rPr>
      </w:pPr>
      <w:r w:rsidRPr="001A3C5B">
        <w:rPr>
          <w:color w:val="FF0000"/>
        </w:rPr>
        <w:t>Empty footstep modifier</w:t>
      </w:r>
    </w:p>
    <w:p w14:paraId="23F62B52" w14:textId="1C982D17" w:rsidR="00416578" w:rsidRPr="001A3C5B" w:rsidRDefault="00416578" w:rsidP="00AA0336">
      <w:pPr>
        <w:pStyle w:val="ListParagraph"/>
        <w:numPr>
          <w:ilvl w:val="1"/>
          <w:numId w:val="1"/>
        </w:numPr>
        <w:rPr>
          <w:color w:val="FF0000"/>
        </w:rPr>
      </w:pPr>
      <w:r w:rsidRPr="001A3C5B">
        <w:rPr>
          <w:color w:val="FF0000"/>
        </w:rPr>
        <w:t>Start-up options (toggles initialisation or testing mode)</w:t>
      </w:r>
    </w:p>
    <w:p w14:paraId="6CDF8C52" w14:textId="564FE12B" w:rsidR="00AA0336" w:rsidRPr="001A3C5B" w:rsidRDefault="00AA0336" w:rsidP="00AA0336">
      <w:pPr>
        <w:pStyle w:val="ListParagraph"/>
        <w:numPr>
          <w:ilvl w:val="0"/>
          <w:numId w:val="2"/>
        </w:numPr>
        <w:rPr>
          <w:color w:val="FF0000"/>
        </w:rPr>
      </w:pPr>
      <w:r w:rsidRPr="001A3C5B">
        <w:rPr>
          <w:color w:val="FF0000"/>
        </w:rPr>
        <w:t>Calibration for centres of servos</w:t>
      </w:r>
    </w:p>
    <w:p w14:paraId="517E138C" w14:textId="5CD98A4A" w:rsidR="00AA0336" w:rsidRPr="001A3C5B" w:rsidRDefault="00AA0336" w:rsidP="00AA0336">
      <w:pPr>
        <w:pStyle w:val="ListParagraph"/>
        <w:numPr>
          <w:ilvl w:val="0"/>
          <w:numId w:val="2"/>
        </w:numPr>
        <w:rPr>
          <w:color w:val="FF0000"/>
        </w:rPr>
      </w:pPr>
      <w:r w:rsidRPr="001A3C5B">
        <w:rPr>
          <w:color w:val="FF0000"/>
        </w:rPr>
        <w:t xml:space="preserve">Movement ranges, maximum degrees of movement for each joint </w:t>
      </w:r>
      <w:r w:rsidRPr="001A3C5B">
        <w:rPr>
          <w:color w:val="FF0000"/>
        </w:rPr>
        <w:tab/>
      </w:r>
    </w:p>
    <w:p w14:paraId="4B2B0111" w14:textId="54EAD67D" w:rsidR="00AA0336" w:rsidRPr="001A3C5B" w:rsidRDefault="00AA0336" w:rsidP="00AA0336">
      <w:pPr>
        <w:pStyle w:val="ListParagraph"/>
        <w:numPr>
          <w:ilvl w:val="0"/>
          <w:numId w:val="1"/>
        </w:numPr>
        <w:rPr>
          <w:color w:val="FF0000"/>
        </w:rPr>
      </w:pPr>
      <w:r w:rsidRPr="001A3C5B">
        <w:rPr>
          <w:color w:val="FF0000"/>
        </w:rPr>
        <w:t>Movement sets</w:t>
      </w:r>
    </w:p>
    <w:p w14:paraId="50336455" w14:textId="2FF9D615" w:rsidR="00AA0336" w:rsidRPr="001A3C5B" w:rsidRDefault="00AA0336" w:rsidP="00AA0336">
      <w:pPr>
        <w:pStyle w:val="ListParagraph"/>
        <w:numPr>
          <w:ilvl w:val="0"/>
          <w:numId w:val="1"/>
        </w:numPr>
        <w:rPr>
          <w:color w:val="FF0000"/>
        </w:rPr>
      </w:pPr>
      <w:r w:rsidRPr="001A3C5B">
        <w:rPr>
          <w:color w:val="FF0000"/>
        </w:rPr>
        <w:t>Not usually changed parameters and various other variable definitions</w:t>
      </w:r>
    </w:p>
    <w:p w14:paraId="1E969DED" w14:textId="041E1766" w:rsidR="00AA0336" w:rsidRPr="001A3C5B" w:rsidRDefault="00AA0336" w:rsidP="00AA0336">
      <w:pPr>
        <w:pStyle w:val="ListParagraph"/>
        <w:numPr>
          <w:ilvl w:val="1"/>
          <w:numId w:val="1"/>
        </w:numPr>
        <w:rPr>
          <w:color w:val="FF0000"/>
        </w:rPr>
      </w:pPr>
      <w:r w:rsidRPr="001A3C5B">
        <w:rPr>
          <w:color w:val="FF0000"/>
        </w:rPr>
        <w:t>Servo Numbers</w:t>
      </w:r>
    </w:p>
    <w:p w14:paraId="1174555C" w14:textId="644F1707" w:rsidR="00AA0336" w:rsidRPr="001A3C5B" w:rsidRDefault="00AA0336" w:rsidP="00AA0336">
      <w:pPr>
        <w:pStyle w:val="ListParagraph"/>
        <w:numPr>
          <w:ilvl w:val="0"/>
          <w:numId w:val="1"/>
        </w:numPr>
        <w:rPr>
          <w:color w:val="FF0000"/>
        </w:rPr>
      </w:pPr>
      <w:r w:rsidRPr="001A3C5B">
        <w:rPr>
          <w:color w:val="FF0000"/>
        </w:rPr>
        <w:t>Predefined Functions and calculations</w:t>
      </w:r>
    </w:p>
    <w:p w14:paraId="493349A0" w14:textId="500E15FC" w:rsidR="00AA0336" w:rsidRPr="001A3C5B" w:rsidRDefault="00AA0336" w:rsidP="00AA0336">
      <w:pPr>
        <w:pStyle w:val="ListParagraph"/>
        <w:numPr>
          <w:ilvl w:val="1"/>
          <w:numId w:val="1"/>
        </w:numPr>
        <w:rPr>
          <w:color w:val="FF0000"/>
        </w:rPr>
      </w:pPr>
      <w:r w:rsidRPr="001A3C5B">
        <w:rPr>
          <w:color w:val="FF0000"/>
        </w:rPr>
        <w:t xml:space="preserve">Servodriver Pulse calculations </w:t>
      </w:r>
    </w:p>
    <w:p w14:paraId="476E50D1" w14:textId="70E0E72A" w:rsidR="00AA0336" w:rsidRPr="001A3C5B" w:rsidRDefault="00AA0336" w:rsidP="00AA0336">
      <w:pPr>
        <w:pStyle w:val="ListParagraph"/>
        <w:numPr>
          <w:ilvl w:val="1"/>
          <w:numId w:val="1"/>
        </w:numPr>
        <w:rPr>
          <w:color w:val="FF0000"/>
        </w:rPr>
      </w:pPr>
      <w:r w:rsidRPr="001A3C5B">
        <w:rPr>
          <w:color w:val="FF0000"/>
        </w:rPr>
        <w:t>executePosition function, Write position dataset to servos</w:t>
      </w:r>
    </w:p>
    <w:p w14:paraId="7F111F87" w14:textId="645677B8" w:rsidR="00AA0336" w:rsidRPr="001A3C5B" w:rsidRDefault="003B17E0" w:rsidP="00AA0336">
      <w:pPr>
        <w:pStyle w:val="ListParagraph"/>
        <w:numPr>
          <w:ilvl w:val="0"/>
          <w:numId w:val="1"/>
        </w:numPr>
        <w:rPr>
          <w:color w:val="FF0000"/>
        </w:rPr>
      </w:pPr>
      <w:r w:rsidRPr="001A3C5B">
        <w:rPr>
          <w:color w:val="FF0000"/>
        </w:rPr>
        <w:t>assumePosition()</w:t>
      </w:r>
    </w:p>
    <w:p w14:paraId="643BAA25" w14:textId="76FCEDDF" w:rsidR="003B17E0" w:rsidRPr="001A3C5B" w:rsidRDefault="003B17E0" w:rsidP="003B17E0">
      <w:pPr>
        <w:pStyle w:val="ListParagraph"/>
        <w:numPr>
          <w:ilvl w:val="1"/>
          <w:numId w:val="1"/>
        </w:numPr>
        <w:rPr>
          <w:color w:val="FF0000"/>
        </w:rPr>
      </w:pPr>
      <w:r w:rsidRPr="001A3C5B">
        <w:rPr>
          <w:color w:val="FF0000"/>
        </w:rPr>
        <w:t>Misc setup</w:t>
      </w:r>
    </w:p>
    <w:p w14:paraId="1E2F3673" w14:textId="46B19F06" w:rsidR="00AA0336" w:rsidRPr="001A3C5B" w:rsidRDefault="00AA0336" w:rsidP="00AA0336">
      <w:pPr>
        <w:pStyle w:val="ListParagraph"/>
        <w:numPr>
          <w:ilvl w:val="0"/>
          <w:numId w:val="1"/>
        </w:numPr>
        <w:rPr>
          <w:color w:val="FF0000"/>
        </w:rPr>
      </w:pPr>
      <w:r w:rsidRPr="001A3C5B">
        <w:rPr>
          <w:color w:val="FF0000"/>
        </w:rPr>
        <w:t>Setup</w:t>
      </w:r>
    </w:p>
    <w:p w14:paraId="272E8A37" w14:textId="13B37120" w:rsidR="00AA0336" w:rsidRPr="001A3C5B" w:rsidRDefault="00AA0336" w:rsidP="00AA0336">
      <w:pPr>
        <w:pStyle w:val="ListParagraph"/>
        <w:numPr>
          <w:ilvl w:val="1"/>
          <w:numId w:val="1"/>
        </w:numPr>
        <w:rPr>
          <w:color w:val="FF0000"/>
        </w:rPr>
      </w:pPr>
      <w:r w:rsidRPr="001A3C5B">
        <w:rPr>
          <w:color w:val="FF0000"/>
        </w:rPr>
        <w:t>Serial begin at 9600 baudrate</w:t>
      </w:r>
    </w:p>
    <w:p w14:paraId="702CDEAC" w14:textId="0941A6AE" w:rsidR="00AA0336" w:rsidRPr="001A3C5B" w:rsidRDefault="00AA0336" w:rsidP="00AA0336">
      <w:pPr>
        <w:pStyle w:val="ListParagraph"/>
        <w:numPr>
          <w:ilvl w:val="1"/>
          <w:numId w:val="1"/>
        </w:numPr>
        <w:rPr>
          <w:color w:val="FF0000"/>
        </w:rPr>
      </w:pPr>
      <w:r w:rsidRPr="001A3C5B">
        <w:rPr>
          <w:color w:val="FF0000"/>
        </w:rPr>
        <w:t>Servodriver setup</w:t>
      </w:r>
    </w:p>
    <w:p w14:paraId="36A40AF2" w14:textId="77777777" w:rsidR="00AA0336" w:rsidRPr="001A3C5B" w:rsidRDefault="00AA0336" w:rsidP="00AA0336">
      <w:pPr>
        <w:pStyle w:val="ListParagraph"/>
        <w:numPr>
          <w:ilvl w:val="1"/>
          <w:numId w:val="1"/>
        </w:numPr>
        <w:rPr>
          <w:color w:val="FF0000"/>
        </w:rPr>
      </w:pPr>
    </w:p>
    <w:p w14:paraId="624CF1A1" w14:textId="388884B6" w:rsidR="00AA0336" w:rsidRPr="001A3C5B" w:rsidRDefault="00AA0336" w:rsidP="00AA0336">
      <w:pPr>
        <w:pStyle w:val="ListParagraph"/>
        <w:numPr>
          <w:ilvl w:val="0"/>
          <w:numId w:val="1"/>
        </w:numPr>
        <w:rPr>
          <w:color w:val="FF0000"/>
        </w:rPr>
      </w:pPr>
      <w:r w:rsidRPr="001A3C5B">
        <w:rPr>
          <w:color w:val="FF0000"/>
        </w:rPr>
        <w:t>Void Loop</w:t>
      </w:r>
    </w:p>
    <w:p w14:paraId="68580019" w14:textId="54E53BEF" w:rsidR="0053074D" w:rsidRPr="001A3C5B" w:rsidRDefault="0053074D" w:rsidP="0053074D">
      <w:pPr>
        <w:pStyle w:val="ListParagraph"/>
        <w:numPr>
          <w:ilvl w:val="1"/>
          <w:numId w:val="1"/>
        </w:numPr>
        <w:rPr>
          <w:color w:val="FF0000"/>
        </w:rPr>
      </w:pPr>
      <w:r w:rsidRPr="001A3C5B">
        <w:rPr>
          <w:color w:val="FF0000"/>
        </w:rPr>
        <w:t xml:space="preserve">check controller command data  </w:t>
      </w:r>
    </w:p>
    <w:p w14:paraId="7939189C" w14:textId="1B986AE2" w:rsidR="0053074D" w:rsidRPr="001A3C5B" w:rsidRDefault="0053074D" w:rsidP="0053074D">
      <w:pPr>
        <w:pStyle w:val="ListParagraph"/>
        <w:numPr>
          <w:ilvl w:val="1"/>
          <w:numId w:val="1"/>
        </w:numPr>
        <w:rPr>
          <w:color w:val="FF0000"/>
        </w:rPr>
      </w:pPr>
      <w:r w:rsidRPr="001A3C5B">
        <w:rPr>
          <w:color w:val="FF0000"/>
        </w:rPr>
        <w:t>.</w:t>
      </w:r>
    </w:p>
    <w:p w14:paraId="3150EE38" w14:textId="5E88C189" w:rsidR="00526AAD" w:rsidRPr="001A3C5B" w:rsidRDefault="0053074D" w:rsidP="006E71BB">
      <w:pPr>
        <w:pStyle w:val="ListParagraph"/>
        <w:numPr>
          <w:ilvl w:val="1"/>
          <w:numId w:val="1"/>
        </w:numPr>
        <w:rPr>
          <w:color w:val="FF0000"/>
        </w:rPr>
      </w:pPr>
      <w:r w:rsidRPr="001A3C5B">
        <w:rPr>
          <w:color w:val="FF0000"/>
        </w:rPr>
        <w:t>Manual Pitch Control</w:t>
      </w:r>
    </w:p>
    <w:p w14:paraId="72981817" w14:textId="61B5B2D4" w:rsidR="00526AAD" w:rsidRDefault="00526AAD" w:rsidP="00526AAD">
      <w:pPr>
        <w:pStyle w:val="Heading2"/>
      </w:pPr>
      <w:bookmarkStart w:id="0" w:name="_Hlk100752311"/>
      <w:r>
        <w:t>Walking set info</w:t>
      </w:r>
    </w:p>
    <w:p w14:paraId="68930DF7" w14:textId="18E52229" w:rsidR="00526AAD" w:rsidRDefault="00526AAD" w:rsidP="006E71BB">
      <w:r>
        <w:t>Final set to be written to servos is a combination of an empty set of sets, and the front back movements and left right movements are appended on to a degree determined by the fuzzy logic crisp output.</w:t>
      </w:r>
    </w:p>
    <w:p w14:paraId="295C3119" w14:textId="70460307" w:rsidR="00526AAD" w:rsidRDefault="004C3740" w:rsidP="006E71BB">
      <w:r>
        <w:t>0.8 secs looks to be a good duration for a full walk cycle as of now</w:t>
      </w:r>
    </w:p>
    <w:p w14:paraId="48EF0C38" w14:textId="1CD18CA4" w:rsidR="004C3740" w:rsidRDefault="004C3740" w:rsidP="006E71BB">
      <w:r>
        <w:t xml:space="preserve">How do I make between different sets have different amount of </w:t>
      </w:r>
      <w:r w:rsidR="00DF14DE">
        <w:t>divisions?</w:t>
      </w:r>
    </w:p>
    <w:p w14:paraId="1D0383B8" w14:textId="2616EF43" w:rsidR="004C3740" w:rsidRDefault="004C3740" w:rsidP="006E71BB">
      <w:r>
        <w:t xml:space="preserve">Divisions will occur at even intervals, so if I want a faster </w:t>
      </w:r>
      <w:r w:rsidR="002C5923">
        <w:t>movement,</w:t>
      </w:r>
      <w:r>
        <w:t xml:space="preserve"> I will divide a movement into fewer divisions that </w:t>
      </w:r>
      <w:r w:rsidR="0026771B">
        <w:t>end up</w:t>
      </w:r>
      <w:r>
        <w:t xml:space="preserve"> more spaced out</w:t>
      </w:r>
    </w:p>
    <w:p w14:paraId="04567CF9" w14:textId="6E4E4850" w:rsidR="004C3740" w:rsidRDefault="00EC4253" w:rsidP="006E71BB">
      <w:r>
        <w:t>Set</w:t>
      </w:r>
      <w:r w:rsidR="001A3C5B">
        <w:t>s</w:t>
      </w:r>
      <w:r>
        <w:t xml:space="preserve"> in set</w:t>
      </w:r>
      <w:r w:rsidR="001A3C5B">
        <w:t>s</w:t>
      </w:r>
    </w:p>
    <w:p w14:paraId="2F66484E" w14:textId="39C25116" w:rsidR="004C3740" w:rsidRDefault="00585BB1" w:rsidP="006E71BB">
      <w:r>
        <w:t>If modifiers for x and y are below a certain preset threshold, pavo will resume neutral standing positin unmovingi.e.</w:t>
      </w:r>
      <w:r w:rsidR="004C3740">
        <w:t xml:space="preserve"> Pavo will automatically come to rest if it is balanced</w:t>
      </w:r>
    </w:p>
    <w:p w14:paraId="2AAA2533" w14:textId="5C61CDCC" w:rsidR="00DF14DE" w:rsidRDefault="00DF14DE" w:rsidP="006E71BB"/>
    <w:bookmarkEnd w:id="0"/>
    <w:p w14:paraId="415DDEB9" w14:textId="77777777" w:rsidR="00F05574" w:rsidRDefault="00F05574" w:rsidP="006E71BB"/>
    <w:p w14:paraId="587D32AA" w14:textId="5EEB4536" w:rsidR="00712048" w:rsidRDefault="00712048" w:rsidP="006E71BB">
      <w:r>
        <w:t>Easing function Multipliers</w:t>
      </w:r>
      <w:r w:rsidR="001A3C5B">
        <w:t>:</w:t>
      </w:r>
    </w:p>
    <w:p w14:paraId="49E739F6" w14:textId="6C1DBD82" w:rsidR="00712048" w:rsidRDefault="00712048" w:rsidP="006E71BB">
      <w:r>
        <w:t>Linear:</w:t>
      </w:r>
    </w:p>
    <w:p w14:paraId="4BFC1FB5" w14:textId="0C001C70" w:rsidR="00712048" w:rsidRDefault="00712048" w:rsidP="006E71BB">
      <w:r>
        <w:rPr>
          <w:noProof/>
        </w:rPr>
        <w:lastRenderedPageBreak/>
        <w:drawing>
          <wp:inline distT="0" distB="0" distL="0" distR="0" wp14:anchorId="7B4FBEA3" wp14:editId="044EB59F">
            <wp:extent cx="5731510" cy="25215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21585"/>
                    </a:xfrm>
                    <a:prstGeom prst="rect">
                      <a:avLst/>
                    </a:prstGeom>
                  </pic:spPr>
                </pic:pic>
              </a:graphicData>
            </a:graphic>
          </wp:inline>
        </w:drawing>
      </w:r>
    </w:p>
    <w:p w14:paraId="0879EEFD" w14:textId="6BA9B894" w:rsidR="00712048" w:rsidRDefault="00712048" w:rsidP="006E71BB">
      <w:r>
        <w:t>slow down:</w:t>
      </w:r>
    </w:p>
    <w:p w14:paraId="691AFBC7" w14:textId="4337A932" w:rsidR="00712048" w:rsidRDefault="00712048" w:rsidP="006E71BB">
      <w:r>
        <w:rPr>
          <w:noProof/>
        </w:rPr>
        <w:drawing>
          <wp:inline distT="0" distB="0" distL="0" distR="0" wp14:anchorId="4962BE0D" wp14:editId="596AAA8D">
            <wp:extent cx="5731510" cy="2457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457450"/>
                    </a:xfrm>
                    <a:prstGeom prst="rect">
                      <a:avLst/>
                    </a:prstGeom>
                  </pic:spPr>
                </pic:pic>
              </a:graphicData>
            </a:graphic>
          </wp:inline>
        </w:drawing>
      </w:r>
    </w:p>
    <w:p w14:paraId="3B70AAAE" w14:textId="3F7590D1" w:rsidR="00A81AA8" w:rsidRDefault="00712048" w:rsidP="006E71BB">
      <w:r>
        <w:t>speed up:</w:t>
      </w:r>
    </w:p>
    <w:p w14:paraId="6B2E4534" w14:textId="5A1E377A" w:rsidR="00712048" w:rsidRDefault="00712048" w:rsidP="006E71BB">
      <w:r>
        <w:rPr>
          <w:noProof/>
        </w:rPr>
        <w:drawing>
          <wp:inline distT="0" distB="0" distL="0" distR="0" wp14:anchorId="3638CE68" wp14:editId="320E23FC">
            <wp:extent cx="5731510" cy="25177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17775"/>
                    </a:xfrm>
                    <a:prstGeom prst="rect">
                      <a:avLst/>
                    </a:prstGeom>
                  </pic:spPr>
                </pic:pic>
              </a:graphicData>
            </a:graphic>
          </wp:inline>
        </w:drawing>
      </w:r>
    </w:p>
    <w:p w14:paraId="5DA1C2DF" w14:textId="77777777" w:rsidR="00F05574" w:rsidRDefault="00F05574" w:rsidP="00F05574">
      <w:r>
        <w:t>MEMORY MAXIMUM HAS BEEN REACHED</w:t>
      </w:r>
    </w:p>
    <w:p w14:paraId="21BDC838" w14:textId="77777777" w:rsidR="00F05574" w:rsidRDefault="00F05574" w:rsidP="00F05574">
      <w:bookmarkStart w:id="1" w:name="_Hlk100752414"/>
      <w:r>
        <w:lastRenderedPageBreak/>
        <w:t>Due to the large size of sets that need to be processed and stored for footstep planning, the maximum divisions has been set to 18</w:t>
      </w:r>
    </w:p>
    <w:bookmarkEnd w:id="1"/>
    <w:p w14:paraId="54432E2B" w14:textId="304F0236" w:rsidR="00737AE7" w:rsidRDefault="00737AE7" w:rsidP="006E71BB"/>
    <w:p w14:paraId="62149C3E" w14:textId="66DDBC13" w:rsidR="00737AE7" w:rsidRDefault="008674E8" w:rsidP="006E71BB">
      <w:r>
        <w:rPr>
          <w:noProof/>
        </w:rPr>
        <w:drawing>
          <wp:inline distT="0" distB="0" distL="0" distR="0" wp14:anchorId="6326B3F3" wp14:editId="66C26824">
            <wp:extent cx="5731510" cy="2843530"/>
            <wp:effectExtent l="0" t="0" r="2540" b="0"/>
            <wp:docPr id="5" name="Picture 5" descr="Arduino Uno and Due Size Comparison (with Raspberry Pi and Fio, too) — DO  IT: Projects, Plans, and How-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Uno and Due Size Comparison (with Raspberry Pi and Fio, too) — DO  IT: Projects, Plans, and How-t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43530"/>
                    </a:xfrm>
                    <a:prstGeom prst="rect">
                      <a:avLst/>
                    </a:prstGeom>
                    <a:noFill/>
                    <a:ln>
                      <a:noFill/>
                    </a:ln>
                  </pic:spPr>
                </pic:pic>
              </a:graphicData>
            </a:graphic>
          </wp:inline>
        </w:drawing>
      </w:r>
    </w:p>
    <w:p w14:paraId="2DE817BC" w14:textId="04D31FCA" w:rsidR="00737AE7" w:rsidRDefault="00737AE7" w:rsidP="006E71BB">
      <w:r>
        <w:t>The Due is not too much bigger</w:t>
      </w:r>
    </w:p>
    <w:p w14:paraId="42AD39CB" w14:textId="1A2CD272" w:rsidR="00F05574" w:rsidRDefault="00DB1EB5" w:rsidP="006E71BB">
      <w:hyperlink r:id="rId9" w:history="1">
        <w:r w:rsidR="00F05574" w:rsidRPr="005D4FBA">
          <w:rPr>
            <w:rStyle w:val="Hyperlink"/>
          </w:rPr>
          <w:t>https://learn.adafruit.com/memories-of-an-arduino/optimizing-sram</w:t>
        </w:r>
      </w:hyperlink>
    </w:p>
    <w:p w14:paraId="29342AD7" w14:textId="38D2FCC7" w:rsidR="00F05574" w:rsidRDefault="00416578" w:rsidP="006E71BB">
      <w:r>
        <w:t>Cycle Loop:</w:t>
      </w:r>
      <w:r>
        <w:rPr>
          <w:noProof/>
        </w:rPr>
        <w:drawing>
          <wp:inline distT="0" distB="0" distL="0" distR="0" wp14:anchorId="0A4E9285" wp14:editId="0357ACFF">
            <wp:extent cx="4400550" cy="3571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00550" cy="3571875"/>
                    </a:xfrm>
                    <a:prstGeom prst="rect">
                      <a:avLst/>
                    </a:prstGeom>
                  </pic:spPr>
                </pic:pic>
              </a:graphicData>
            </a:graphic>
          </wp:inline>
        </w:drawing>
      </w:r>
    </w:p>
    <w:p w14:paraId="106E82D0" w14:textId="77777777" w:rsidR="00416578" w:rsidRDefault="00416578" w:rsidP="00416578"/>
    <w:p w14:paraId="76AB73C0" w14:textId="452D51FC" w:rsidR="00416578" w:rsidRDefault="00416578" w:rsidP="00416578">
      <w:r>
        <w:t>Old walking sets</w:t>
      </w:r>
    </w:p>
    <w:p w14:paraId="6F627EFD" w14:textId="7A9D113E" w:rsidR="00416578" w:rsidRDefault="00416578" w:rsidP="00416578">
      <w:r>
        <w:lastRenderedPageBreak/>
        <w:t>//Temporary walking sets        L    L    L   R    R   R  M  M  M  t ---------------------------------------------------------------------</w:t>
      </w:r>
    </w:p>
    <w:p w14:paraId="30AEAA45" w14:textId="77777777" w:rsidR="00416578" w:rsidRDefault="00416578" w:rsidP="00416578">
      <w:r>
        <w:t>const int temp1ServoState[] = {-30, -10,  0,  80, 100, 0, 0, 0, 0, 15};</w:t>
      </w:r>
    </w:p>
    <w:p w14:paraId="37C6E45F" w14:textId="77777777" w:rsidR="00416578" w:rsidRDefault="00416578" w:rsidP="00416578">
      <w:r>
        <w:t>const int temp2ServoState[] = {-15,  30,  0,  10,  80, 0, 0, 0, 0, 15};</w:t>
      </w:r>
    </w:p>
    <w:p w14:paraId="6433D90A" w14:textId="77777777" w:rsidR="00416578" w:rsidRDefault="00416578" w:rsidP="00416578">
      <w:r>
        <w:t>const int temp3ServoState[] = {-80,  40,  0,  10,  40, 0, 0, 0, 0, 15};</w:t>
      </w:r>
    </w:p>
    <w:p w14:paraId="341A4E3E" w14:textId="77777777" w:rsidR="00416578" w:rsidRDefault="00416578" w:rsidP="00416578">
      <w:r>
        <w:t>const int temp4ServoState[] = {-80, -100, 0,  30,  10, 0, 0, 0, 0, 15};</w:t>
      </w:r>
    </w:p>
    <w:p w14:paraId="703872CB" w14:textId="77777777" w:rsidR="00416578" w:rsidRDefault="00416578" w:rsidP="00416578">
      <w:r>
        <w:t>const int temp5ServoState[] = {-10, -80,  0,  15, -30, 0, 0, 0, 0, 15};</w:t>
      </w:r>
    </w:p>
    <w:p w14:paraId="11383D28" w14:textId="0DB0E27C" w:rsidR="00416578" w:rsidRDefault="00416578" w:rsidP="00416578">
      <w:r>
        <w:t>const int temp6ServoState[] = {-10, -40,  0,  80, -40, 0, 0, 0, 0, 15};</w:t>
      </w:r>
    </w:p>
    <w:p w14:paraId="55ED7720" w14:textId="1EF70030" w:rsidR="00007DB7" w:rsidRDefault="00007DB7" w:rsidP="00416578"/>
    <w:p w14:paraId="04CEE971" w14:textId="10CD7FE2" w:rsidR="00007DB7" w:rsidRDefault="00007DB7" w:rsidP="00416578">
      <w:r>
        <w:t>Exponential filter:</w:t>
      </w:r>
    </w:p>
    <w:p w14:paraId="24919605" w14:textId="379E3D47" w:rsidR="00007DB7" w:rsidRDefault="00DB1EB5" w:rsidP="00416578">
      <w:hyperlink r:id="rId11" w:history="1">
        <w:r w:rsidR="00007DB7" w:rsidRPr="00BD2885">
          <w:rPr>
            <w:rStyle w:val="Hyperlink"/>
          </w:rPr>
          <w:t>https://www.megunolink.com/documentation/arduino-libraries/exponential-filter/</w:t>
        </w:r>
      </w:hyperlink>
    </w:p>
    <w:p w14:paraId="4CA19DF1" w14:textId="1EFC0652" w:rsidR="00007DB7" w:rsidRDefault="00007DB7" w:rsidP="00416578">
      <w:r>
        <w:t>explain the math ryan.</w:t>
      </w:r>
    </w:p>
    <w:p w14:paraId="10EB3E32" w14:textId="7753331E" w:rsidR="00007DB7" w:rsidRDefault="00007DB7" w:rsidP="00416578">
      <w:r>
        <w:rPr>
          <w:noProof/>
        </w:rPr>
        <w:drawing>
          <wp:inline distT="0" distB="0" distL="0" distR="0" wp14:anchorId="09430DF9" wp14:editId="761C52B7">
            <wp:extent cx="5731510" cy="31330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33090"/>
                    </a:xfrm>
                    <a:prstGeom prst="rect">
                      <a:avLst/>
                    </a:prstGeom>
                  </pic:spPr>
                </pic:pic>
              </a:graphicData>
            </a:graphic>
          </wp:inline>
        </w:drawing>
      </w:r>
    </w:p>
    <w:p w14:paraId="4DDCFDC8" w14:textId="41E2AFCA" w:rsidR="0076145A" w:rsidRDefault="0076145A" w:rsidP="00416578"/>
    <w:p w14:paraId="307EB2BF" w14:textId="426A36ED" w:rsidR="0076145A" w:rsidRDefault="0076145A" w:rsidP="00416578">
      <w:r>
        <w:t>Calculate pitch and yaw n stuff from IMU</w:t>
      </w:r>
    </w:p>
    <w:p w14:paraId="64BD9F6C" w14:textId="188809BB" w:rsidR="0076145A" w:rsidRDefault="00DB1EB5" w:rsidP="00416578">
      <w:hyperlink r:id="rId13" w:history="1">
        <w:r w:rsidR="0076145A" w:rsidRPr="00BD2885">
          <w:rPr>
            <w:rStyle w:val="Hyperlink"/>
          </w:rPr>
          <w:t>https://howtomechatronics.com/tutorials/arduino/arduino-and-mpu6050-accelerometer-and-gyroscope-tutorial/</w:t>
        </w:r>
      </w:hyperlink>
    </w:p>
    <w:p w14:paraId="1D2A98F3" w14:textId="0295A50A" w:rsidR="00ED4159" w:rsidRDefault="00ED4159">
      <w:r>
        <w:br w:type="page"/>
      </w:r>
    </w:p>
    <w:p w14:paraId="41E91ABE" w14:textId="4399606D" w:rsidR="001D5C31" w:rsidRDefault="001A3C5B">
      <w:r>
        <w:rPr>
          <w:noProof/>
        </w:rPr>
        <w:lastRenderedPageBreak/>
        <mc:AlternateContent>
          <mc:Choice Requires="wps">
            <w:drawing>
              <wp:anchor distT="45720" distB="45720" distL="114300" distR="114300" simplePos="0" relativeHeight="251688960" behindDoc="0" locked="0" layoutInCell="1" allowOverlap="1" wp14:anchorId="6E150997" wp14:editId="61F92C5F">
                <wp:simplePos x="0" y="0"/>
                <wp:positionH relativeFrom="column">
                  <wp:posOffset>660400</wp:posOffset>
                </wp:positionH>
                <wp:positionV relativeFrom="paragraph">
                  <wp:posOffset>2317750</wp:posOffset>
                </wp:positionV>
                <wp:extent cx="596900" cy="31115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 cy="311150"/>
                        </a:xfrm>
                        <a:prstGeom prst="rect">
                          <a:avLst/>
                        </a:prstGeom>
                        <a:noFill/>
                        <a:ln w="9525">
                          <a:noFill/>
                          <a:miter lim="800000"/>
                          <a:headEnd/>
                          <a:tailEnd/>
                        </a:ln>
                      </wps:spPr>
                      <wps:txbx>
                        <w:txbxContent>
                          <w:p w14:paraId="42518635" w14:textId="77777777" w:rsidR="001A3C5B" w:rsidRDefault="001A3C5B" w:rsidP="001A3C5B">
                            <w:r>
                              <w:t xml:space="preserve">“ai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150997" id="_x0000_t202" coordsize="21600,21600" o:spt="202" path="m,l,21600r21600,l21600,xe">
                <v:stroke joinstyle="miter"/>
                <v:path gradientshapeok="t" o:connecttype="rect"/>
              </v:shapetype>
              <v:shape id="Text Box 2" o:spid="_x0000_s1026" type="#_x0000_t202" style="position:absolute;margin-left:52pt;margin-top:182.5pt;width:47pt;height:24.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" filled="f" stroked="f">
                <v:textbox>
                  <w:txbxContent>
                    <w:p w14:paraId="42518635" w14:textId="77777777" w:rsidR="001A3C5B" w:rsidRDefault="001A3C5B" w:rsidP="001A3C5B">
                      <w:r>
                        <w:t xml:space="preserve">“air”  </w:t>
                      </w:r>
                    </w:p>
                  </w:txbxContent>
                </v:textbox>
              </v:shape>
            </w:pict>
          </mc:Fallback>
        </mc:AlternateContent>
      </w:r>
      <w:r>
        <w:rPr>
          <w:noProof/>
        </w:rPr>
        <mc:AlternateContent>
          <mc:Choice Requires="wps">
            <w:drawing>
              <wp:anchor distT="45720" distB="45720" distL="114300" distR="114300" simplePos="0" relativeHeight="251686912" behindDoc="0" locked="0" layoutInCell="1" allowOverlap="1" wp14:anchorId="750CDA88" wp14:editId="0773A5EA">
                <wp:simplePos x="0" y="0"/>
                <wp:positionH relativeFrom="column">
                  <wp:posOffset>4737100</wp:posOffset>
                </wp:positionH>
                <wp:positionV relativeFrom="paragraph">
                  <wp:posOffset>2377607</wp:posOffset>
                </wp:positionV>
                <wp:extent cx="596900" cy="31115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 cy="311150"/>
                        </a:xfrm>
                        <a:prstGeom prst="rect">
                          <a:avLst/>
                        </a:prstGeom>
                        <a:noFill/>
                        <a:ln w="9525">
                          <a:noFill/>
                          <a:miter lim="800000"/>
                          <a:headEnd/>
                          <a:tailEnd/>
                        </a:ln>
                      </wps:spPr>
                      <wps:txbx>
                        <w:txbxContent>
                          <w:p w14:paraId="221ACA4E" w14:textId="3793A1A1" w:rsidR="001A3C5B" w:rsidRDefault="001A3C5B" w:rsidP="001A3C5B">
                            <w:r>
                              <w:t xml:space="preserve">“ai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CDA88" id="_x0000_s1027" type="#_x0000_t202" style="position:absolute;margin-left:373pt;margin-top:187.2pt;width:47pt;height:24.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" filled="f" stroked="f">
                <v:textbox>
                  <w:txbxContent>
                    <w:p w14:paraId="221ACA4E" w14:textId="3793A1A1" w:rsidR="001A3C5B" w:rsidRDefault="001A3C5B" w:rsidP="001A3C5B">
                      <w:r>
                        <w:t xml:space="preserve">“air”  </w:t>
                      </w:r>
                    </w:p>
                  </w:txbxContent>
                </v:textbox>
              </v:shape>
            </w:pict>
          </mc:Fallback>
        </mc:AlternateContent>
      </w:r>
      <w:r w:rsidR="00AD7A3B">
        <w:rPr>
          <w:noProof/>
        </w:rPr>
        <mc:AlternateContent>
          <mc:Choice Requires="wps">
            <w:drawing>
              <wp:anchor distT="45720" distB="45720" distL="114300" distR="114300" simplePos="0" relativeHeight="251684864" behindDoc="0" locked="0" layoutInCell="1" allowOverlap="1" wp14:anchorId="64E7BFC3" wp14:editId="6DBFB2B4">
                <wp:simplePos x="0" y="0"/>
                <wp:positionH relativeFrom="column">
                  <wp:posOffset>949960</wp:posOffset>
                </wp:positionH>
                <wp:positionV relativeFrom="paragraph">
                  <wp:posOffset>3688080</wp:posOffset>
                </wp:positionV>
                <wp:extent cx="394208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2080" cy="1404620"/>
                        </a:xfrm>
                        <a:prstGeom prst="rect">
                          <a:avLst/>
                        </a:prstGeom>
                        <a:noFill/>
                        <a:ln w="9525">
                          <a:noFill/>
                          <a:miter lim="800000"/>
                          <a:headEnd/>
                          <a:tailEnd/>
                        </a:ln>
                      </wps:spPr>
                      <wps:txbx>
                        <w:txbxContent>
                          <w:p w14:paraId="37969382" w14:textId="270AA5DA" w:rsidR="00AD7A3B" w:rsidRDefault="00AD7A3B">
                            <w:r>
                              <w:t xml:space="preserve">Contact 1     C2          C3            C4             C5      C6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E7BFC3" id="_x0000_s1028" type="#_x0000_t202" style="position:absolute;margin-left:74.8pt;margin-top:290.4pt;width:310.4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" filled="f" stroked="f">
                <v:textbox style="mso-fit-shape-to-text:t">
                  <w:txbxContent>
                    <w:p w14:paraId="37969382" w14:textId="270AA5DA" w:rsidR="00AD7A3B" w:rsidRDefault="00AD7A3B">
                      <w:r>
                        <w:t xml:space="preserve">Contact 1     C2          C3            C4             C5      C6  </w:t>
                      </w:r>
                    </w:p>
                  </w:txbxContent>
                </v:textbox>
              </v:shape>
            </w:pict>
          </mc:Fallback>
        </mc:AlternateContent>
      </w:r>
      <w:r w:rsidR="00AD7A3B">
        <w:rPr>
          <w:noProof/>
        </w:rPr>
        <mc:AlternateContent>
          <mc:Choice Requires="wps">
            <w:drawing>
              <wp:anchor distT="0" distB="0" distL="114300" distR="114300" simplePos="0" relativeHeight="251678720" behindDoc="0" locked="0" layoutInCell="1" allowOverlap="1" wp14:anchorId="2DF4E413" wp14:editId="4C9B283C">
                <wp:simplePos x="0" y="0"/>
                <wp:positionH relativeFrom="column">
                  <wp:posOffset>2663825</wp:posOffset>
                </wp:positionH>
                <wp:positionV relativeFrom="paragraph">
                  <wp:posOffset>3543211</wp:posOffset>
                </wp:positionV>
                <wp:extent cx="254000" cy="254000"/>
                <wp:effectExtent l="0" t="0" r="0" b="0"/>
                <wp:wrapNone/>
                <wp:docPr id="22" name="Cross 22"/>
                <wp:cNvGraphicFramePr/>
                <a:graphic xmlns:a="http://schemas.openxmlformats.org/drawingml/2006/main">
                  <a:graphicData uri="http://schemas.microsoft.com/office/word/2010/wordprocessingShape">
                    <wps:wsp>
                      <wps:cNvSpPr/>
                      <wps:spPr>
                        <a:xfrm rot="2700000">
                          <a:off x="0" y="0"/>
                          <a:ext cx="254000" cy="254000"/>
                        </a:xfrm>
                        <a:prstGeom prst="plus">
                          <a:avLst>
                            <a:gd name="adj" fmla="val 4893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812410"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22" o:spid="_x0000_s1026" type="#_x0000_t11" style="position:absolute;margin-left:209.75pt;margin-top:279pt;width:20pt;height:20pt;rotation:45;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" adj="10569" fillcolor="red" strokecolor="red" strokeweight="1pt"/>
            </w:pict>
          </mc:Fallback>
        </mc:AlternateContent>
      </w:r>
      <w:r w:rsidR="00AD7A3B">
        <w:rPr>
          <w:noProof/>
        </w:rPr>
        <mc:AlternateContent>
          <mc:Choice Requires="wps">
            <w:drawing>
              <wp:anchor distT="0" distB="0" distL="114300" distR="114300" simplePos="0" relativeHeight="251682816" behindDoc="0" locked="0" layoutInCell="1" allowOverlap="1" wp14:anchorId="07855F6B" wp14:editId="03C83B8C">
                <wp:simplePos x="0" y="0"/>
                <wp:positionH relativeFrom="column">
                  <wp:posOffset>3573781</wp:posOffset>
                </wp:positionH>
                <wp:positionV relativeFrom="paragraph">
                  <wp:posOffset>3512819</wp:posOffset>
                </wp:positionV>
                <wp:extent cx="254000" cy="254000"/>
                <wp:effectExtent l="0" t="0" r="0" b="0"/>
                <wp:wrapNone/>
                <wp:docPr id="24" name="Cross 24"/>
                <wp:cNvGraphicFramePr/>
                <a:graphic xmlns:a="http://schemas.openxmlformats.org/drawingml/2006/main">
                  <a:graphicData uri="http://schemas.microsoft.com/office/word/2010/wordprocessingShape">
                    <wps:wsp>
                      <wps:cNvSpPr/>
                      <wps:spPr>
                        <a:xfrm rot="2700000">
                          <a:off x="0" y="0"/>
                          <a:ext cx="254000" cy="254000"/>
                        </a:xfrm>
                        <a:prstGeom prst="plus">
                          <a:avLst>
                            <a:gd name="adj" fmla="val 4893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BF2DF" id="Cross 24" o:spid="_x0000_s1026" type="#_x0000_t11" style="position:absolute;margin-left:281.4pt;margin-top:276.6pt;width:20pt;height:20pt;rotation:45;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" adj="10569" fillcolor="red" strokecolor="red" strokeweight="1pt"/>
            </w:pict>
          </mc:Fallback>
        </mc:AlternateContent>
      </w:r>
      <w:r w:rsidR="00AD7A3B">
        <w:rPr>
          <w:noProof/>
        </w:rPr>
        <mc:AlternateContent>
          <mc:Choice Requires="wps">
            <w:drawing>
              <wp:anchor distT="0" distB="0" distL="114300" distR="114300" simplePos="0" relativeHeight="251674624" behindDoc="0" locked="0" layoutInCell="1" allowOverlap="1" wp14:anchorId="1C7F02CB" wp14:editId="5C2A59CF">
                <wp:simplePos x="0" y="0"/>
                <wp:positionH relativeFrom="column">
                  <wp:posOffset>1707458</wp:posOffset>
                </wp:positionH>
                <wp:positionV relativeFrom="paragraph">
                  <wp:posOffset>3521709</wp:posOffset>
                </wp:positionV>
                <wp:extent cx="254000" cy="254000"/>
                <wp:effectExtent l="0" t="0" r="0" b="0"/>
                <wp:wrapNone/>
                <wp:docPr id="20" name="Cross 20"/>
                <wp:cNvGraphicFramePr/>
                <a:graphic xmlns:a="http://schemas.openxmlformats.org/drawingml/2006/main">
                  <a:graphicData uri="http://schemas.microsoft.com/office/word/2010/wordprocessingShape">
                    <wps:wsp>
                      <wps:cNvSpPr/>
                      <wps:spPr>
                        <a:xfrm rot="2700000">
                          <a:off x="0" y="0"/>
                          <a:ext cx="254000" cy="254000"/>
                        </a:xfrm>
                        <a:prstGeom prst="plus">
                          <a:avLst>
                            <a:gd name="adj" fmla="val 4893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1BB603" id="Cross 20" o:spid="_x0000_s1026" type="#_x0000_t11" style="position:absolute;margin-left:134.45pt;margin-top:277.3pt;width:20pt;height:20pt;rotation:45;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" adj="10569" fillcolor="red" strokecolor="red" strokeweight="1pt"/>
            </w:pict>
          </mc:Fallback>
        </mc:AlternateContent>
      </w:r>
      <w:r w:rsidR="00AD7A3B">
        <w:rPr>
          <w:noProof/>
        </w:rPr>
        <mc:AlternateContent>
          <mc:Choice Requires="wps">
            <w:drawing>
              <wp:anchor distT="0" distB="0" distL="114300" distR="114300" simplePos="0" relativeHeight="251676672" behindDoc="0" locked="0" layoutInCell="1" allowOverlap="1" wp14:anchorId="1E1586F2" wp14:editId="7E967FC3">
                <wp:simplePos x="0" y="0"/>
                <wp:positionH relativeFrom="column">
                  <wp:posOffset>2157729</wp:posOffset>
                </wp:positionH>
                <wp:positionV relativeFrom="paragraph">
                  <wp:posOffset>3524249</wp:posOffset>
                </wp:positionV>
                <wp:extent cx="254000" cy="254000"/>
                <wp:effectExtent l="0" t="0" r="0" b="0"/>
                <wp:wrapNone/>
                <wp:docPr id="21" name="Cross 21"/>
                <wp:cNvGraphicFramePr/>
                <a:graphic xmlns:a="http://schemas.openxmlformats.org/drawingml/2006/main">
                  <a:graphicData uri="http://schemas.microsoft.com/office/word/2010/wordprocessingShape">
                    <wps:wsp>
                      <wps:cNvSpPr/>
                      <wps:spPr>
                        <a:xfrm rot="2700000">
                          <a:off x="0" y="0"/>
                          <a:ext cx="254000" cy="254000"/>
                        </a:xfrm>
                        <a:prstGeom prst="plus">
                          <a:avLst>
                            <a:gd name="adj" fmla="val 4893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41F6E" id="Cross 21" o:spid="_x0000_s1026" type="#_x0000_t11" style="position:absolute;margin-left:169.9pt;margin-top:277.5pt;width:20pt;height:20pt;rotation:45;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" adj="10569" fillcolor="red" strokecolor="red" strokeweight="1pt"/>
            </w:pict>
          </mc:Fallback>
        </mc:AlternateContent>
      </w:r>
      <w:r w:rsidR="00AD7A3B">
        <w:rPr>
          <w:noProof/>
        </w:rPr>
        <mc:AlternateContent>
          <mc:Choice Requires="wps">
            <w:drawing>
              <wp:anchor distT="0" distB="0" distL="114300" distR="114300" simplePos="0" relativeHeight="251680768" behindDoc="0" locked="0" layoutInCell="1" allowOverlap="1" wp14:anchorId="44D49A62" wp14:editId="717FE0FA">
                <wp:simplePos x="0" y="0"/>
                <wp:positionH relativeFrom="column">
                  <wp:posOffset>3187700</wp:posOffset>
                </wp:positionH>
                <wp:positionV relativeFrom="paragraph">
                  <wp:posOffset>3526056</wp:posOffset>
                </wp:positionV>
                <wp:extent cx="254000" cy="254000"/>
                <wp:effectExtent l="0" t="0" r="0" b="0"/>
                <wp:wrapNone/>
                <wp:docPr id="23" name="Cross 23"/>
                <wp:cNvGraphicFramePr/>
                <a:graphic xmlns:a="http://schemas.openxmlformats.org/drawingml/2006/main">
                  <a:graphicData uri="http://schemas.microsoft.com/office/word/2010/wordprocessingShape">
                    <wps:wsp>
                      <wps:cNvSpPr/>
                      <wps:spPr>
                        <a:xfrm rot="2700000">
                          <a:off x="0" y="0"/>
                          <a:ext cx="254000" cy="254000"/>
                        </a:xfrm>
                        <a:prstGeom prst="plus">
                          <a:avLst>
                            <a:gd name="adj" fmla="val 4893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5E0E5" id="Cross 23" o:spid="_x0000_s1026" type="#_x0000_t11" style="position:absolute;margin-left:251pt;margin-top:277.65pt;width:20pt;height:20pt;rotation:45;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" adj="10569" fillcolor="red" strokecolor="red" strokeweight="1pt"/>
            </w:pict>
          </mc:Fallback>
        </mc:AlternateContent>
      </w:r>
      <w:r w:rsidR="00AD7A3B">
        <w:rPr>
          <w:noProof/>
        </w:rPr>
        <mc:AlternateContent>
          <mc:Choice Requires="wps">
            <w:drawing>
              <wp:anchor distT="0" distB="0" distL="114300" distR="114300" simplePos="0" relativeHeight="251672576" behindDoc="0" locked="0" layoutInCell="1" allowOverlap="1" wp14:anchorId="7A32C735" wp14:editId="021BCEA4">
                <wp:simplePos x="0" y="0"/>
                <wp:positionH relativeFrom="column">
                  <wp:posOffset>1219200</wp:posOffset>
                </wp:positionH>
                <wp:positionV relativeFrom="paragraph">
                  <wp:posOffset>3467100</wp:posOffset>
                </wp:positionV>
                <wp:extent cx="254000" cy="254000"/>
                <wp:effectExtent l="0" t="0" r="0" b="0"/>
                <wp:wrapNone/>
                <wp:docPr id="19" name="Cross 19"/>
                <wp:cNvGraphicFramePr/>
                <a:graphic xmlns:a="http://schemas.openxmlformats.org/drawingml/2006/main">
                  <a:graphicData uri="http://schemas.microsoft.com/office/word/2010/wordprocessingShape">
                    <wps:wsp>
                      <wps:cNvSpPr/>
                      <wps:spPr>
                        <a:xfrm rot="2700000">
                          <a:off x="0" y="0"/>
                          <a:ext cx="254000" cy="254000"/>
                        </a:xfrm>
                        <a:prstGeom prst="plus">
                          <a:avLst>
                            <a:gd name="adj" fmla="val 48932"/>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BF986" id="Cross 19" o:spid="_x0000_s1026" type="#_x0000_t11" style="position:absolute;margin-left:96pt;margin-top:273pt;width:20pt;height:20pt;rotation:45;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" adj="10569" fillcolor="red" strokecolor="red" strokeweight="1pt"/>
            </w:pict>
          </mc:Fallback>
        </mc:AlternateContent>
      </w:r>
      <w:r w:rsidR="00964C7B">
        <w:rPr>
          <w:noProof/>
        </w:rPr>
        <mc:AlternateContent>
          <mc:Choice Requires="wps">
            <w:drawing>
              <wp:anchor distT="0" distB="0" distL="114300" distR="114300" simplePos="0" relativeHeight="251671552" behindDoc="0" locked="0" layoutInCell="1" allowOverlap="1" wp14:anchorId="24DED87B" wp14:editId="341C770C">
                <wp:simplePos x="0" y="0"/>
                <wp:positionH relativeFrom="column">
                  <wp:posOffset>2107988</wp:posOffset>
                </wp:positionH>
                <wp:positionV relativeFrom="paragraph">
                  <wp:posOffset>3613997</wp:posOffset>
                </wp:positionV>
                <wp:extent cx="107244" cy="107244"/>
                <wp:effectExtent l="0" t="38100" r="26670" b="26670"/>
                <wp:wrapNone/>
                <wp:docPr id="14" name="Half Frame 14"/>
                <wp:cNvGraphicFramePr/>
                <a:graphic xmlns:a="http://schemas.openxmlformats.org/drawingml/2006/main">
                  <a:graphicData uri="http://schemas.microsoft.com/office/word/2010/wordprocessingShape">
                    <wps:wsp>
                      <wps:cNvSpPr/>
                      <wps:spPr>
                        <a:xfrm rot="7908951">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3FEB2" id="Half Frame 14" o:spid="_x0000_s1026" style="position:absolute;margin-left:166pt;margin-top:284.55pt;width:8.45pt;height:8.45pt;rotation:8638684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964C7B">
        <w:rPr>
          <w:noProof/>
        </w:rPr>
        <mc:AlternateContent>
          <mc:Choice Requires="wps">
            <w:drawing>
              <wp:anchor distT="0" distB="0" distL="114300" distR="114300" simplePos="0" relativeHeight="251669504" behindDoc="0" locked="0" layoutInCell="1" allowOverlap="1" wp14:anchorId="4DA2F8BF" wp14:editId="39BECB81">
                <wp:simplePos x="0" y="0"/>
                <wp:positionH relativeFrom="column">
                  <wp:posOffset>806731</wp:posOffset>
                </wp:positionH>
                <wp:positionV relativeFrom="paragraph">
                  <wp:posOffset>3104163</wp:posOffset>
                </wp:positionV>
                <wp:extent cx="107244" cy="107244"/>
                <wp:effectExtent l="0" t="19050" r="7620" b="7620"/>
                <wp:wrapNone/>
                <wp:docPr id="13" name="Half Frame 13"/>
                <wp:cNvGraphicFramePr/>
                <a:graphic xmlns:a="http://schemas.openxmlformats.org/drawingml/2006/main">
                  <a:graphicData uri="http://schemas.microsoft.com/office/word/2010/wordprocessingShape">
                    <wps:wsp>
                      <wps:cNvSpPr/>
                      <wps:spPr>
                        <a:xfrm rot="10296561">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A4D1C" id="Half Frame 13" o:spid="_x0000_s1026" style="position:absolute;margin-left:63.5pt;margin-top:244.4pt;width:8.45pt;height:8.45pt;rotation:11246590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964C7B">
        <w:rPr>
          <w:noProof/>
        </w:rPr>
        <mc:AlternateContent>
          <mc:Choice Requires="wps">
            <w:drawing>
              <wp:anchor distT="0" distB="0" distL="114300" distR="114300" simplePos="0" relativeHeight="251663360" behindDoc="0" locked="0" layoutInCell="1" allowOverlap="1" wp14:anchorId="008A47AF" wp14:editId="1C5331D7">
                <wp:simplePos x="0" y="0"/>
                <wp:positionH relativeFrom="column">
                  <wp:posOffset>4551115</wp:posOffset>
                </wp:positionH>
                <wp:positionV relativeFrom="paragraph">
                  <wp:posOffset>2742988</wp:posOffset>
                </wp:positionV>
                <wp:extent cx="107244" cy="107244"/>
                <wp:effectExtent l="19050" t="19050" r="7620" b="7620"/>
                <wp:wrapNone/>
                <wp:docPr id="10" name="Half Frame 10"/>
                <wp:cNvGraphicFramePr/>
                <a:graphic xmlns:a="http://schemas.openxmlformats.org/drawingml/2006/main">
                  <a:graphicData uri="http://schemas.microsoft.com/office/word/2010/wordprocessingShape">
                    <wps:wsp>
                      <wps:cNvSpPr/>
                      <wps:spPr>
                        <a:xfrm rot="5019373">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244A8" id="Half Frame 10" o:spid="_x0000_s1026" style="position:absolute;margin-left:358.35pt;margin-top:3in;width:8.45pt;height:8.45pt;rotation:5482494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964C7B">
        <w:rPr>
          <w:noProof/>
        </w:rPr>
        <mc:AlternateContent>
          <mc:Choice Requires="wps">
            <w:drawing>
              <wp:anchor distT="0" distB="0" distL="114300" distR="114300" simplePos="0" relativeHeight="251667456" behindDoc="0" locked="0" layoutInCell="1" allowOverlap="1" wp14:anchorId="2714D0FC" wp14:editId="1B18A835">
                <wp:simplePos x="0" y="0"/>
                <wp:positionH relativeFrom="column">
                  <wp:posOffset>3995702</wp:posOffset>
                </wp:positionH>
                <wp:positionV relativeFrom="paragraph">
                  <wp:posOffset>3378130</wp:posOffset>
                </wp:positionV>
                <wp:extent cx="107244" cy="107244"/>
                <wp:effectExtent l="19050" t="19050" r="26670" b="7620"/>
                <wp:wrapNone/>
                <wp:docPr id="12" name="Half Frame 12"/>
                <wp:cNvGraphicFramePr/>
                <a:graphic xmlns:a="http://schemas.openxmlformats.org/drawingml/2006/main">
                  <a:graphicData uri="http://schemas.microsoft.com/office/word/2010/wordprocessingShape">
                    <wps:wsp>
                      <wps:cNvSpPr/>
                      <wps:spPr>
                        <a:xfrm rot="4814859">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CA513" id="Half Frame 12" o:spid="_x0000_s1026" style="position:absolute;margin-left:314.6pt;margin-top:266pt;width:8.45pt;height:8.45pt;rotation:525911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964C7B">
        <w:rPr>
          <w:noProof/>
        </w:rPr>
        <mc:AlternateContent>
          <mc:Choice Requires="wps">
            <w:drawing>
              <wp:anchor distT="0" distB="0" distL="114300" distR="114300" simplePos="0" relativeHeight="251661312" behindDoc="0" locked="0" layoutInCell="1" allowOverlap="1" wp14:anchorId="5F2C7BC3" wp14:editId="5101D73A">
                <wp:simplePos x="0" y="0"/>
                <wp:positionH relativeFrom="column">
                  <wp:posOffset>2691764</wp:posOffset>
                </wp:positionH>
                <wp:positionV relativeFrom="paragraph">
                  <wp:posOffset>2711662</wp:posOffset>
                </wp:positionV>
                <wp:extent cx="107244" cy="107244"/>
                <wp:effectExtent l="38100" t="38100" r="0" b="26670"/>
                <wp:wrapNone/>
                <wp:docPr id="9" name="Half Frame 9"/>
                <wp:cNvGraphicFramePr/>
                <a:graphic xmlns:a="http://schemas.openxmlformats.org/drawingml/2006/main">
                  <a:graphicData uri="http://schemas.microsoft.com/office/word/2010/wordprocessingShape">
                    <wps:wsp>
                      <wps:cNvSpPr/>
                      <wps:spPr>
                        <a:xfrm rot="18792893">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3ADC3" id="Half Frame 9" o:spid="_x0000_s1026" style="position:absolute;margin-left:211.95pt;margin-top:213.5pt;width:8.45pt;height:8.45pt;rotation:-3066109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964C7B">
        <w:rPr>
          <w:noProof/>
        </w:rPr>
        <mc:AlternateContent>
          <mc:Choice Requires="wps">
            <w:drawing>
              <wp:anchor distT="0" distB="0" distL="114300" distR="114300" simplePos="0" relativeHeight="251665408" behindDoc="0" locked="0" layoutInCell="1" allowOverlap="1" wp14:anchorId="11269671" wp14:editId="2924F3F0">
                <wp:simplePos x="0" y="0"/>
                <wp:positionH relativeFrom="column">
                  <wp:posOffset>1531902</wp:posOffset>
                </wp:positionH>
                <wp:positionV relativeFrom="paragraph">
                  <wp:posOffset>2604841</wp:posOffset>
                </wp:positionV>
                <wp:extent cx="107244" cy="107244"/>
                <wp:effectExtent l="19050" t="19050" r="0" b="26670"/>
                <wp:wrapNone/>
                <wp:docPr id="11" name="Half Frame 11"/>
                <wp:cNvGraphicFramePr/>
                <a:graphic xmlns:a="http://schemas.openxmlformats.org/drawingml/2006/main">
                  <a:graphicData uri="http://schemas.microsoft.com/office/word/2010/wordprocessingShape">
                    <wps:wsp>
                      <wps:cNvSpPr/>
                      <wps:spPr>
                        <a:xfrm rot="19971676">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E21D1" id="Half Frame 11" o:spid="_x0000_s1026" style="position:absolute;margin-left:120.6pt;margin-top:205.1pt;width:8.45pt;height:8.45pt;rotation:-1778564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964C7B">
        <w:rPr>
          <w:noProof/>
        </w:rPr>
        <mc:AlternateContent>
          <mc:Choice Requires="wps">
            <w:drawing>
              <wp:anchor distT="0" distB="0" distL="114300" distR="114300" simplePos="0" relativeHeight="251659264" behindDoc="0" locked="0" layoutInCell="1" allowOverlap="1" wp14:anchorId="5D317E94" wp14:editId="334160C1">
                <wp:simplePos x="0" y="0"/>
                <wp:positionH relativeFrom="column">
                  <wp:posOffset>3699370</wp:posOffset>
                </wp:positionH>
                <wp:positionV relativeFrom="paragraph">
                  <wp:posOffset>2453711</wp:posOffset>
                </wp:positionV>
                <wp:extent cx="107244" cy="107244"/>
                <wp:effectExtent l="19050" t="19050" r="0" b="26670"/>
                <wp:wrapNone/>
                <wp:docPr id="8" name="Half Frame 8"/>
                <wp:cNvGraphicFramePr/>
                <a:graphic xmlns:a="http://schemas.openxmlformats.org/drawingml/2006/main">
                  <a:graphicData uri="http://schemas.microsoft.com/office/word/2010/wordprocessingShape">
                    <wps:wsp>
                      <wps:cNvSpPr/>
                      <wps:spPr>
                        <a:xfrm rot="17099722">
                          <a:off x="0" y="0"/>
                          <a:ext cx="107244" cy="107244"/>
                        </a:xfrm>
                        <a:prstGeom prst="halfFrame">
                          <a:avLst>
                            <a:gd name="adj1" fmla="val 22458"/>
                            <a:gd name="adj2" fmla="val 21671"/>
                          </a:avLst>
                        </a:prstGeom>
                        <a:solidFill>
                          <a:schemeClr val="accent4">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145B1" id="Half Frame 8" o:spid="_x0000_s1026" style="position:absolute;margin-left:291.3pt;margin-top:193.2pt;width:8.45pt;height:8.45pt;rotation:-4915504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244,107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" path="m,l107244,,83159,24085r-59918,l23241,84003,,107244,,xe" fillcolor="#bf8f00 [2407]" stroked="f" strokeweight="1pt">
                <v:stroke joinstyle="miter"/>
                <v:path arrowok="t" o:connecttype="custom" o:connectlocs="0,0;107244,0;83159,24085;23241,24085;23241,84003;0,107244;0,0" o:connectangles="0,0,0,0,0,0,0"/>
              </v:shape>
            </w:pict>
          </mc:Fallback>
        </mc:AlternateContent>
      </w:r>
      <w:r w:rsidR="001D5C31">
        <w:rPr>
          <w:noProof/>
        </w:rPr>
        <w:drawing>
          <wp:inline distT="0" distB="0" distL="0" distR="0" wp14:anchorId="34104119" wp14:editId="0CA7F0FE">
            <wp:extent cx="5731510" cy="37839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783965"/>
                    </a:xfrm>
                    <a:prstGeom prst="rect">
                      <a:avLst/>
                    </a:prstGeom>
                  </pic:spPr>
                </pic:pic>
              </a:graphicData>
            </a:graphic>
          </wp:inline>
        </w:drawing>
      </w:r>
    </w:p>
    <w:p w14:paraId="04F65B5A" w14:textId="7A1B4456" w:rsidR="00585BB1" w:rsidRDefault="00585BB1"/>
    <w:p w14:paraId="0319A3BD" w14:textId="09AB2CF4" w:rsidR="00585BB1" w:rsidRDefault="00585BB1"/>
    <w:p w14:paraId="06E85554" w14:textId="77777777" w:rsidR="00585BB1" w:rsidRDefault="00585BB1"/>
    <w:p w14:paraId="385D4CD1" w14:textId="77777777" w:rsidR="00AD7A3B" w:rsidRDefault="00AD7A3B"/>
    <w:p w14:paraId="00336E76" w14:textId="3E82BB6E" w:rsidR="001D5C31" w:rsidRDefault="001D5C31">
      <w:bookmarkStart w:id="2" w:name="_Hlk100752543"/>
      <w:r>
        <w:t xml:space="preserve">6 stages are touching ground, 2 are in the air to facilitate the swing forward. The other leg follows the same cycle but is offset by 4 stages, allowing 2 states of ground contact to overlap, fulfilling the double contact state for a total of 26% of the cycle as in figure [bird walk]. It can be broken down into </w:t>
      </w:r>
      <w:r w:rsidR="00A36F3A">
        <w:t>6 states of ground contact and 2 states of mid-air swing, this is similar for the sideways movement, but is simpler, as the ground contact only requires the moving of the hip servos sideways at a regular speed until the swing phase that swings the leg back to a starting position.</w:t>
      </w:r>
    </w:p>
    <w:p w14:paraId="09A11A1D" w14:textId="1D11FF76" w:rsidR="00E41C24" w:rsidRDefault="00815907">
      <w:r>
        <w:t>The duration of ther stages can be altered in the code with the time variable attached to each of the sets, but with a single gait cycle broken down into 8 parts, each part comes to 100/8=1205% which is in line with the 13% recorded, this allows a low number of divisions with all the sets having the same duration.</w:t>
      </w:r>
    </w:p>
    <w:p w14:paraId="568213A7" w14:textId="428E1EF5" w:rsidR="00815907" w:rsidRDefault="00815907">
      <w:r>
        <w:t>If higher ram with more divisions possible, the time variable can be adjusted to allow the double support phases to come closer to 13% of the cycle.</w:t>
      </w:r>
    </w:p>
    <w:bookmarkEnd w:id="2"/>
    <w:p w14:paraId="5BCD60BF" w14:textId="0BFAFF52" w:rsidR="00E41C24" w:rsidRDefault="00E41C24">
      <w:r>
        <w:t xml:space="preserve">This is a </w:t>
      </w:r>
    </w:p>
    <w:p w14:paraId="37219DF1" w14:textId="2581001C" w:rsidR="00815907" w:rsidRPr="00815907" w:rsidRDefault="00DB1EB5">
      <w:pPr>
        <w:rPr>
          <w:color w:val="000000" w:themeColor="text1"/>
          <w:sz w:val="10"/>
          <w:szCs w:val="10"/>
        </w:rPr>
      </w:pPr>
      <w:hyperlink r:id="rId15" w:history="1">
        <w:r w:rsidR="00815907" w:rsidRPr="00815907">
          <w:rPr>
            <w:rStyle w:val="Hyperlink"/>
            <w:rFonts w:ascii="Segoe UI" w:hAnsi="Segoe UI" w:cs="Segoe UI"/>
            <w:color w:val="auto"/>
            <w:sz w:val="16"/>
            <w:szCs w:val="16"/>
            <w:shd w:val="clear" w:color="auto" w:fill="15202B"/>
          </w:rPr>
          <w:t>https://edmond.mpdl.mpg.de/dataset.xhtml?persistentId=doi:10.17617/3.ETFG41</w:t>
        </w:r>
      </w:hyperlink>
      <w:r w:rsidR="00815907" w:rsidRPr="00815907">
        <w:rPr>
          <w:rFonts w:ascii="Segoe UI" w:hAnsi="Segoe UI" w:cs="Segoe UI"/>
          <w:color w:val="000000" w:themeColor="text1"/>
          <w:sz w:val="16"/>
          <w:szCs w:val="16"/>
          <w:shd w:val="clear" w:color="auto" w:fill="15202B"/>
        </w:rPr>
        <w:t xml:space="preserve"> </w:t>
      </w:r>
    </w:p>
    <w:p w14:paraId="03308296" w14:textId="77777777" w:rsidR="00486EFA" w:rsidRDefault="00486EFA"/>
    <w:p w14:paraId="23001B1B" w14:textId="77777777" w:rsidR="00486EFA" w:rsidRDefault="00486EFA" w:rsidP="00486EFA">
      <w:pPr>
        <w:pStyle w:val="Heading1"/>
      </w:pPr>
      <w:bookmarkStart w:id="3" w:name="_Hlk100752625"/>
      <w:r>
        <w:lastRenderedPageBreak/>
        <w:t>PROGMEM implementation</w:t>
      </w:r>
    </w:p>
    <w:p w14:paraId="58B67DC4" w14:textId="4D37560F" w:rsidR="00486EFA" w:rsidRDefault="00486EFA" w:rsidP="00486EFA">
      <w:r>
        <w:t xml:space="preserve">Using </w:t>
      </w:r>
      <w:hyperlink r:id="rId16" w:history="1">
        <w:r w:rsidRPr="00AF451B">
          <w:rPr>
            <w:rStyle w:val="Hyperlink"/>
          </w:rPr>
          <w:t>https://github.com/Chris--A/PGMWrap</w:t>
        </w:r>
      </w:hyperlink>
      <w:r>
        <w:t xml:space="preserve"> to aid in storing sets in flash memory instead of SRAM to free up space:</w:t>
      </w:r>
      <w:r w:rsidR="00FC42F1">
        <w:t xml:space="preserve"> </w:t>
      </w:r>
    </w:p>
    <w:p w14:paraId="4A5CE373" w14:textId="77777777" w:rsidR="00846BD9" w:rsidRDefault="00486EFA" w:rsidP="00486EFA">
      <w:r>
        <w:t xml:space="preserve">Before implementation: </w:t>
      </w:r>
      <w:r w:rsidR="00634614">
        <w:rPr>
          <w:noProof/>
        </w:rPr>
        <w:drawing>
          <wp:inline distT="0" distB="0" distL="0" distR="0" wp14:anchorId="28355739" wp14:editId="49DB6CAC">
            <wp:extent cx="5731510" cy="54800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48005"/>
                    </a:xfrm>
                    <a:prstGeom prst="rect">
                      <a:avLst/>
                    </a:prstGeom>
                  </pic:spPr>
                </pic:pic>
              </a:graphicData>
            </a:graphic>
          </wp:inline>
        </w:drawing>
      </w:r>
    </w:p>
    <w:p w14:paraId="0F7A250E" w14:textId="77777777" w:rsidR="00846BD9" w:rsidRDefault="00846BD9" w:rsidP="00486EFA">
      <w:r>
        <w:t>After:</w:t>
      </w:r>
    </w:p>
    <w:p w14:paraId="45A1BA0F" w14:textId="3826DD43" w:rsidR="00846BD9" w:rsidRDefault="00846BD9" w:rsidP="00486EFA">
      <w:r>
        <w:rPr>
          <w:noProof/>
        </w:rPr>
        <w:drawing>
          <wp:inline distT="0" distB="0" distL="0" distR="0" wp14:anchorId="5E86DB70" wp14:editId="0E3BD9BB">
            <wp:extent cx="5731510" cy="6369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36905"/>
                    </a:xfrm>
                    <a:prstGeom prst="rect">
                      <a:avLst/>
                    </a:prstGeom>
                  </pic:spPr>
                </pic:pic>
              </a:graphicData>
            </a:graphic>
          </wp:inline>
        </w:drawing>
      </w:r>
    </w:p>
    <w:p w14:paraId="46033306" w14:textId="2D376B1C" w:rsidR="00ED3CCA" w:rsidRDefault="00ED3CCA" w:rsidP="00486EFA">
      <w:r>
        <w:rPr>
          <w:noProof/>
        </w:rPr>
        <w:drawing>
          <wp:inline distT="0" distB="0" distL="0" distR="0" wp14:anchorId="4214EB63" wp14:editId="48FA95FE">
            <wp:extent cx="5731510" cy="61404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614045"/>
                    </a:xfrm>
                    <a:prstGeom prst="rect">
                      <a:avLst/>
                    </a:prstGeom>
                  </pic:spPr>
                </pic:pic>
              </a:graphicData>
            </a:graphic>
          </wp:inline>
        </w:drawing>
      </w:r>
    </w:p>
    <w:p w14:paraId="6655F811" w14:textId="2E58964E" w:rsidR="00ED3CCA" w:rsidRDefault="00846BD9" w:rsidP="00486EFA">
      <w:r>
        <w:t xml:space="preserve">Allows max divisions to go back up to above 10, </w:t>
      </w:r>
      <w:r w:rsidR="00ED3CCA">
        <w:t>allowing</w:t>
      </w:r>
      <w:r>
        <w:t xml:space="preserve"> for smooth motion and the easing function to actually do things!!!</w:t>
      </w:r>
    </w:p>
    <w:bookmarkEnd w:id="3"/>
    <w:p w14:paraId="13D6E051" w14:textId="77777777" w:rsidR="00ED3CCA" w:rsidRDefault="00ED3CCA" w:rsidP="00486EFA"/>
    <w:p w14:paraId="339CFF41" w14:textId="77777777" w:rsidR="004C2F65" w:rsidRDefault="00ED3CCA" w:rsidP="00486EFA">
      <w:r>
        <w:t>After this limiting factor is speed of loop execution</w:t>
      </w:r>
      <w:r w:rsidR="001B0A37">
        <w:t xml:space="preserve">, as of implementing the </w:t>
      </w:r>
      <w:r w:rsidR="00A76E9A">
        <w:t>PROGMEM</w:t>
      </w:r>
      <w:r w:rsidR="001B0A37">
        <w:t>, a loop takes on average 0.0</w:t>
      </w:r>
      <w:r w:rsidR="00A76E9A">
        <w:t>11</w:t>
      </w:r>
      <w:r w:rsidR="001B0A37">
        <w:t xml:space="preserve"> seconds</w:t>
      </w:r>
    </w:p>
    <w:p w14:paraId="7D69789E" w14:textId="77777777" w:rsidR="004C2F65" w:rsidRDefault="004C2F65" w:rsidP="00486EFA"/>
    <w:p w14:paraId="36A0F522" w14:textId="1ABB9F08" w:rsidR="004C2F65" w:rsidRDefault="004C2F65" w:rsidP="004C2F65">
      <w:pPr>
        <w:pStyle w:val="Heading1"/>
      </w:pPr>
      <w:bookmarkStart w:id="4" w:name="_Hlk100752705"/>
      <w:r>
        <w:t>Leg planning puppeteering</w:t>
      </w:r>
    </w:p>
    <w:p w14:paraId="25CA7A90" w14:textId="77777777" w:rsidR="004C2F65" w:rsidRDefault="004C2F65" w:rsidP="004C2F65">
      <w:pPr>
        <w:pStyle w:val="Heading1"/>
      </w:pPr>
    </w:p>
    <w:p w14:paraId="1D267FE5" w14:textId="77777777" w:rsidR="00FC12A1" w:rsidRDefault="004C2F65" w:rsidP="004C2F65">
      <w:r>
        <w:t>Empty set was made representing the foot lift, and side to side swing manually tuned to reduce the hip wobbling, counteracting the legs causing the hip to swing back and forth</w:t>
      </w:r>
    </w:p>
    <w:tbl>
      <w:tblPr>
        <w:tblStyle w:val="TableGrid"/>
        <w:tblW w:w="9067" w:type="dxa"/>
        <w:tblLook w:val="04A0" w:firstRow="1" w:lastRow="0" w:firstColumn="1" w:lastColumn="0" w:noHBand="0" w:noVBand="1"/>
      </w:tblPr>
      <w:tblGrid>
        <w:gridCol w:w="1845"/>
        <w:gridCol w:w="985"/>
        <w:gridCol w:w="2127"/>
        <w:gridCol w:w="2126"/>
        <w:gridCol w:w="1984"/>
      </w:tblGrid>
      <w:tr w:rsidR="00A57522" w14:paraId="20D6B72E" w14:textId="77777777" w:rsidTr="00AD7A3B">
        <w:tc>
          <w:tcPr>
            <w:tcW w:w="1845" w:type="dxa"/>
          </w:tcPr>
          <w:p w14:paraId="10A9701A" w14:textId="6A11EAF7" w:rsidR="00A57522" w:rsidRDefault="00A57522" w:rsidP="004C2F65">
            <w:r>
              <w:t>Footstep cycle:</w:t>
            </w:r>
          </w:p>
        </w:tc>
        <w:tc>
          <w:tcPr>
            <w:tcW w:w="985" w:type="dxa"/>
          </w:tcPr>
          <w:p w14:paraId="674AF7A0" w14:textId="05EC3378" w:rsidR="00A57522" w:rsidRDefault="00A57522" w:rsidP="004C2F65">
            <w:r>
              <w:t>% cycle</w:t>
            </w:r>
          </w:p>
        </w:tc>
        <w:tc>
          <w:tcPr>
            <w:tcW w:w="2127" w:type="dxa"/>
          </w:tcPr>
          <w:p w14:paraId="4F3E42A0" w14:textId="41AB64E8" w:rsidR="00A57522" w:rsidRDefault="00A57522" w:rsidP="004C2F65">
            <w:r>
              <w:t>Empty</w:t>
            </w:r>
          </w:p>
        </w:tc>
        <w:tc>
          <w:tcPr>
            <w:tcW w:w="2126" w:type="dxa"/>
          </w:tcPr>
          <w:p w14:paraId="228EE246" w14:textId="0C977597" w:rsidR="00A57522" w:rsidRDefault="00A57522" w:rsidP="004C2F65">
            <w:r>
              <w:t>Front/back</w:t>
            </w:r>
          </w:p>
        </w:tc>
        <w:tc>
          <w:tcPr>
            <w:tcW w:w="1984" w:type="dxa"/>
          </w:tcPr>
          <w:p w14:paraId="5E8B4B5A" w14:textId="38465B86" w:rsidR="00A57522" w:rsidRDefault="00A57522" w:rsidP="00AD7A3B">
            <w:pPr>
              <w:tabs>
                <w:tab w:val="left" w:pos="1620"/>
              </w:tabs>
            </w:pPr>
            <w:r>
              <w:t>Left/right</w:t>
            </w:r>
            <w:r w:rsidR="00AD7A3B">
              <w:tab/>
            </w:r>
          </w:p>
        </w:tc>
      </w:tr>
      <w:tr w:rsidR="00CA2349" w14:paraId="414E59D4" w14:textId="77777777" w:rsidTr="00AD7A3B">
        <w:tc>
          <w:tcPr>
            <w:tcW w:w="1845" w:type="dxa"/>
          </w:tcPr>
          <w:p w14:paraId="683E205F" w14:textId="4C6FFE11" w:rsidR="00CA2349" w:rsidRDefault="00CA2349" w:rsidP="00CA2349">
            <w:r>
              <w:t>1</w:t>
            </w:r>
          </w:p>
        </w:tc>
        <w:tc>
          <w:tcPr>
            <w:tcW w:w="985" w:type="dxa"/>
          </w:tcPr>
          <w:p w14:paraId="2DC7611D" w14:textId="2EC7496B" w:rsidR="00CA2349" w:rsidRDefault="00CA2349" w:rsidP="00CA2349">
            <w:r>
              <w:t>12.5%</w:t>
            </w:r>
          </w:p>
        </w:tc>
        <w:tc>
          <w:tcPr>
            <w:tcW w:w="2127" w:type="dxa"/>
          </w:tcPr>
          <w:p w14:paraId="326CD359" w14:textId="420AA777" w:rsidR="00CA2349" w:rsidRDefault="00CA2349" w:rsidP="00CA2349">
            <w:r>
              <w:t>Right leg up + spine counteract</w:t>
            </w:r>
          </w:p>
        </w:tc>
        <w:tc>
          <w:tcPr>
            <w:tcW w:w="2126" w:type="dxa"/>
          </w:tcPr>
          <w:p w14:paraId="13F4DA52" w14:textId="4C2281E9" w:rsidR="00CA2349" w:rsidRDefault="00CA2349" w:rsidP="00CA2349">
            <w:r>
              <w:t>L C3, R air</w:t>
            </w:r>
          </w:p>
        </w:tc>
        <w:tc>
          <w:tcPr>
            <w:tcW w:w="1984" w:type="dxa"/>
          </w:tcPr>
          <w:p w14:paraId="33683F3A" w14:textId="32C01FFF" w:rsidR="00CA2349" w:rsidRDefault="00CA2349" w:rsidP="00CA2349">
            <w:r>
              <w:t>L C3, R air</w:t>
            </w:r>
          </w:p>
        </w:tc>
      </w:tr>
      <w:tr w:rsidR="00CA2349" w14:paraId="60861F6B" w14:textId="77777777" w:rsidTr="00AD7A3B">
        <w:tc>
          <w:tcPr>
            <w:tcW w:w="1845" w:type="dxa"/>
            <w:shd w:val="clear" w:color="auto" w:fill="E7E6E6" w:themeFill="background2"/>
          </w:tcPr>
          <w:p w14:paraId="3CFF2D16" w14:textId="351195CA" w:rsidR="00CA2349" w:rsidRDefault="00CA2349" w:rsidP="00CA2349">
            <w:r>
              <w:t>1-2</w:t>
            </w:r>
          </w:p>
        </w:tc>
        <w:tc>
          <w:tcPr>
            <w:tcW w:w="985" w:type="dxa"/>
            <w:shd w:val="clear" w:color="auto" w:fill="E7E6E6" w:themeFill="background2"/>
          </w:tcPr>
          <w:p w14:paraId="002270BC" w14:textId="77777777" w:rsidR="00CA2349" w:rsidRDefault="00CA2349" w:rsidP="00CA2349"/>
        </w:tc>
        <w:tc>
          <w:tcPr>
            <w:tcW w:w="2127" w:type="dxa"/>
            <w:shd w:val="clear" w:color="auto" w:fill="E7E6E6" w:themeFill="background2"/>
          </w:tcPr>
          <w:p w14:paraId="24718B45" w14:textId="54E56A0E" w:rsidR="00CA2349" w:rsidRDefault="00CA2349" w:rsidP="00CA2349">
            <w:r>
              <w:t>-</w:t>
            </w:r>
          </w:p>
        </w:tc>
        <w:tc>
          <w:tcPr>
            <w:tcW w:w="2126" w:type="dxa"/>
            <w:shd w:val="clear" w:color="auto" w:fill="E7E6E6" w:themeFill="background2"/>
          </w:tcPr>
          <w:p w14:paraId="32F8AD95" w14:textId="491C212B" w:rsidR="00CA2349" w:rsidRDefault="00CA2349" w:rsidP="00CA2349">
            <w:r>
              <w:t>R Swing + L walk</w:t>
            </w:r>
          </w:p>
        </w:tc>
        <w:tc>
          <w:tcPr>
            <w:tcW w:w="1984" w:type="dxa"/>
            <w:shd w:val="clear" w:color="auto" w:fill="E7E6E6" w:themeFill="background2"/>
          </w:tcPr>
          <w:p w14:paraId="09280CF7" w14:textId="0F983D27" w:rsidR="00CA2349" w:rsidRDefault="00CA2349" w:rsidP="00CA2349">
            <w:r>
              <w:t>R Swing + L walk</w:t>
            </w:r>
          </w:p>
        </w:tc>
      </w:tr>
      <w:tr w:rsidR="00CA2349" w14:paraId="6C4530AD" w14:textId="77777777" w:rsidTr="00AD7A3B">
        <w:tc>
          <w:tcPr>
            <w:tcW w:w="1845" w:type="dxa"/>
          </w:tcPr>
          <w:p w14:paraId="75D8F7F9" w14:textId="7F72A112" w:rsidR="00CA2349" w:rsidRDefault="00CA2349" w:rsidP="00CA2349">
            <w:r>
              <w:t>2</w:t>
            </w:r>
          </w:p>
        </w:tc>
        <w:tc>
          <w:tcPr>
            <w:tcW w:w="985" w:type="dxa"/>
          </w:tcPr>
          <w:p w14:paraId="1FA12A15" w14:textId="0C9AACB3" w:rsidR="00CA2349" w:rsidRDefault="00CA2349" w:rsidP="00CA2349">
            <w:r>
              <w:t>12.5%</w:t>
            </w:r>
          </w:p>
        </w:tc>
        <w:tc>
          <w:tcPr>
            <w:tcW w:w="2127" w:type="dxa"/>
          </w:tcPr>
          <w:p w14:paraId="1FAE031F" w14:textId="444B8103" w:rsidR="00CA2349" w:rsidRDefault="00CA2349" w:rsidP="00CA2349">
            <w:r>
              <w:t>Right leg up + spine counteract</w:t>
            </w:r>
          </w:p>
        </w:tc>
        <w:tc>
          <w:tcPr>
            <w:tcW w:w="2126" w:type="dxa"/>
          </w:tcPr>
          <w:p w14:paraId="71BA72E2" w14:textId="27D272C8" w:rsidR="00CA2349" w:rsidRDefault="00CA2349" w:rsidP="00CA2349">
            <w:r>
              <w:t>L C4, R air</w:t>
            </w:r>
          </w:p>
        </w:tc>
        <w:tc>
          <w:tcPr>
            <w:tcW w:w="1984" w:type="dxa"/>
          </w:tcPr>
          <w:p w14:paraId="18D631E7" w14:textId="5E6EA788" w:rsidR="00CA2349" w:rsidRDefault="00CA2349" w:rsidP="00CA2349">
            <w:r>
              <w:t>L C4, R air</w:t>
            </w:r>
          </w:p>
        </w:tc>
      </w:tr>
      <w:tr w:rsidR="00CA2349" w14:paraId="47F75F0C" w14:textId="77777777" w:rsidTr="00AD7A3B">
        <w:tc>
          <w:tcPr>
            <w:tcW w:w="1845" w:type="dxa"/>
            <w:shd w:val="clear" w:color="auto" w:fill="E7E6E6" w:themeFill="background2"/>
          </w:tcPr>
          <w:p w14:paraId="4BB942D2" w14:textId="00292CE9" w:rsidR="00CA2349" w:rsidRDefault="00CA2349" w:rsidP="00CA2349">
            <w:r>
              <w:t>2-3</w:t>
            </w:r>
          </w:p>
        </w:tc>
        <w:tc>
          <w:tcPr>
            <w:tcW w:w="985" w:type="dxa"/>
            <w:shd w:val="clear" w:color="auto" w:fill="E7E6E6" w:themeFill="background2"/>
          </w:tcPr>
          <w:p w14:paraId="7499E9B0" w14:textId="77777777" w:rsidR="00CA2349" w:rsidRDefault="00CA2349" w:rsidP="00CA2349"/>
        </w:tc>
        <w:tc>
          <w:tcPr>
            <w:tcW w:w="2127" w:type="dxa"/>
            <w:shd w:val="clear" w:color="auto" w:fill="E7E6E6" w:themeFill="background2"/>
          </w:tcPr>
          <w:p w14:paraId="1D45519A" w14:textId="04D82F44" w:rsidR="00CA2349" w:rsidRDefault="00CA2349" w:rsidP="00CA2349">
            <w:r>
              <w:t>Right leg move down</w:t>
            </w:r>
          </w:p>
        </w:tc>
        <w:tc>
          <w:tcPr>
            <w:tcW w:w="2126" w:type="dxa"/>
            <w:shd w:val="clear" w:color="auto" w:fill="E7E6E6" w:themeFill="background2"/>
          </w:tcPr>
          <w:p w14:paraId="07583639" w14:textId="2F8F8BDC" w:rsidR="00CA2349" w:rsidRDefault="00CA2349" w:rsidP="00CA2349">
            <w:r>
              <w:t>L walk</w:t>
            </w:r>
          </w:p>
        </w:tc>
        <w:tc>
          <w:tcPr>
            <w:tcW w:w="1984" w:type="dxa"/>
            <w:shd w:val="clear" w:color="auto" w:fill="E7E6E6" w:themeFill="background2"/>
          </w:tcPr>
          <w:p w14:paraId="5E24E1CD" w14:textId="561DE63F" w:rsidR="00CA2349" w:rsidRDefault="00CA2349" w:rsidP="00CA2349">
            <w:r>
              <w:t>L walk</w:t>
            </w:r>
          </w:p>
        </w:tc>
      </w:tr>
      <w:tr w:rsidR="00CA2349" w14:paraId="3161AA16" w14:textId="77777777" w:rsidTr="00AD7A3B">
        <w:tc>
          <w:tcPr>
            <w:tcW w:w="1845" w:type="dxa"/>
          </w:tcPr>
          <w:p w14:paraId="35693ACF" w14:textId="6B9A3A01" w:rsidR="00CA2349" w:rsidRDefault="00CA2349" w:rsidP="00CA2349">
            <w:r>
              <w:t>3</w:t>
            </w:r>
          </w:p>
        </w:tc>
        <w:tc>
          <w:tcPr>
            <w:tcW w:w="985" w:type="dxa"/>
          </w:tcPr>
          <w:p w14:paraId="560421D2" w14:textId="320FB76A" w:rsidR="00CA2349" w:rsidRDefault="00CA2349" w:rsidP="00CA2349">
            <w:r>
              <w:t>12.5%</w:t>
            </w:r>
          </w:p>
        </w:tc>
        <w:tc>
          <w:tcPr>
            <w:tcW w:w="2127" w:type="dxa"/>
          </w:tcPr>
          <w:p w14:paraId="2101E8A6" w14:textId="4FA708A9" w:rsidR="00CA2349" w:rsidRDefault="00CA2349" w:rsidP="00CA2349">
            <w:r>
              <w:t>Neutral</w:t>
            </w:r>
          </w:p>
        </w:tc>
        <w:tc>
          <w:tcPr>
            <w:tcW w:w="2126" w:type="dxa"/>
          </w:tcPr>
          <w:p w14:paraId="6146ECCA" w14:textId="41035396" w:rsidR="00CA2349" w:rsidRDefault="00CA2349" w:rsidP="00CA2349">
            <w:r>
              <w:t>L C5, R C1</w:t>
            </w:r>
          </w:p>
        </w:tc>
        <w:tc>
          <w:tcPr>
            <w:tcW w:w="1984" w:type="dxa"/>
          </w:tcPr>
          <w:p w14:paraId="78F6DBF8" w14:textId="5416D08F" w:rsidR="00CA2349" w:rsidRDefault="00CA2349" w:rsidP="00CA2349">
            <w:r>
              <w:t>L C5, R C1</w:t>
            </w:r>
          </w:p>
        </w:tc>
      </w:tr>
      <w:tr w:rsidR="00CA2349" w14:paraId="69369F91" w14:textId="77777777" w:rsidTr="00AD7A3B">
        <w:tc>
          <w:tcPr>
            <w:tcW w:w="1845" w:type="dxa"/>
            <w:shd w:val="clear" w:color="auto" w:fill="E7E6E6" w:themeFill="background2"/>
          </w:tcPr>
          <w:p w14:paraId="64A98119" w14:textId="4870F551" w:rsidR="00CA2349" w:rsidRDefault="00CA2349" w:rsidP="00CA2349">
            <w:r>
              <w:t>3-4</w:t>
            </w:r>
          </w:p>
        </w:tc>
        <w:tc>
          <w:tcPr>
            <w:tcW w:w="985" w:type="dxa"/>
            <w:shd w:val="clear" w:color="auto" w:fill="E7E6E6" w:themeFill="background2"/>
          </w:tcPr>
          <w:p w14:paraId="44B0029D" w14:textId="77777777" w:rsidR="00CA2349" w:rsidRDefault="00CA2349" w:rsidP="00CA2349"/>
        </w:tc>
        <w:tc>
          <w:tcPr>
            <w:tcW w:w="2127" w:type="dxa"/>
            <w:shd w:val="clear" w:color="auto" w:fill="E7E6E6" w:themeFill="background2"/>
          </w:tcPr>
          <w:p w14:paraId="55CA8FEC" w14:textId="77925ABD" w:rsidR="00CA2349" w:rsidRDefault="00CA2349" w:rsidP="00CA2349">
            <w:r>
              <w:t>-</w:t>
            </w:r>
          </w:p>
        </w:tc>
        <w:tc>
          <w:tcPr>
            <w:tcW w:w="2126" w:type="dxa"/>
            <w:shd w:val="clear" w:color="auto" w:fill="E7E6E6" w:themeFill="background2"/>
          </w:tcPr>
          <w:p w14:paraId="57002387" w14:textId="1D0504BF" w:rsidR="00CA2349" w:rsidRDefault="00CA2349" w:rsidP="00CA2349">
            <w:r>
              <w:t>L and R walk, D support.</w:t>
            </w:r>
          </w:p>
        </w:tc>
        <w:tc>
          <w:tcPr>
            <w:tcW w:w="1984" w:type="dxa"/>
            <w:shd w:val="clear" w:color="auto" w:fill="E7E6E6" w:themeFill="background2"/>
          </w:tcPr>
          <w:p w14:paraId="3B5FE73B" w14:textId="0A4BD758" w:rsidR="00CA2349" w:rsidRDefault="00CA2349" w:rsidP="00CA2349">
            <w:r>
              <w:t>L and R walk, D support.</w:t>
            </w:r>
          </w:p>
        </w:tc>
      </w:tr>
      <w:tr w:rsidR="00CA2349" w14:paraId="2D79425C" w14:textId="77777777" w:rsidTr="00AD7A3B">
        <w:tc>
          <w:tcPr>
            <w:tcW w:w="1845" w:type="dxa"/>
          </w:tcPr>
          <w:p w14:paraId="0AC6E48A" w14:textId="16B02BFB" w:rsidR="00CA2349" w:rsidRDefault="00CA2349" w:rsidP="00CA2349">
            <w:r>
              <w:t>4</w:t>
            </w:r>
          </w:p>
        </w:tc>
        <w:tc>
          <w:tcPr>
            <w:tcW w:w="985" w:type="dxa"/>
          </w:tcPr>
          <w:p w14:paraId="3D44FE8B" w14:textId="0474A84D" w:rsidR="00CA2349" w:rsidRDefault="00CA2349" w:rsidP="00CA2349">
            <w:r>
              <w:t>12.5%</w:t>
            </w:r>
          </w:p>
        </w:tc>
        <w:tc>
          <w:tcPr>
            <w:tcW w:w="2127" w:type="dxa"/>
          </w:tcPr>
          <w:p w14:paraId="0B3A2DBF" w14:textId="2F6127EA" w:rsidR="00CA2349" w:rsidRDefault="00CA2349" w:rsidP="00CA2349">
            <w:r>
              <w:t>Neutral</w:t>
            </w:r>
          </w:p>
        </w:tc>
        <w:tc>
          <w:tcPr>
            <w:tcW w:w="2126" w:type="dxa"/>
          </w:tcPr>
          <w:p w14:paraId="51F9A0EC" w14:textId="1310F719" w:rsidR="00CA2349" w:rsidRDefault="00CA2349" w:rsidP="00CA2349">
            <w:r>
              <w:t>L C6, R C2</w:t>
            </w:r>
          </w:p>
        </w:tc>
        <w:tc>
          <w:tcPr>
            <w:tcW w:w="1984" w:type="dxa"/>
          </w:tcPr>
          <w:p w14:paraId="709F61D6" w14:textId="1A90F2D5" w:rsidR="00CA2349" w:rsidRDefault="00CA2349" w:rsidP="00CA2349">
            <w:r>
              <w:t>L C6, R C2</w:t>
            </w:r>
          </w:p>
        </w:tc>
      </w:tr>
      <w:tr w:rsidR="00CA2349" w14:paraId="20F2F7CD" w14:textId="77777777" w:rsidTr="00AD7A3B">
        <w:tc>
          <w:tcPr>
            <w:tcW w:w="1845" w:type="dxa"/>
            <w:shd w:val="clear" w:color="auto" w:fill="E7E6E6" w:themeFill="background2"/>
          </w:tcPr>
          <w:p w14:paraId="3D1BF395" w14:textId="1AEF3CAD" w:rsidR="00CA2349" w:rsidRDefault="00CA2349" w:rsidP="00CA2349">
            <w:r>
              <w:t>4-5</w:t>
            </w:r>
          </w:p>
        </w:tc>
        <w:tc>
          <w:tcPr>
            <w:tcW w:w="985" w:type="dxa"/>
            <w:shd w:val="clear" w:color="auto" w:fill="E7E6E6" w:themeFill="background2"/>
          </w:tcPr>
          <w:p w14:paraId="04904543" w14:textId="77777777" w:rsidR="00CA2349" w:rsidRDefault="00CA2349" w:rsidP="00CA2349"/>
        </w:tc>
        <w:tc>
          <w:tcPr>
            <w:tcW w:w="2127" w:type="dxa"/>
            <w:shd w:val="clear" w:color="auto" w:fill="E7E6E6" w:themeFill="background2"/>
          </w:tcPr>
          <w:p w14:paraId="745C8214" w14:textId="1AE5FFBA" w:rsidR="00CA2349" w:rsidRDefault="00CA2349" w:rsidP="00CA2349">
            <w:r>
              <w:t>Left leg move up</w:t>
            </w:r>
          </w:p>
        </w:tc>
        <w:tc>
          <w:tcPr>
            <w:tcW w:w="2126" w:type="dxa"/>
            <w:shd w:val="clear" w:color="auto" w:fill="E7E6E6" w:themeFill="background2"/>
          </w:tcPr>
          <w:p w14:paraId="1BF72923" w14:textId="3FCF885B" w:rsidR="00CA2349" w:rsidRDefault="00CA2349" w:rsidP="00CA2349">
            <w:r>
              <w:t>R walk</w:t>
            </w:r>
          </w:p>
        </w:tc>
        <w:tc>
          <w:tcPr>
            <w:tcW w:w="1984" w:type="dxa"/>
            <w:shd w:val="clear" w:color="auto" w:fill="E7E6E6" w:themeFill="background2"/>
          </w:tcPr>
          <w:p w14:paraId="73F1DE88" w14:textId="45C0A122" w:rsidR="00CA2349" w:rsidRDefault="00CA2349" w:rsidP="00CA2349">
            <w:r>
              <w:t>R walk</w:t>
            </w:r>
          </w:p>
        </w:tc>
      </w:tr>
      <w:tr w:rsidR="00CA2349" w14:paraId="2AA4B222" w14:textId="77777777" w:rsidTr="00AD7A3B">
        <w:tc>
          <w:tcPr>
            <w:tcW w:w="1845" w:type="dxa"/>
          </w:tcPr>
          <w:p w14:paraId="1FF38164" w14:textId="7F93FA25" w:rsidR="00CA2349" w:rsidRDefault="00CA2349" w:rsidP="00CA2349">
            <w:r>
              <w:t>5</w:t>
            </w:r>
          </w:p>
        </w:tc>
        <w:tc>
          <w:tcPr>
            <w:tcW w:w="985" w:type="dxa"/>
          </w:tcPr>
          <w:p w14:paraId="63BFD019" w14:textId="1BC593DC" w:rsidR="00CA2349" w:rsidRDefault="00CA2349" w:rsidP="00CA2349">
            <w:r>
              <w:t>12.5%</w:t>
            </w:r>
          </w:p>
        </w:tc>
        <w:tc>
          <w:tcPr>
            <w:tcW w:w="2127" w:type="dxa"/>
          </w:tcPr>
          <w:p w14:paraId="5BB7951F" w14:textId="2DBDC1C8" w:rsidR="00CA2349" w:rsidRDefault="00CA2349" w:rsidP="00CA2349">
            <w:r>
              <w:t>Left leg up + spine counteract</w:t>
            </w:r>
          </w:p>
        </w:tc>
        <w:tc>
          <w:tcPr>
            <w:tcW w:w="2126" w:type="dxa"/>
          </w:tcPr>
          <w:p w14:paraId="2CE09E27" w14:textId="1D6B2F99" w:rsidR="00CA2349" w:rsidRDefault="00CA2349" w:rsidP="00CA2349">
            <w:r>
              <w:t>L air, R C3</w:t>
            </w:r>
          </w:p>
        </w:tc>
        <w:tc>
          <w:tcPr>
            <w:tcW w:w="1984" w:type="dxa"/>
          </w:tcPr>
          <w:p w14:paraId="40201A7B" w14:textId="09F26155" w:rsidR="00CA2349" w:rsidRDefault="00CA2349" w:rsidP="00CA2349">
            <w:r>
              <w:t>L air, R C3</w:t>
            </w:r>
          </w:p>
        </w:tc>
      </w:tr>
      <w:tr w:rsidR="00CA2349" w14:paraId="7E84D07B" w14:textId="77777777" w:rsidTr="00AD7A3B">
        <w:tc>
          <w:tcPr>
            <w:tcW w:w="1845" w:type="dxa"/>
            <w:shd w:val="clear" w:color="auto" w:fill="E7E6E6" w:themeFill="background2"/>
          </w:tcPr>
          <w:p w14:paraId="73B24B09" w14:textId="5323FE0A" w:rsidR="00CA2349" w:rsidRDefault="00CA2349" w:rsidP="00CA2349">
            <w:r>
              <w:t>5-6</w:t>
            </w:r>
          </w:p>
        </w:tc>
        <w:tc>
          <w:tcPr>
            <w:tcW w:w="985" w:type="dxa"/>
            <w:shd w:val="clear" w:color="auto" w:fill="E7E6E6" w:themeFill="background2"/>
          </w:tcPr>
          <w:p w14:paraId="08DA0A68" w14:textId="77777777" w:rsidR="00CA2349" w:rsidRDefault="00CA2349" w:rsidP="00CA2349"/>
        </w:tc>
        <w:tc>
          <w:tcPr>
            <w:tcW w:w="2127" w:type="dxa"/>
            <w:shd w:val="clear" w:color="auto" w:fill="E7E6E6" w:themeFill="background2"/>
          </w:tcPr>
          <w:p w14:paraId="19F58FC8" w14:textId="509F42FF" w:rsidR="00CA2349" w:rsidRDefault="00CA2349" w:rsidP="00CA2349">
            <w:r>
              <w:t>-</w:t>
            </w:r>
          </w:p>
        </w:tc>
        <w:tc>
          <w:tcPr>
            <w:tcW w:w="2126" w:type="dxa"/>
            <w:shd w:val="clear" w:color="auto" w:fill="E7E6E6" w:themeFill="background2"/>
          </w:tcPr>
          <w:p w14:paraId="7C99BAB4" w14:textId="46D088C7" w:rsidR="00CA2349" w:rsidRDefault="00CA2349" w:rsidP="00CA2349">
            <w:r>
              <w:t>L Swing + R walk</w:t>
            </w:r>
          </w:p>
        </w:tc>
        <w:tc>
          <w:tcPr>
            <w:tcW w:w="1984" w:type="dxa"/>
            <w:shd w:val="clear" w:color="auto" w:fill="E7E6E6" w:themeFill="background2"/>
          </w:tcPr>
          <w:p w14:paraId="309C7D6F" w14:textId="328CB466" w:rsidR="00CA2349" w:rsidRDefault="00CA2349" w:rsidP="00CA2349">
            <w:r>
              <w:t>L Swing + R walk</w:t>
            </w:r>
          </w:p>
        </w:tc>
      </w:tr>
      <w:tr w:rsidR="00CA2349" w14:paraId="712DC59C" w14:textId="77777777" w:rsidTr="00AD7A3B">
        <w:tc>
          <w:tcPr>
            <w:tcW w:w="1845" w:type="dxa"/>
          </w:tcPr>
          <w:p w14:paraId="0B5286D7" w14:textId="6AF065F5" w:rsidR="00CA2349" w:rsidRDefault="00CA2349" w:rsidP="00CA2349">
            <w:r>
              <w:lastRenderedPageBreak/>
              <w:t>6</w:t>
            </w:r>
          </w:p>
        </w:tc>
        <w:tc>
          <w:tcPr>
            <w:tcW w:w="985" w:type="dxa"/>
          </w:tcPr>
          <w:p w14:paraId="07826EC7" w14:textId="538B19E9" w:rsidR="00CA2349" w:rsidRDefault="00CA2349" w:rsidP="00CA2349">
            <w:r>
              <w:t>12.5%</w:t>
            </w:r>
          </w:p>
        </w:tc>
        <w:tc>
          <w:tcPr>
            <w:tcW w:w="2127" w:type="dxa"/>
          </w:tcPr>
          <w:p w14:paraId="780B9A54" w14:textId="2FCDDC1F" w:rsidR="00CA2349" w:rsidRDefault="00CA2349" w:rsidP="00CA2349">
            <w:r>
              <w:t>Left leg up + spine counteract</w:t>
            </w:r>
          </w:p>
        </w:tc>
        <w:tc>
          <w:tcPr>
            <w:tcW w:w="2126" w:type="dxa"/>
          </w:tcPr>
          <w:p w14:paraId="702C7981" w14:textId="1077BE5E" w:rsidR="00CA2349" w:rsidRDefault="00CA2349" w:rsidP="00CA2349">
            <w:r>
              <w:t>L air, R C4</w:t>
            </w:r>
          </w:p>
        </w:tc>
        <w:tc>
          <w:tcPr>
            <w:tcW w:w="1984" w:type="dxa"/>
          </w:tcPr>
          <w:p w14:paraId="753E46C4" w14:textId="5AF18193" w:rsidR="00CA2349" w:rsidRDefault="00CA2349" w:rsidP="00CA2349">
            <w:r>
              <w:t>L air, R C4</w:t>
            </w:r>
          </w:p>
        </w:tc>
      </w:tr>
      <w:tr w:rsidR="00CA2349" w14:paraId="6328E82F" w14:textId="77777777" w:rsidTr="00AD7A3B">
        <w:tc>
          <w:tcPr>
            <w:tcW w:w="1845" w:type="dxa"/>
            <w:shd w:val="clear" w:color="auto" w:fill="E7E6E6" w:themeFill="background2"/>
          </w:tcPr>
          <w:p w14:paraId="7B937330" w14:textId="252E33C3" w:rsidR="00CA2349" w:rsidRDefault="00CA2349" w:rsidP="00CA2349">
            <w:r>
              <w:t>6-7</w:t>
            </w:r>
          </w:p>
        </w:tc>
        <w:tc>
          <w:tcPr>
            <w:tcW w:w="985" w:type="dxa"/>
            <w:shd w:val="clear" w:color="auto" w:fill="E7E6E6" w:themeFill="background2"/>
          </w:tcPr>
          <w:p w14:paraId="0A2D1AEF" w14:textId="77777777" w:rsidR="00CA2349" w:rsidRDefault="00CA2349" w:rsidP="00CA2349"/>
        </w:tc>
        <w:tc>
          <w:tcPr>
            <w:tcW w:w="2127" w:type="dxa"/>
            <w:shd w:val="clear" w:color="auto" w:fill="E7E6E6" w:themeFill="background2"/>
          </w:tcPr>
          <w:p w14:paraId="62B6ED53" w14:textId="31E06FC8" w:rsidR="00CA2349" w:rsidRDefault="00CA2349" w:rsidP="00CA2349">
            <w:r>
              <w:t>Left leg move down</w:t>
            </w:r>
          </w:p>
        </w:tc>
        <w:tc>
          <w:tcPr>
            <w:tcW w:w="2126" w:type="dxa"/>
            <w:shd w:val="clear" w:color="auto" w:fill="E7E6E6" w:themeFill="background2"/>
          </w:tcPr>
          <w:p w14:paraId="1EBB70C8" w14:textId="0ECA9F43" w:rsidR="00CA2349" w:rsidRDefault="00CA2349" w:rsidP="00CA2349">
            <w:r>
              <w:t>R walk</w:t>
            </w:r>
          </w:p>
        </w:tc>
        <w:tc>
          <w:tcPr>
            <w:tcW w:w="1984" w:type="dxa"/>
            <w:shd w:val="clear" w:color="auto" w:fill="E7E6E6" w:themeFill="background2"/>
          </w:tcPr>
          <w:p w14:paraId="17E26427" w14:textId="7E04BA0B" w:rsidR="00CA2349" w:rsidRDefault="00CA2349" w:rsidP="00CA2349">
            <w:r>
              <w:t>R walk</w:t>
            </w:r>
          </w:p>
        </w:tc>
      </w:tr>
      <w:tr w:rsidR="00CA2349" w14:paraId="6CB33754" w14:textId="77777777" w:rsidTr="00AD7A3B">
        <w:tc>
          <w:tcPr>
            <w:tcW w:w="1845" w:type="dxa"/>
          </w:tcPr>
          <w:p w14:paraId="0402EDFB" w14:textId="23846669" w:rsidR="00CA2349" w:rsidRDefault="00CA2349" w:rsidP="00CA2349">
            <w:r>
              <w:t>7</w:t>
            </w:r>
          </w:p>
        </w:tc>
        <w:tc>
          <w:tcPr>
            <w:tcW w:w="985" w:type="dxa"/>
          </w:tcPr>
          <w:p w14:paraId="5FEE6E01" w14:textId="59807A75" w:rsidR="00CA2349" w:rsidRDefault="00CA2349" w:rsidP="00CA2349">
            <w:r>
              <w:t>12.5%</w:t>
            </w:r>
          </w:p>
        </w:tc>
        <w:tc>
          <w:tcPr>
            <w:tcW w:w="2127" w:type="dxa"/>
          </w:tcPr>
          <w:p w14:paraId="7F7076D8" w14:textId="7F6EFD0A" w:rsidR="00CA2349" w:rsidRDefault="00CA2349" w:rsidP="00CA2349">
            <w:r>
              <w:t>Neutral</w:t>
            </w:r>
          </w:p>
        </w:tc>
        <w:tc>
          <w:tcPr>
            <w:tcW w:w="2126" w:type="dxa"/>
          </w:tcPr>
          <w:p w14:paraId="188C334F" w14:textId="4A718673" w:rsidR="00CA2349" w:rsidRDefault="00CA2349" w:rsidP="00CA2349">
            <w:r>
              <w:t>L C1, R C5</w:t>
            </w:r>
          </w:p>
        </w:tc>
        <w:tc>
          <w:tcPr>
            <w:tcW w:w="1984" w:type="dxa"/>
          </w:tcPr>
          <w:p w14:paraId="55991479" w14:textId="16622971" w:rsidR="00CA2349" w:rsidRDefault="00CA2349" w:rsidP="00CA2349">
            <w:r>
              <w:t>L C1, R C5</w:t>
            </w:r>
          </w:p>
        </w:tc>
      </w:tr>
      <w:tr w:rsidR="00CA2349" w14:paraId="6A958E70" w14:textId="77777777" w:rsidTr="00AD7A3B">
        <w:tc>
          <w:tcPr>
            <w:tcW w:w="1845" w:type="dxa"/>
            <w:shd w:val="clear" w:color="auto" w:fill="E7E6E6" w:themeFill="background2"/>
          </w:tcPr>
          <w:p w14:paraId="531FF818" w14:textId="4741F4B3" w:rsidR="00CA2349" w:rsidRDefault="00CA2349" w:rsidP="00CA2349">
            <w:r>
              <w:t>7-8</w:t>
            </w:r>
          </w:p>
        </w:tc>
        <w:tc>
          <w:tcPr>
            <w:tcW w:w="985" w:type="dxa"/>
            <w:shd w:val="clear" w:color="auto" w:fill="E7E6E6" w:themeFill="background2"/>
          </w:tcPr>
          <w:p w14:paraId="4A0F655A" w14:textId="77777777" w:rsidR="00CA2349" w:rsidRDefault="00CA2349" w:rsidP="00CA2349"/>
        </w:tc>
        <w:tc>
          <w:tcPr>
            <w:tcW w:w="2127" w:type="dxa"/>
            <w:shd w:val="clear" w:color="auto" w:fill="E7E6E6" w:themeFill="background2"/>
          </w:tcPr>
          <w:p w14:paraId="0C7D80F8" w14:textId="58FF027D" w:rsidR="00CA2349" w:rsidRDefault="00CA2349" w:rsidP="00CA2349">
            <w:r>
              <w:t>-</w:t>
            </w:r>
          </w:p>
        </w:tc>
        <w:tc>
          <w:tcPr>
            <w:tcW w:w="2126" w:type="dxa"/>
            <w:shd w:val="clear" w:color="auto" w:fill="E7E6E6" w:themeFill="background2"/>
          </w:tcPr>
          <w:p w14:paraId="45C9722D" w14:textId="56C8E818" w:rsidR="00CA2349" w:rsidRDefault="00CA2349" w:rsidP="00CA2349">
            <w:r>
              <w:t>L + R walk, D support.</w:t>
            </w:r>
          </w:p>
        </w:tc>
        <w:tc>
          <w:tcPr>
            <w:tcW w:w="1984" w:type="dxa"/>
            <w:shd w:val="clear" w:color="auto" w:fill="E7E6E6" w:themeFill="background2"/>
          </w:tcPr>
          <w:p w14:paraId="5C2DF825" w14:textId="4EDC87D3" w:rsidR="00CA2349" w:rsidRDefault="00CA2349" w:rsidP="00CA2349">
            <w:r>
              <w:t>L + R walk, D support.</w:t>
            </w:r>
          </w:p>
        </w:tc>
      </w:tr>
      <w:tr w:rsidR="00CA2349" w14:paraId="1D343EE1" w14:textId="77777777" w:rsidTr="00AD7A3B">
        <w:tc>
          <w:tcPr>
            <w:tcW w:w="1845" w:type="dxa"/>
          </w:tcPr>
          <w:p w14:paraId="7D1B2BB8" w14:textId="785D04EB" w:rsidR="00CA2349" w:rsidRDefault="00CA2349" w:rsidP="00CA2349">
            <w:r>
              <w:t>8</w:t>
            </w:r>
          </w:p>
        </w:tc>
        <w:tc>
          <w:tcPr>
            <w:tcW w:w="985" w:type="dxa"/>
          </w:tcPr>
          <w:p w14:paraId="3D400BDF" w14:textId="236A309A" w:rsidR="00CA2349" w:rsidRDefault="00CA2349" w:rsidP="00CA2349">
            <w:r>
              <w:t>12.5%</w:t>
            </w:r>
          </w:p>
        </w:tc>
        <w:tc>
          <w:tcPr>
            <w:tcW w:w="2127" w:type="dxa"/>
          </w:tcPr>
          <w:p w14:paraId="166925E9" w14:textId="4BB015C5" w:rsidR="00CA2349" w:rsidRDefault="00CA2349" w:rsidP="00CA2349">
            <w:r>
              <w:t>Neutral</w:t>
            </w:r>
          </w:p>
        </w:tc>
        <w:tc>
          <w:tcPr>
            <w:tcW w:w="2126" w:type="dxa"/>
          </w:tcPr>
          <w:p w14:paraId="5AE01D0E" w14:textId="27A71917" w:rsidR="00CA2349" w:rsidRDefault="00CA2349" w:rsidP="00CA2349">
            <w:r>
              <w:t>L C2, R C6</w:t>
            </w:r>
          </w:p>
        </w:tc>
        <w:tc>
          <w:tcPr>
            <w:tcW w:w="1984" w:type="dxa"/>
          </w:tcPr>
          <w:p w14:paraId="62C791E1" w14:textId="7D539732" w:rsidR="00CA2349" w:rsidRDefault="00CA2349" w:rsidP="00CA2349">
            <w:r>
              <w:t>L C2, R C6</w:t>
            </w:r>
          </w:p>
        </w:tc>
      </w:tr>
      <w:tr w:rsidR="00CA2349" w14:paraId="6F3529B3" w14:textId="77777777" w:rsidTr="00AD7A3B">
        <w:tc>
          <w:tcPr>
            <w:tcW w:w="1845" w:type="dxa"/>
            <w:shd w:val="clear" w:color="auto" w:fill="E7E6E6" w:themeFill="background2"/>
          </w:tcPr>
          <w:p w14:paraId="042BAA3D" w14:textId="7C2E953A" w:rsidR="00CA2349" w:rsidRDefault="00CA2349" w:rsidP="00CA2349">
            <w:r>
              <w:t>8-1</w:t>
            </w:r>
          </w:p>
        </w:tc>
        <w:tc>
          <w:tcPr>
            <w:tcW w:w="985" w:type="dxa"/>
            <w:shd w:val="clear" w:color="auto" w:fill="E7E6E6" w:themeFill="background2"/>
          </w:tcPr>
          <w:p w14:paraId="6B0EEFCD" w14:textId="77777777" w:rsidR="00CA2349" w:rsidRDefault="00CA2349" w:rsidP="00CA2349"/>
        </w:tc>
        <w:tc>
          <w:tcPr>
            <w:tcW w:w="2127" w:type="dxa"/>
            <w:shd w:val="clear" w:color="auto" w:fill="E7E6E6" w:themeFill="background2"/>
          </w:tcPr>
          <w:p w14:paraId="1A2EA7A6" w14:textId="5D1433AA" w:rsidR="00CA2349" w:rsidRDefault="00CA2349" w:rsidP="00CA2349">
            <w:r>
              <w:t>Right leg move up</w:t>
            </w:r>
          </w:p>
        </w:tc>
        <w:tc>
          <w:tcPr>
            <w:tcW w:w="2126" w:type="dxa"/>
            <w:shd w:val="clear" w:color="auto" w:fill="E7E6E6" w:themeFill="background2"/>
          </w:tcPr>
          <w:p w14:paraId="0AE25BB5" w14:textId="00564740" w:rsidR="00CA2349" w:rsidRDefault="00CA2349" w:rsidP="00CA2349">
            <w:r>
              <w:t>L walk</w:t>
            </w:r>
          </w:p>
        </w:tc>
        <w:tc>
          <w:tcPr>
            <w:tcW w:w="1984" w:type="dxa"/>
            <w:shd w:val="clear" w:color="auto" w:fill="E7E6E6" w:themeFill="background2"/>
          </w:tcPr>
          <w:p w14:paraId="28E4DE69" w14:textId="0ADC4870" w:rsidR="00CA2349" w:rsidRDefault="00CA2349" w:rsidP="00CA2349">
            <w:r>
              <w:t>L walk</w:t>
            </w:r>
          </w:p>
        </w:tc>
      </w:tr>
    </w:tbl>
    <w:p w14:paraId="43AB92FA" w14:textId="77777777" w:rsidR="00AB1DBA" w:rsidRDefault="00AB1DBA" w:rsidP="004C2F65"/>
    <w:p w14:paraId="2D6E26D8" w14:textId="0C7DCA9B" w:rsidR="00AB1DBA" w:rsidRDefault="00AB1DBA" w:rsidP="004C2F65">
      <w:r>
        <w:t>Departure from biomimicry,</w:t>
      </w:r>
    </w:p>
    <w:p w14:paraId="50D2655D" w14:textId="1B61C781" w:rsidR="00AB1DBA" w:rsidRDefault="00AB1DBA" w:rsidP="004C2F65">
      <w:r>
        <w:t>Due to the low strength of the servos, the gait angles need to be smaller for the servos to be able to actuate to the target positions, and alos due to this reduced dynamic forces, the robot is unable to properly achive foot lift off during its swing phase, essentially maintaining double support throughout its entire gait cycle. With the servos implemented, it is able to shuffle along, but not fully walk like the cycle illustrates, despite while simply increasing the actuation modifiers, such as the angle of gait swings and sufficiently powerful servos would allow for walking as in the above diagram.</w:t>
      </w:r>
    </w:p>
    <w:p w14:paraId="112F6CBE" w14:textId="1AD682E6" w:rsidR="003D10CB" w:rsidRDefault="003D10CB" w:rsidP="004C2F65">
      <w:r>
        <w:t xml:space="preserve">This shuffling is due the the compliance of the frame and joints of the robot, when a foot is raised, instead of the foot rising, the entire body will bend to accommodate this new positioning, this </w:t>
      </w:r>
      <w:r w:rsidR="008F1EFF">
        <w:t xml:space="preserve">compliance </w:t>
      </w:r>
      <w:r>
        <w:t>is due to the weight of the hip and spine pressing down on the leg assemblies. This causes the overall robot to bend in ways tha</w:t>
      </w:r>
      <w:r w:rsidR="00551E42">
        <w:t>3</w:t>
      </w:r>
      <w:r>
        <w:t>t would not be possible if all parts were rigid. This issue may be alleviated by increasing the motion of the joints, where the body is rigid enough to not allow angular compliance of larger angles, however, the servos are simply not strong enough achieve the torques necessary to perform these larger angled foot steps, regardless of sideways or forwards.</w:t>
      </w:r>
    </w:p>
    <w:p w14:paraId="1D30E459" w14:textId="0D070C39" w:rsidR="003D10CB" w:rsidRDefault="003D10CB" w:rsidP="004C2F65">
      <w:r>
        <w:t xml:space="preserve">It is </w:t>
      </w:r>
      <w:r w:rsidR="008F1EFF">
        <w:t>the combination of these two issues that limit each other that result in the robot not performing as initially intended. However, knowing this, work was still done to maximise the robot’s ability to maneuver under these new sets of constraints.</w:t>
      </w:r>
    </w:p>
    <w:p w14:paraId="5860F9F3" w14:textId="626C965C" w:rsidR="003D10CB" w:rsidRDefault="00AB1DBA" w:rsidP="004C2F65">
      <w:r>
        <w:t xml:space="preserve">In light of this, modifications were made to improve performance in its current form (utilising constant double support. The percentage of time the legs are swinging back forward (supposedly </w:t>
      </w:r>
      <w:r w:rsidR="00347149">
        <w:t>mid-air</w:t>
      </w:r>
      <w:r>
        <w:t xml:space="preserve"> under normal circumstances) have been reduced to half that of the other stages</w:t>
      </w:r>
      <w:r w:rsidR="00347149">
        <w:t>. With all other parameters the same, this increased walking speed by.</w:t>
      </w:r>
    </w:p>
    <w:p w14:paraId="7ADDD6A0" w14:textId="2061EFFE" w:rsidR="00347149" w:rsidRDefault="00347149" w:rsidP="004C2F65">
      <w:r>
        <w:t xml:space="preserve">RYAN test to do: original planned motion based on real </w:t>
      </w:r>
      <w:r w:rsidR="008F1EFF">
        <w:t>quail;</w:t>
      </w:r>
      <w:r>
        <w:t xml:space="preserve"> improvements based o</w:t>
      </w:r>
      <w:r w:rsidR="008F1EFF">
        <w:t>n</w:t>
      </w:r>
      <w:r>
        <w:t xml:space="preserve"> research platform.</w:t>
      </w:r>
    </w:p>
    <w:p w14:paraId="08E9D02B" w14:textId="3C247DB5" w:rsidR="00AB1DBA" w:rsidRDefault="00551E42" w:rsidP="004C2F65">
      <w:r>
        <w:t xml:space="preserve">SERVOS NOT STRONG ENOUGH TO WALK, CAN SHUFFLE </w:t>
      </w:r>
      <w:r w:rsidR="00DB1EB5">
        <w:t>THOUGH</w:t>
      </w:r>
    </w:p>
    <w:p w14:paraId="1E23CA71" w14:textId="75D509E7" w:rsidR="00486EFA" w:rsidRDefault="00486EFA" w:rsidP="004C2F65">
      <w:r>
        <w:br w:type="page"/>
      </w:r>
    </w:p>
    <w:p w14:paraId="4F39AACB" w14:textId="33DF1788" w:rsidR="00425CF8" w:rsidRDefault="00425CF8">
      <w:r>
        <w:lastRenderedPageBreak/>
        <w:t xml:space="preserve">The current movements are broken down into 3 sets that are combined with different weightages, future work may also use this now ealisy expandable framework to break down complex movement into further sub-catagories to further refine and improve control of the CPG. An example would be breaking down the empty set into separate footstep and counterbalance movements, and have the counterbalance be further informed by more IMU data to counteract more dynamic, unexpected </w:t>
      </w:r>
      <w:r w:rsidR="004855DD">
        <w:t>perturbances</w:t>
      </w:r>
      <w:r>
        <w:t xml:space="preserve"> such as potholes, inclined/slippery surfaces, etc.</w:t>
      </w:r>
    </w:p>
    <w:p w14:paraId="0163885E" w14:textId="77777777" w:rsidR="00425CF8" w:rsidRDefault="00425CF8"/>
    <w:p w14:paraId="114B3C53" w14:textId="780CD435" w:rsidR="00367C4B" w:rsidRDefault="00425CF8">
      <w:r>
        <w:t xml:space="preserve">This system that relies on higher functionality instead of taking into account all the math behind the dynamics, inverse kinematics, etc. not only saves computation but is also much more readily adaptable to new more challenging terrain, where a system whose movements are calculated based on assumptions such as 0-inclined surfaces, no slip, </w:t>
      </w:r>
      <w:r w:rsidR="004855DD">
        <w:t>unrealistic perfectly rigid body parts may need to overhaul its entire calculations to take these new variables into account, this system may be altered by simply changing parameters or breaking down the step cycles into more parts as mentioned above.</w:t>
      </w:r>
    </w:p>
    <w:bookmarkEnd w:id="4"/>
    <w:p w14:paraId="1F35E367" w14:textId="20E1C050" w:rsidR="00367C4B" w:rsidRDefault="00367C4B">
      <w:r>
        <w:t>Demonstration values, slow exaggerated movements.</w:t>
      </w:r>
    </w:p>
    <w:p w14:paraId="07B5F411" w14:textId="76C87A26" w:rsidR="00486EFA" w:rsidRDefault="00367C4B">
      <w:r>
        <w:rPr>
          <w:noProof/>
        </w:rPr>
        <w:drawing>
          <wp:inline distT="0" distB="0" distL="0" distR="0" wp14:anchorId="04030C54" wp14:editId="34FD64B2">
            <wp:extent cx="5731510" cy="31057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05785"/>
                    </a:xfrm>
                    <a:prstGeom prst="rect">
                      <a:avLst/>
                    </a:prstGeom>
                  </pic:spPr>
                </pic:pic>
              </a:graphicData>
            </a:graphic>
          </wp:inline>
        </w:drawing>
      </w:r>
      <w:r w:rsidR="00486EFA">
        <w:br w:type="page"/>
      </w:r>
    </w:p>
    <w:p w14:paraId="1E8DFB18" w14:textId="77777777" w:rsidR="008E5955" w:rsidRPr="00EB0E65" w:rsidRDefault="008E5955" w:rsidP="008E5955"/>
    <w:p w14:paraId="47E69019" w14:textId="77777777" w:rsidR="008E5955" w:rsidRPr="003D4B8A" w:rsidRDefault="008E5955" w:rsidP="008E5955">
      <w:pPr>
        <w:rPr>
          <w:rFonts w:ascii="Cambria Math" w:hAnsi="Cambria Math"/>
          <w:sz w:val="52"/>
          <w:szCs w:val="52"/>
        </w:rPr>
      </w:pPr>
      <w:r>
        <w:rPr>
          <w:rFonts w:ascii="Cambria Math" w:hAnsi="Cambria Math"/>
          <w:noProof/>
          <w:sz w:val="52"/>
          <w:szCs w:val="52"/>
        </w:rPr>
        <mc:AlternateContent>
          <mc:Choice Requires="wpg">
            <w:drawing>
              <wp:anchor distT="0" distB="0" distL="114300" distR="114300" simplePos="0" relativeHeight="251699200" behindDoc="0" locked="0" layoutInCell="1" allowOverlap="1" wp14:anchorId="0D4C54F0" wp14:editId="44632094">
                <wp:simplePos x="0" y="0"/>
                <wp:positionH relativeFrom="column">
                  <wp:posOffset>3451860</wp:posOffset>
                </wp:positionH>
                <wp:positionV relativeFrom="paragraph">
                  <wp:posOffset>397657</wp:posOffset>
                </wp:positionV>
                <wp:extent cx="591820" cy="790575"/>
                <wp:effectExtent l="0" t="0" r="0" b="0"/>
                <wp:wrapNone/>
                <wp:docPr id="199" name="Group 199"/>
                <wp:cNvGraphicFramePr/>
                <a:graphic xmlns:a="http://schemas.openxmlformats.org/drawingml/2006/main">
                  <a:graphicData uri="http://schemas.microsoft.com/office/word/2010/wordprocessingGroup">
                    <wpg:wgp>
                      <wpg:cNvGrpSpPr/>
                      <wpg:grpSpPr>
                        <a:xfrm>
                          <a:off x="0" y="0"/>
                          <a:ext cx="591820" cy="790575"/>
                          <a:chOff x="11723" y="0"/>
                          <a:chExt cx="592454" cy="790638"/>
                        </a:xfrm>
                      </wpg:grpSpPr>
                      <wps:wsp>
                        <wps:cNvPr id="200" name="Arrow: Up 200"/>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Text Box 2"/>
                        <wps:cNvSpPr txBox="1">
                          <a:spLocks noChangeArrowheads="1"/>
                        </wps:cNvSpPr>
                        <wps:spPr bwMode="auto">
                          <a:xfrm>
                            <a:off x="11723" y="234379"/>
                            <a:ext cx="592454" cy="556259"/>
                          </a:xfrm>
                          <a:prstGeom prst="rect">
                            <a:avLst/>
                          </a:prstGeom>
                          <a:noFill/>
                          <a:ln w="9525">
                            <a:noFill/>
                            <a:miter lim="800000"/>
                            <a:headEnd/>
                            <a:tailEnd/>
                          </a:ln>
                        </wps:spPr>
                        <wps:txbx>
                          <w:txbxContent>
                            <w:p w14:paraId="4A0C9911"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8</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0D4C54F0" id="Group 199" o:spid="_x0000_s1029" style="position:absolute;margin-left:271.8pt;margin-top:31.3pt;width:46.6pt;height:62.25pt;z-index:251699200;mso-height-relative:margin" coordorigin="117" coordsize="5924,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&#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00" o:spid="_x0000_s1030"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" adj="6480" fillcolor="gray [1629]" stroked="f" strokeweight="1pt"/>
                <v:shape id="_x0000_s1031" type="#_x0000_t202" style="position:absolute;left:117;top:2343;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" filled="f" stroked="f">
                  <v:textbox style="mso-fit-shape-to-text:t">
                    <w:txbxContent>
                      <w:p w14:paraId="4A0C9911"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8</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8176" behindDoc="0" locked="0" layoutInCell="1" allowOverlap="1" wp14:anchorId="29E599BF" wp14:editId="6847EEE7">
                <wp:simplePos x="0" y="0"/>
                <wp:positionH relativeFrom="column">
                  <wp:posOffset>3076819</wp:posOffset>
                </wp:positionH>
                <wp:positionV relativeFrom="paragraph">
                  <wp:posOffset>398780</wp:posOffset>
                </wp:positionV>
                <wp:extent cx="592454" cy="790638"/>
                <wp:effectExtent l="0" t="0" r="0" b="0"/>
                <wp:wrapNone/>
                <wp:docPr id="196" name="Group 196"/>
                <wp:cNvGraphicFramePr/>
                <a:graphic xmlns:a="http://schemas.openxmlformats.org/drawingml/2006/main">
                  <a:graphicData uri="http://schemas.microsoft.com/office/word/2010/wordprocessingGroup">
                    <wpg:wgp>
                      <wpg:cNvGrpSpPr/>
                      <wpg:grpSpPr>
                        <a:xfrm>
                          <a:off x="0" y="0"/>
                          <a:ext cx="592454" cy="790638"/>
                          <a:chOff x="11723" y="0"/>
                          <a:chExt cx="592454" cy="790638"/>
                        </a:xfrm>
                      </wpg:grpSpPr>
                      <wps:wsp>
                        <wps:cNvPr id="197" name="Arrow: Up 197"/>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11723" y="234379"/>
                            <a:ext cx="592454" cy="556259"/>
                          </a:xfrm>
                          <a:prstGeom prst="rect">
                            <a:avLst/>
                          </a:prstGeom>
                          <a:noFill/>
                          <a:ln w="9525">
                            <a:noFill/>
                            <a:miter lim="800000"/>
                            <a:headEnd/>
                            <a:tailEnd/>
                          </a:ln>
                        </wps:spPr>
                        <wps:txbx>
                          <w:txbxContent>
                            <w:p w14:paraId="6058F8EA"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7</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29E599BF" id="Group 196" o:spid="_x0000_s1032" style="position:absolute;margin-left:242.25pt;margin-top:31.4pt;width:46.65pt;height:62.25pt;z-index:251698176;mso-height-relative:margin" coordorigin="117" coordsize="5924,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">
                <v:shape id="Arrow: Up 197" o:spid="_x0000_s1033"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" adj="6480" fillcolor="gray [1629]" stroked="f" strokeweight="1pt"/>
                <v:shape id="_x0000_s1034" type="#_x0000_t202" style="position:absolute;left:117;top:2343;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" filled="f" stroked="f">
                  <v:textbox style="mso-fit-shape-to-text:t">
                    <w:txbxContent>
                      <w:p w14:paraId="6058F8EA"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7</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5104" behindDoc="0" locked="0" layoutInCell="1" allowOverlap="1" wp14:anchorId="2AA50ECD" wp14:editId="1935A41E">
                <wp:simplePos x="0" y="0"/>
                <wp:positionH relativeFrom="column">
                  <wp:posOffset>1553210</wp:posOffset>
                </wp:positionH>
                <wp:positionV relativeFrom="paragraph">
                  <wp:posOffset>410210</wp:posOffset>
                </wp:positionV>
                <wp:extent cx="592454" cy="790637"/>
                <wp:effectExtent l="0" t="0" r="0" b="0"/>
                <wp:wrapNone/>
                <wp:docPr id="187" name="Group 187"/>
                <wp:cNvGraphicFramePr/>
                <a:graphic xmlns:a="http://schemas.openxmlformats.org/drawingml/2006/main">
                  <a:graphicData uri="http://schemas.microsoft.com/office/word/2010/wordprocessingGroup">
                    <wpg:wgp>
                      <wpg:cNvGrpSpPr/>
                      <wpg:grpSpPr>
                        <a:xfrm>
                          <a:off x="0" y="0"/>
                          <a:ext cx="592454" cy="790637"/>
                          <a:chOff x="11723" y="0"/>
                          <a:chExt cx="592454" cy="790783"/>
                        </a:xfrm>
                      </wpg:grpSpPr>
                      <wps:wsp>
                        <wps:cNvPr id="188" name="Arrow: Up 188"/>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Text Box 2"/>
                        <wps:cNvSpPr txBox="1">
                          <a:spLocks noChangeArrowheads="1"/>
                        </wps:cNvSpPr>
                        <wps:spPr bwMode="auto">
                          <a:xfrm>
                            <a:off x="11723" y="234422"/>
                            <a:ext cx="592454" cy="556361"/>
                          </a:xfrm>
                          <a:prstGeom prst="rect">
                            <a:avLst/>
                          </a:prstGeom>
                          <a:noFill/>
                          <a:ln w="9525">
                            <a:noFill/>
                            <a:miter lim="800000"/>
                            <a:headEnd/>
                            <a:tailEnd/>
                          </a:ln>
                        </wps:spPr>
                        <wps:txbx>
                          <w:txbxContent>
                            <w:p w14:paraId="50521DBF"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4</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2AA50ECD" id="Group 187" o:spid="_x0000_s1035" style="position:absolute;margin-left:122.3pt;margin-top:32.3pt;width:46.65pt;height:62.25pt;z-index:251695104;mso-height-relative:margin" coordorigin="117" coordsize="5924,7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">
                <v:shape id="Arrow: Up 188" o:spid="_x0000_s1036"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" adj="6480" fillcolor="gray [1629]" stroked="f" strokeweight="1pt"/>
                <v:shape id="_x0000_s1037" type="#_x0000_t202" style="position:absolute;left:117;top:2344;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" filled="f" stroked="f">
                  <v:textbox style="mso-fit-shape-to-text:t">
                    <w:txbxContent>
                      <w:p w14:paraId="50521DBF"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4</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6128" behindDoc="0" locked="0" layoutInCell="1" allowOverlap="1" wp14:anchorId="39E5DDFA" wp14:editId="428199CF">
                <wp:simplePos x="0" y="0"/>
                <wp:positionH relativeFrom="column">
                  <wp:posOffset>2063115</wp:posOffset>
                </wp:positionH>
                <wp:positionV relativeFrom="paragraph">
                  <wp:posOffset>409722</wp:posOffset>
                </wp:positionV>
                <wp:extent cx="592454" cy="790637"/>
                <wp:effectExtent l="0" t="0" r="0" b="0"/>
                <wp:wrapNone/>
                <wp:docPr id="190" name="Group 190"/>
                <wp:cNvGraphicFramePr/>
                <a:graphic xmlns:a="http://schemas.openxmlformats.org/drawingml/2006/main">
                  <a:graphicData uri="http://schemas.microsoft.com/office/word/2010/wordprocessingGroup">
                    <wpg:wgp>
                      <wpg:cNvGrpSpPr/>
                      <wpg:grpSpPr>
                        <a:xfrm>
                          <a:off x="0" y="0"/>
                          <a:ext cx="592454" cy="790637"/>
                          <a:chOff x="11723" y="0"/>
                          <a:chExt cx="592454" cy="790783"/>
                        </a:xfrm>
                      </wpg:grpSpPr>
                      <wps:wsp>
                        <wps:cNvPr id="191" name="Arrow: Up 191"/>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Text Box 2"/>
                        <wps:cNvSpPr txBox="1">
                          <a:spLocks noChangeArrowheads="1"/>
                        </wps:cNvSpPr>
                        <wps:spPr bwMode="auto">
                          <a:xfrm>
                            <a:off x="11723" y="234422"/>
                            <a:ext cx="592454" cy="556361"/>
                          </a:xfrm>
                          <a:prstGeom prst="rect">
                            <a:avLst/>
                          </a:prstGeom>
                          <a:noFill/>
                          <a:ln w="9525">
                            <a:noFill/>
                            <a:miter lim="800000"/>
                            <a:headEnd/>
                            <a:tailEnd/>
                          </a:ln>
                        </wps:spPr>
                        <wps:txbx>
                          <w:txbxContent>
                            <w:p w14:paraId="794C0213"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5</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39E5DDFA" id="Group 190" o:spid="_x0000_s1038" style="position:absolute;margin-left:162.45pt;margin-top:32.25pt;width:46.65pt;height:62.25pt;z-index:251696128;mso-height-relative:margin" coordorigin="117" coordsize="5924,7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">
                <v:shape id="Arrow: Up 191" o:spid="_x0000_s1039"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" adj="6480" fillcolor="gray [1629]" stroked="f" strokeweight="1pt"/>
                <v:shape id="_x0000_s1040" type="#_x0000_t202" style="position:absolute;left:117;top:2344;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" filled="f" stroked="f">
                  <v:textbox style="mso-fit-shape-to-text:t">
                    <w:txbxContent>
                      <w:p w14:paraId="794C0213"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5</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3056" behindDoc="0" locked="0" layoutInCell="1" allowOverlap="1" wp14:anchorId="00F679D0" wp14:editId="0AABCB5A">
                <wp:simplePos x="0" y="0"/>
                <wp:positionH relativeFrom="column">
                  <wp:posOffset>514985</wp:posOffset>
                </wp:positionH>
                <wp:positionV relativeFrom="paragraph">
                  <wp:posOffset>404642</wp:posOffset>
                </wp:positionV>
                <wp:extent cx="592454" cy="790637"/>
                <wp:effectExtent l="0" t="0" r="0" b="0"/>
                <wp:wrapNone/>
                <wp:docPr id="181" name="Group 181"/>
                <wp:cNvGraphicFramePr/>
                <a:graphic xmlns:a="http://schemas.openxmlformats.org/drawingml/2006/main">
                  <a:graphicData uri="http://schemas.microsoft.com/office/word/2010/wordprocessingGroup">
                    <wpg:wgp>
                      <wpg:cNvGrpSpPr/>
                      <wpg:grpSpPr>
                        <a:xfrm>
                          <a:off x="0" y="0"/>
                          <a:ext cx="592454" cy="790637"/>
                          <a:chOff x="11723" y="0"/>
                          <a:chExt cx="592454" cy="790783"/>
                        </a:xfrm>
                      </wpg:grpSpPr>
                      <wps:wsp>
                        <wps:cNvPr id="182" name="Arrow: Up 182"/>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Text Box 2"/>
                        <wps:cNvSpPr txBox="1">
                          <a:spLocks noChangeArrowheads="1"/>
                        </wps:cNvSpPr>
                        <wps:spPr bwMode="auto">
                          <a:xfrm>
                            <a:off x="11723" y="234422"/>
                            <a:ext cx="592454" cy="556361"/>
                          </a:xfrm>
                          <a:prstGeom prst="rect">
                            <a:avLst/>
                          </a:prstGeom>
                          <a:noFill/>
                          <a:ln w="9525">
                            <a:noFill/>
                            <a:miter lim="800000"/>
                            <a:headEnd/>
                            <a:tailEnd/>
                          </a:ln>
                        </wps:spPr>
                        <wps:txbx>
                          <w:txbxContent>
                            <w:p w14:paraId="73F87CFF"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2</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00F679D0" id="Group 181" o:spid="_x0000_s1041" style="position:absolute;margin-left:40.55pt;margin-top:31.85pt;width:46.65pt;height:62.25pt;z-index:251693056;mso-height-relative:margin" coordorigin="117" coordsize="5924,79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">
                <v:shape id="Arrow: Up 182" o:spid="_x0000_s1042"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" adj="6480" fillcolor="gray [1629]" stroked="f" strokeweight="1pt"/>
                <v:shape id="_x0000_s1043" type="#_x0000_t202" style="position:absolute;left:117;top:2344;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" filled="f" stroked="f">
                  <v:textbox style="mso-fit-shape-to-text:t">
                    <w:txbxContent>
                      <w:p w14:paraId="73F87CFF"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2</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701248" behindDoc="0" locked="0" layoutInCell="1" allowOverlap="1" wp14:anchorId="7BA4E44E" wp14:editId="7FD77AE8">
                <wp:simplePos x="0" y="0"/>
                <wp:positionH relativeFrom="column">
                  <wp:posOffset>4284785</wp:posOffset>
                </wp:positionH>
                <wp:positionV relativeFrom="paragraph">
                  <wp:posOffset>416853</wp:posOffset>
                </wp:positionV>
                <wp:extent cx="949959" cy="601788"/>
                <wp:effectExtent l="0" t="0" r="0" b="0"/>
                <wp:wrapNone/>
                <wp:docPr id="205" name="Group 205"/>
                <wp:cNvGraphicFramePr/>
                <a:graphic xmlns:a="http://schemas.openxmlformats.org/drawingml/2006/main">
                  <a:graphicData uri="http://schemas.microsoft.com/office/word/2010/wordprocessingGroup">
                    <wpg:wgp>
                      <wpg:cNvGrpSpPr/>
                      <wpg:grpSpPr>
                        <a:xfrm>
                          <a:off x="0" y="0"/>
                          <a:ext cx="949959" cy="601788"/>
                          <a:chOff x="-76201" y="0"/>
                          <a:chExt cx="949959" cy="601788"/>
                        </a:xfrm>
                      </wpg:grpSpPr>
                      <wps:wsp>
                        <wps:cNvPr id="206" name="Arrow: Up 206"/>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Text Box 2"/>
                        <wps:cNvSpPr txBox="1">
                          <a:spLocks noChangeArrowheads="1"/>
                        </wps:cNvSpPr>
                        <wps:spPr bwMode="auto">
                          <a:xfrm>
                            <a:off x="-76201" y="222694"/>
                            <a:ext cx="949959" cy="379094"/>
                          </a:xfrm>
                          <a:prstGeom prst="rect">
                            <a:avLst/>
                          </a:prstGeom>
                          <a:noFill/>
                          <a:ln w="9525">
                            <a:noFill/>
                            <a:miter lim="800000"/>
                            <a:headEnd/>
                            <a:tailEnd/>
                          </a:ln>
                        </wps:spPr>
                        <wps:txbx>
                          <w:txbxContent>
                            <w:p w14:paraId="1EE04AA2" w14:textId="77777777" w:rsidR="008E5955" w:rsidRPr="003D4B8A" w:rsidRDefault="008E5955" w:rsidP="008E5955">
                              <w:pPr>
                                <w:jc w:val="center"/>
                                <w:rPr>
                                  <w:rFonts w:ascii="Cambria Math" w:hAnsi="Cambria Math"/>
                                </w:rPr>
                              </w:pPr>
                              <w:r>
                                <w:rPr>
                                  <w:rFonts w:ascii="Cambria Math" w:hAnsi="Cambria Math"/>
                                </w:rPr>
                                <w:t>Division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BA4E44E" id="Group 205" o:spid="_x0000_s1044" style="position:absolute;margin-left:337.4pt;margin-top:32.8pt;width:74.8pt;height:47.4pt;z-index:251701248;mso-width-relative:margin;mso-height-relative:margin" coordorigin="-762" coordsize="9499,6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">
                <v:shape id="Arrow: Up 206" o:spid="_x0000_s1045"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" adj="6480" fillcolor="gray [1629]" stroked="f" strokeweight="1pt"/>
                <v:shape id="_x0000_s1046" type="#_x0000_t202" style="position:absolute;left:-762;top:2226;width:9499;height:3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" filled="f" stroked="f">
                  <v:textbox style="mso-fit-shape-to-text:t">
                    <w:txbxContent>
                      <w:p w14:paraId="1EE04AA2" w14:textId="77777777" w:rsidR="008E5955" w:rsidRPr="003D4B8A" w:rsidRDefault="008E5955" w:rsidP="008E5955">
                        <w:pPr>
                          <w:jc w:val="center"/>
                          <w:rPr>
                            <w:rFonts w:ascii="Cambria Math" w:hAnsi="Cambria Math"/>
                          </w:rPr>
                        </w:pPr>
                        <w:r>
                          <w:rPr>
                            <w:rFonts w:ascii="Cambria Math" w:hAnsi="Cambria Math"/>
                          </w:rPr>
                          <w:t>Divisions</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700224" behindDoc="0" locked="0" layoutInCell="1" allowOverlap="1" wp14:anchorId="0893148A" wp14:editId="0D87A829">
                <wp:simplePos x="0" y="0"/>
                <wp:positionH relativeFrom="column">
                  <wp:posOffset>3868029</wp:posOffset>
                </wp:positionH>
                <wp:positionV relativeFrom="paragraph">
                  <wp:posOffset>393407</wp:posOffset>
                </wp:positionV>
                <wp:extent cx="592454" cy="790638"/>
                <wp:effectExtent l="0" t="0" r="0" b="0"/>
                <wp:wrapNone/>
                <wp:docPr id="202" name="Group 202"/>
                <wp:cNvGraphicFramePr/>
                <a:graphic xmlns:a="http://schemas.openxmlformats.org/drawingml/2006/main">
                  <a:graphicData uri="http://schemas.microsoft.com/office/word/2010/wordprocessingGroup">
                    <wpg:wgp>
                      <wpg:cNvGrpSpPr/>
                      <wpg:grpSpPr>
                        <a:xfrm>
                          <a:off x="0" y="0"/>
                          <a:ext cx="592454" cy="790638"/>
                          <a:chOff x="11723" y="0"/>
                          <a:chExt cx="592454" cy="790638"/>
                        </a:xfrm>
                      </wpg:grpSpPr>
                      <wps:wsp>
                        <wps:cNvPr id="203" name="Arrow: Up 203"/>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Text Box 2"/>
                        <wps:cNvSpPr txBox="1">
                          <a:spLocks noChangeArrowheads="1"/>
                        </wps:cNvSpPr>
                        <wps:spPr bwMode="auto">
                          <a:xfrm>
                            <a:off x="11723" y="234379"/>
                            <a:ext cx="592454" cy="556259"/>
                          </a:xfrm>
                          <a:prstGeom prst="rect">
                            <a:avLst/>
                          </a:prstGeom>
                          <a:noFill/>
                          <a:ln w="9525">
                            <a:noFill/>
                            <a:miter lim="800000"/>
                            <a:headEnd/>
                            <a:tailEnd/>
                          </a:ln>
                        </wps:spPr>
                        <wps:txbx>
                          <w:txbxContent>
                            <w:p w14:paraId="1D9BF668"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9</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0893148A" id="Group 202" o:spid="_x0000_s1047" style="position:absolute;margin-left:304.55pt;margin-top:31pt;width:46.65pt;height:62.25pt;z-index:251700224;mso-height-relative:margin" coordorigin="117" coordsize="5924,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">
                <v:shape id="Arrow: Up 203" o:spid="_x0000_s1048"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" adj="6480" fillcolor="gray [1629]" stroked="f" strokeweight="1pt"/>
                <v:shape id="_x0000_s1049" type="#_x0000_t202" style="position:absolute;left:117;top:2343;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" filled="f" stroked="f">
                  <v:textbox style="mso-fit-shape-to-text:t">
                    <w:txbxContent>
                      <w:p w14:paraId="1D9BF668"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9</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7152" behindDoc="0" locked="0" layoutInCell="1" allowOverlap="1" wp14:anchorId="284ADEF3" wp14:editId="5B57D0A4">
                <wp:simplePos x="0" y="0"/>
                <wp:positionH relativeFrom="column">
                  <wp:posOffset>2678772</wp:posOffset>
                </wp:positionH>
                <wp:positionV relativeFrom="paragraph">
                  <wp:posOffset>398780</wp:posOffset>
                </wp:positionV>
                <wp:extent cx="592454" cy="790638"/>
                <wp:effectExtent l="0" t="0" r="0" b="0"/>
                <wp:wrapNone/>
                <wp:docPr id="193" name="Group 193"/>
                <wp:cNvGraphicFramePr/>
                <a:graphic xmlns:a="http://schemas.openxmlformats.org/drawingml/2006/main">
                  <a:graphicData uri="http://schemas.microsoft.com/office/word/2010/wordprocessingGroup">
                    <wpg:wgp>
                      <wpg:cNvGrpSpPr/>
                      <wpg:grpSpPr>
                        <a:xfrm>
                          <a:off x="0" y="0"/>
                          <a:ext cx="592454" cy="790638"/>
                          <a:chOff x="11723" y="0"/>
                          <a:chExt cx="592454" cy="790638"/>
                        </a:xfrm>
                      </wpg:grpSpPr>
                      <wps:wsp>
                        <wps:cNvPr id="194" name="Arrow: Up 194"/>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Text Box 2"/>
                        <wps:cNvSpPr txBox="1">
                          <a:spLocks noChangeArrowheads="1"/>
                        </wps:cNvSpPr>
                        <wps:spPr bwMode="auto">
                          <a:xfrm>
                            <a:off x="11723" y="234379"/>
                            <a:ext cx="592454" cy="556259"/>
                          </a:xfrm>
                          <a:prstGeom prst="rect">
                            <a:avLst/>
                          </a:prstGeom>
                          <a:noFill/>
                          <a:ln w="9525">
                            <a:noFill/>
                            <a:miter lim="800000"/>
                            <a:headEnd/>
                            <a:tailEnd/>
                          </a:ln>
                        </wps:spPr>
                        <wps:txbx>
                          <w:txbxContent>
                            <w:p w14:paraId="0348A730"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6</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284ADEF3" id="Group 193" o:spid="_x0000_s1050" style="position:absolute;margin-left:210.95pt;margin-top:31.4pt;width:46.65pt;height:62.25pt;z-index:251697152;mso-height-relative:margin" coordorigin="117" coordsize="5924,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">
                <v:shape id="Arrow: Up 194" o:spid="_x0000_s1051"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" adj="6480" fillcolor="gray [1629]" stroked="f" strokeweight="1pt"/>
                <v:shape id="_x0000_s1052" type="#_x0000_t202" style="position:absolute;left:117;top:2343;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" filled="f" stroked="f">
                  <v:textbox style="mso-fit-shape-to-text:t">
                    <w:txbxContent>
                      <w:p w14:paraId="0348A730"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6</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4080" behindDoc="0" locked="0" layoutInCell="1" allowOverlap="1" wp14:anchorId="52EBFE8A" wp14:editId="4290E19A">
                <wp:simplePos x="0" y="0"/>
                <wp:positionH relativeFrom="column">
                  <wp:posOffset>1095913</wp:posOffset>
                </wp:positionH>
                <wp:positionV relativeFrom="paragraph">
                  <wp:posOffset>410650</wp:posOffset>
                </wp:positionV>
                <wp:extent cx="592454" cy="790602"/>
                <wp:effectExtent l="0" t="0" r="0" b="0"/>
                <wp:wrapNone/>
                <wp:docPr id="184" name="Group 184"/>
                <wp:cNvGraphicFramePr/>
                <a:graphic xmlns:a="http://schemas.openxmlformats.org/drawingml/2006/main">
                  <a:graphicData uri="http://schemas.microsoft.com/office/word/2010/wordprocessingGroup">
                    <wpg:wgp>
                      <wpg:cNvGrpSpPr/>
                      <wpg:grpSpPr>
                        <a:xfrm>
                          <a:off x="0" y="0"/>
                          <a:ext cx="592454" cy="790602"/>
                          <a:chOff x="11723" y="0"/>
                          <a:chExt cx="592454" cy="790602"/>
                        </a:xfrm>
                      </wpg:grpSpPr>
                      <wps:wsp>
                        <wps:cNvPr id="185" name="Arrow: Up 185"/>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Text Box 2"/>
                        <wps:cNvSpPr txBox="1">
                          <a:spLocks noChangeArrowheads="1"/>
                        </wps:cNvSpPr>
                        <wps:spPr bwMode="auto">
                          <a:xfrm>
                            <a:off x="11723" y="234343"/>
                            <a:ext cx="592454" cy="556259"/>
                          </a:xfrm>
                          <a:prstGeom prst="rect">
                            <a:avLst/>
                          </a:prstGeom>
                          <a:noFill/>
                          <a:ln w="9525">
                            <a:noFill/>
                            <a:miter lim="800000"/>
                            <a:headEnd/>
                            <a:tailEnd/>
                          </a:ln>
                        </wps:spPr>
                        <wps:txbx>
                          <w:txbxContent>
                            <w:p w14:paraId="154280C8"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3</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52EBFE8A" id="Group 184" o:spid="_x0000_s1053" style="position:absolute;margin-left:86.3pt;margin-top:32.35pt;width:46.65pt;height:62.25pt;z-index:251694080;mso-height-relative:margin" coordorigin="117" coordsize="5924,7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">
                <v:shape id="Arrow: Up 185" o:spid="_x0000_s1054"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" adj="6480" fillcolor="gray [1629]" stroked="f" strokeweight="1pt"/>
                <v:shape id="_x0000_s1055" type="#_x0000_t202" style="position:absolute;left:117;top:2343;width:5924;height:5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" filled="f" stroked="f">
                  <v:textbox style="mso-fit-shape-to-text:t">
                    <w:txbxContent>
                      <w:p w14:paraId="154280C8" w14:textId="77777777" w:rsidR="008E5955" w:rsidRPr="003D4B8A" w:rsidRDefault="008E5955" w:rsidP="008E5955">
                        <w:pPr>
                          <w:jc w:val="center"/>
                          <w:rPr>
                            <w:rFonts w:ascii="Cambria Math" w:hAnsi="Cambria Math"/>
                          </w:rPr>
                        </w:pPr>
                        <w:r w:rsidRPr="003D4B8A">
                          <w:rPr>
                            <w:rFonts w:ascii="Cambria Math" w:hAnsi="Cambria Math"/>
                          </w:rPr>
                          <w:t xml:space="preserve">Servo </w:t>
                        </w:r>
                        <w:r>
                          <w:rPr>
                            <w:rFonts w:ascii="Cambria Math" w:hAnsi="Cambria Math"/>
                          </w:rPr>
                          <w:t>3</w:t>
                        </w:r>
                      </w:p>
                    </w:txbxContent>
                  </v:textbox>
                </v:shape>
              </v:group>
            </w:pict>
          </mc:Fallback>
        </mc:AlternateContent>
      </w:r>
      <w:r>
        <w:rPr>
          <w:rFonts w:ascii="Cambria Math" w:hAnsi="Cambria Math"/>
          <w:noProof/>
          <w:sz w:val="52"/>
          <w:szCs w:val="52"/>
        </w:rPr>
        <mc:AlternateContent>
          <mc:Choice Requires="wpg">
            <w:drawing>
              <wp:anchor distT="0" distB="0" distL="114300" distR="114300" simplePos="0" relativeHeight="251692032" behindDoc="0" locked="0" layoutInCell="1" allowOverlap="1" wp14:anchorId="4B2BB93F" wp14:editId="676E79BB">
                <wp:simplePos x="0" y="0"/>
                <wp:positionH relativeFrom="column">
                  <wp:posOffset>-11723</wp:posOffset>
                </wp:positionH>
                <wp:positionV relativeFrom="paragraph">
                  <wp:posOffset>410992</wp:posOffset>
                </wp:positionV>
                <wp:extent cx="591820" cy="790086"/>
                <wp:effectExtent l="0" t="0" r="0" b="0"/>
                <wp:wrapNone/>
                <wp:docPr id="177" name="Group 177"/>
                <wp:cNvGraphicFramePr/>
                <a:graphic xmlns:a="http://schemas.openxmlformats.org/drawingml/2006/main">
                  <a:graphicData uri="http://schemas.microsoft.com/office/word/2010/wordprocessingGroup">
                    <wpg:wgp>
                      <wpg:cNvGrpSpPr/>
                      <wpg:grpSpPr>
                        <a:xfrm>
                          <a:off x="0" y="0"/>
                          <a:ext cx="591820" cy="790086"/>
                          <a:chOff x="11723" y="0"/>
                          <a:chExt cx="591820" cy="790086"/>
                        </a:xfrm>
                      </wpg:grpSpPr>
                      <wps:wsp>
                        <wps:cNvPr id="173" name="Arrow: Up 173"/>
                        <wps:cNvSpPr/>
                        <wps:spPr>
                          <a:xfrm>
                            <a:off x="228600" y="0"/>
                            <a:ext cx="158261" cy="263769"/>
                          </a:xfrm>
                          <a:prstGeom prst="upArrow">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Text Box 2"/>
                        <wps:cNvSpPr txBox="1">
                          <a:spLocks noChangeArrowheads="1"/>
                        </wps:cNvSpPr>
                        <wps:spPr bwMode="auto">
                          <a:xfrm>
                            <a:off x="11723" y="234461"/>
                            <a:ext cx="591820" cy="555625"/>
                          </a:xfrm>
                          <a:prstGeom prst="rect">
                            <a:avLst/>
                          </a:prstGeom>
                          <a:noFill/>
                          <a:ln w="9525">
                            <a:noFill/>
                            <a:miter lim="800000"/>
                            <a:headEnd/>
                            <a:tailEnd/>
                          </a:ln>
                        </wps:spPr>
                        <wps:txbx>
                          <w:txbxContent>
                            <w:p w14:paraId="33532FCF" w14:textId="77777777" w:rsidR="008E5955" w:rsidRPr="003D4B8A" w:rsidRDefault="008E5955" w:rsidP="008E5955">
                              <w:pPr>
                                <w:jc w:val="center"/>
                                <w:rPr>
                                  <w:rFonts w:ascii="Cambria Math" w:hAnsi="Cambria Math"/>
                                </w:rPr>
                              </w:pPr>
                              <w:r w:rsidRPr="003D4B8A">
                                <w:rPr>
                                  <w:rFonts w:ascii="Cambria Math" w:hAnsi="Cambria Math"/>
                                </w:rPr>
                                <w:t>Servo 1</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4B2BB93F" id="Group 177" o:spid="_x0000_s1056" style="position:absolute;margin-left:-.9pt;margin-top:32.35pt;width:46.6pt;height:62.2pt;z-index:251692032;mso-height-relative:margin" coordorigin="117" coordsize="5918,7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">
                <v:shape id="Arrow: Up 173" o:spid="_x0000_s1057" type="#_x0000_t68" style="position:absolute;left:2286;width:1582;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" adj="6480" fillcolor="gray [1629]" stroked="f" strokeweight="1pt"/>
                <v:shape id="_x0000_s1058" type="#_x0000_t202" style="position:absolute;left:117;top:2344;width:5918;height:5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" filled="f" stroked="f">
                  <v:textbox style="mso-fit-shape-to-text:t">
                    <w:txbxContent>
                      <w:p w14:paraId="33532FCF" w14:textId="77777777" w:rsidR="008E5955" w:rsidRPr="003D4B8A" w:rsidRDefault="008E5955" w:rsidP="008E5955">
                        <w:pPr>
                          <w:jc w:val="center"/>
                          <w:rPr>
                            <w:rFonts w:ascii="Cambria Math" w:hAnsi="Cambria Math"/>
                          </w:rPr>
                        </w:pPr>
                        <w:r w:rsidRPr="003D4B8A">
                          <w:rPr>
                            <w:rFonts w:ascii="Cambria Math" w:hAnsi="Cambria Math"/>
                          </w:rPr>
                          <w:t>Servo 1</w:t>
                        </w:r>
                      </w:p>
                    </w:txbxContent>
                  </v:textbox>
                </v:shape>
              </v:group>
            </w:pict>
          </mc:Fallback>
        </mc:AlternateContent>
      </w:r>
      <w:r w:rsidRPr="003D4B8A">
        <w:rPr>
          <w:rFonts w:ascii="Cambria Math" w:hAnsi="Cambria Math"/>
          <w:sz w:val="52"/>
          <w:szCs w:val="52"/>
        </w:rPr>
        <w:t>{50, 24, -20, 0, -64, -94, 5, 0, 14, 10}</w:t>
      </w:r>
    </w:p>
    <w:p w14:paraId="7332FAC0" w14:textId="77777777" w:rsidR="008E5955" w:rsidRDefault="008E5955" w:rsidP="008E5955"/>
    <w:p w14:paraId="05CA98A1" w14:textId="77777777" w:rsidR="008E5955" w:rsidRDefault="008E5955" w:rsidP="008E5955"/>
    <w:p w14:paraId="484E1C26" w14:textId="77777777" w:rsidR="008E5955" w:rsidRPr="00C16A44" w:rsidRDefault="008E5955" w:rsidP="008E5955"/>
    <w:p w14:paraId="779AB877" w14:textId="77777777" w:rsidR="008E5955" w:rsidRPr="00C81645" w:rsidRDefault="008E5955" w:rsidP="008E5955"/>
    <w:p w14:paraId="05A3A532" w14:textId="77777777" w:rsidR="008E5955" w:rsidRDefault="008E5955" w:rsidP="008E5955">
      <w:pPr>
        <w:rPr>
          <w:rFonts w:ascii="Consolas" w:hAnsi="Consolas"/>
          <w:sz w:val="16"/>
          <w:szCs w:val="16"/>
        </w:rPr>
      </w:pPr>
    </w:p>
    <w:p w14:paraId="72051B4B" w14:textId="77777777" w:rsidR="008E5955" w:rsidRDefault="008E5955" w:rsidP="008E5955">
      <w:pPr>
        <w:rPr>
          <w:rFonts w:ascii="Consolas" w:hAnsi="Consolas"/>
          <w:sz w:val="16"/>
          <w:szCs w:val="16"/>
        </w:rPr>
      </w:pPr>
    </w:p>
    <w:p w14:paraId="48F50BEC" w14:textId="77777777" w:rsidR="008E5955" w:rsidRDefault="008E5955" w:rsidP="008E5955">
      <w:pPr>
        <w:rPr>
          <w:rFonts w:ascii="Consolas" w:hAnsi="Consolas"/>
          <w:sz w:val="16"/>
          <w:szCs w:val="16"/>
        </w:rPr>
      </w:pPr>
      <w:r>
        <w:rPr>
          <w:rFonts w:ascii="Consolas" w:hAnsi="Consolas"/>
          <w:noProof/>
          <w:sz w:val="16"/>
          <w:szCs w:val="16"/>
        </w:rPr>
        <mc:AlternateContent>
          <mc:Choice Requires="wpg">
            <w:drawing>
              <wp:anchor distT="0" distB="0" distL="114300" distR="114300" simplePos="0" relativeHeight="251704320" behindDoc="0" locked="0" layoutInCell="1" allowOverlap="1" wp14:anchorId="1440DE97" wp14:editId="17A810AA">
                <wp:simplePos x="0" y="0"/>
                <wp:positionH relativeFrom="column">
                  <wp:posOffset>753593</wp:posOffset>
                </wp:positionH>
                <wp:positionV relativeFrom="paragraph">
                  <wp:posOffset>159184</wp:posOffset>
                </wp:positionV>
                <wp:extent cx="803977" cy="919898"/>
                <wp:effectExtent l="0" t="0" r="0" b="0"/>
                <wp:wrapNone/>
                <wp:docPr id="358" name="Group 358"/>
                <wp:cNvGraphicFramePr/>
                <a:graphic xmlns:a="http://schemas.openxmlformats.org/drawingml/2006/main">
                  <a:graphicData uri="http://schemas.microsoft.com/office/word/2010/wordprocessingGroup">
                    <wpg:wgp>
                      <wpg:cNvGrpSpPr/>
                      <wpg:grpSpPr>
                        <a:xfrm>
                          <a:off x="0" y="0"/>
                          <a:ext cx="803977" cy="919898"/>
                          <a:chOff x="0" y="0"/>
                          <a:chExt cx="803977" cy="919898"/>
                        </a:xfrm>
                      </wpg:grpSpPr>
                      <wps:wsp>
                        <wps:cNvPr id="356" name="Arrow: Circular 356"/>
                        <wps:cNvSpPr/>
                        <wps:spPr>
                          <a:xfrm rot="18051131">
                            <a:off x="-21672" y="94248"/>
                            <a:ext cx="847322" cy="803977"/>
                          </a:xfrm>
                          <a:prstGeom prst="circularArrow">
                            <a:avLst>
                              <a:gd name="adj1" fmla="val 7598"/>
                              <a:gd name="adj2" fmla="val 1403383"/>
                              <a:gd name="adj3" fmla="val 16925471"/>
                              <a:gd name="adj4" fmla="val 14610479"/>
                              <a:gd name="adj5" fmla="val 10717"/>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Text Box 2"/>
                        <wps:cNvSpPr txBox="1">
                          <a:spLocks noChangeArrowheads="1"/>
                        </wps:cNvSpPr>
                        <wps:spPr bwMode="auto">
                          <a:xfrm>
                            <a:off x="224975" y="0"/>
                            <a:ext cx="422753" cy="541402"/>
                          </a:xfrm>
                          <a:prstGeom prst="rect">
                            <a:avLst/>
                          </a:prstGeom>
                          <a:noFill/>
                          <a:ln w="9525">
                            <a:noFill/>
                            <a:miter lim="800000"/>
                            <a:headEnd/>
                            <a:tailEnd/>
                          </a:ln>
                        </wps:spPr>
                        <wps:txbx>
                          <w:txbxContent>
                            <w:p w14:paraId="195DD6B1"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wps:txbx>
                        <wps:bodyPr rot="0" vert="horz" wrap="square" lIns="91440" tIns="45720" rIns="91440" bIns="45720" anchor="t" anchorCtr="0">
                          <a:noAutofit/>
                        </wps:bodyPr>
                      </wps:wsp>
                    </wpg:wgp>
                  </a:graphicData>
                </a:graphic>
              </wp:anchor>
            </w:drawing>
          </mc:Choice>
          <mc:Fallback>
            <w:pict>
              <v:group w14:anchorId="1440DE97" id="Group 358" o:spid="_x0000_s1059" style="position:absolute;margin-left:59.35pt;margin-top:12.55pt;width:63.3pt;height:72.45pt;z-index:251704320" coordsize="8039,9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">
                <v:shape id="Arrow: Circular 356" o:spid="_x0000_s1060" style="position:absolute;left:-217;top:942;width:8473;height:8039;rotation:-3876311fd;visibility:visible;mso-wrap-style:square;v-text-anchor:middle" coordsize="847322,803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" path="m267367,88402c342902,55058,428233,46857,509371,65142l540009,22160r70931,117088l439986,162486r30275,-42474c410550,111488,349459,119529,294643,143128l267367,88402xe" fillcolor="#cfcdcd [2894]" stroked="f" strokeweight="1pt">
                  <v:stroke joinstyle="miter"/>
                  <v:path arrowok="t" o:connecttype="custom" o:connectlocs="267367,88402;509371,65142;540009,22160;610940,139248;439986,162486;470261,120012;294643,143128;267367,88402" o:connectangles="0,0,0,0,0,0,0,0"/>
                </v:shape>
                <v:shape id="_x0000_s1061" type="#_x0000_t202" style="position:absolute;left:2249;width:4228;height:5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" filled="f" stroked="f">
                  <v:textbox>
                    <w:txbxContent>
                      <w:p w14:paraId="195DD6B1"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v:textbox>
                </v:shape>
              </v:group>
            </w:pict>
          </mc:Fallback>
        </mc:AlternateContent>
      </w:r>
    </w:p>
    <w:p w14:paraId="7BD74A5A" w14:textId="77777777" w:rsidR="008E5955" w:rsidRPr="00B83DBE" w:rsidRDefault="008E5955" w:rsidP="008E5955">
      <w:pPr>
        <w:rPr>
          <w:rFonts w:ascii="Consolas" w:hAnsi="Consolas"/>
          <w:sz w:val="16"/>
          <w:szCs w:val="16"/>
        </w:rPr>
      </w:pPr>
      <w:r>
        <w:rPr>
          <w:noProof/>
        </w:rPr>
        <mc:AlternateContent>
          <mc:Choice Requires="wps">
            <w:drawing>
              <wp:anchor distT="0" distB="0" distL="114300" distR="114300" simplePos="0" relativeHeight="251708416" behindDoc="0" locked="0" layoutInCell="1" allowOverlap="1" wp14:anchorId="2593FA03" wp14:editId="38EB1E08">
                <wp:simplePos x="0" y="0"/>
                <wp:positionH relativeFrom="column">
                  <wp:posOffset>1787992</wp:posOffset>
                </wp:positionH>
                <wp:positionV relativeFrom="paragraph">
                  <wp:posOffset>445537</wp:posOffset>
                </wp:positionV>
                <wp:extent cx="847251" cy="803906"/>
                <wp:effectExtent l="0" t="0" r="0" b="0"/>
                <wp:wrapNone/>
                <wp:docPr id="368" name="Arrow: Circular 368"/>
                <wp:cNvGraphicFramePr/>
                <a:graphic xmlns:a="http://schemas.openxmlformats.org/drawingml/2006/main">
                  <a:graphicData uri="http://schemas.microsoft.com/office/word/2010/wordprocessingShape">
                    <wps:wsp>
                      <wps:cNvSpPr/>
                      <wps:spPr>
                        <a:xfrm rot="21092469">
                          <a:off x="0" y="0"/>
                          <a:ext cx="847251" cy="803906"/>
                        </a:xfrm>
                        <a:prstGeom prst="circularArrow">
                          <a:avLst>
                            <a:gd name="adj1" fmla="val 7598"/>
                            <a:gd name="adj2" fmla="val 1403383"/>
                            <a:gd name="adj3" fmla="val 16925471"/>
                            <a:gd name="adj4" fmla="val 14610479"/>
                            <a:gd name="adj5" fmla="val 10717"/>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1623D5" id="Arrow: Circular 368" o:spid="_x0000_s1026" style="position:absolute;margin-left:140.8pt;margin-top:35.1pt;width:66.7pt;height:63.3pt;rotation:-554359fd;z-index:251708416;visibility:visible;mso-wrap-style:square;mso-wrap-distance-left:9pt;mso-wrap-distance-top:0;mso-wrap-distance-right:9pt;mso-wrap-distance-bottom:0;mso-position-horizontal:absolute;mso-position-horizontal-relative:text;mso-position-vertical:absolute;mso-position-vertical-relative:text;v-text-anchor:middle" coordsize="847251,80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" path="m267345,88394c342873,55053,428198,46852,509328,65136l539963,22158r70925,117077l439949,162471r30273,-42470c410516,111478,349431,119519,294619,143115l267345,88394xe" fillcolor="#cfcdcd [2894]" stroked="f" strokeweight="1pt">
                <v:stroke joinstyle="miter"/>
                <v:path arrowok="t" o:connecttype="custom" o:connectlocs="267345,88394;509328,65136;539963,22158;610888,139235;439949,162471;470222,120001;294619,143115;267345,88394" o:connectangles="0,0,0,0,0,0,0,0"/>
              </v:shape>
            </w:pict>
          </mc:Fallback>
        </mc:AlternateContent>
      </w:r>
      <w:r>
        <w:rPr>
          <w:rFonts w:ascii="Consolas" w:hAnsi="Consolas"/>
          <w:noProof/>
          <w:sz w:val="16"/>
          <w:szCs w:val="16"/>
        </w:rPr>
        <mc:AlternateContent>
          <mc:Choice Requires="wpg">
            <w:drawing>
              <wp:anchor distT="0" distB="0" distL="114300" distR="114300" simplePos="0" relativeHeight="251707392" behindDoc="0" locked="0" layoutInCell="1" allowOverlap="1" wp14:anchorId="2EEBE3B0" wp14:editId="2A8A950E">
                <wp:simplePos x="0" y="0"/>
                <wp:positionH relativeFrom="column">
                  <wp:posOffset>477776</wp:posOffset>
                </wp:positionH>
                <wp:positionV relativeFrom="paragraph">
                  <wp:posOffset>1713894</wp:posOffset>
                </wp:positionV>
                <wp:extent cx="803977" cy="1096299"/>
                <wp:effectExtent l="0" t="0" r="0" b="27940"/>
                <wp:wrapNone/>
                <wp:docPr id="365" name="Group 365"/>
                <wp:cNvGraphicFramePr/>
                <a:graphic xmlns:a="http://schemas.openxmlformats.org/drawingml/2006/main">
                  <a:graphicData uri="http://schemas.microsoft.com/office/word/2010/wordprocessingGroup">
                    <wpg:wgp>
                      <wpg:cNvGrpSpPr/>
                      <wpg:grpSpPr>
                        <a:xfrm rot="12227050">
                          <a:off x="0" y="0"/>
                          <a:ext cx="803977" cy="1096299"/>
                          <a:chOff x="0" y="-176401"/>
                          <a:chExt cx="803977" cy="1096299"/>
                        </a:xfrm>
                      </wpg:grpSpPr>
                      <wps:wsp>
                        <wps:cNvPr id="366" name="Arrow: Circular 366"/>
                        <wps:cNvSpPr/>
                        <wps:spPr>
                          <a:xfrm rot="18051131">
                            <a:off x="-21672" y="94248"/>
                            <a:ext cx="847322" cy="803977"/>
                          </a:xfrm>
                          <a:prstGeom prst="circularArrow">
                            <a:avLst>
                              <a:gd name="adj1" fmla="val 7598"/>
                              <a:gd name="adj2" fmla="val 1403383"/>
                              <a:gd name="adj3" fmla="val 16925471"/>
                              <a:gd name="adj4" fmla="val 14610479"/>
                              <a:gd name="adj5" fmla="val 10717"/>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Text Box 2"/>
                        <wps:cNvSpPr txBox="1">
                          <a:spLocks noChangeArrowheads="1"/>
                        </wps:cNvSpPr>
                        <wps:spPr bwMode="auto">
                          <a:xfrm rot="9372950">
                            <a:off x="68341" y="-176401"/>
                            <a:ext cx="422753" cy="541402"/>
                          </a:xfrm>
                          <a:prstGeom prst="rect">
                            <a:avLst/>
                          </a:prstGeom>
                          <a:noFill/>
                          <a:ln w="9525">
                            <a:noFill/>
                            <a:miter lim="800000"/>
                            <a:headEnd/>
                            <a:tailEnd/>
                          </a:ln>
                        </wps:spPr>
                        <wps:txbx>
                          <w:txbxContent>
                            <w:p w14:paraId="40020A82"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EEBE3B0" id="Group 365" o:spid="_x0000_s1062" style="position:absolute;margin-left:37.6pt;margin-top:134.95pt;width:63.3pt;height:86.3pt;rotation:-10237761fd;z-index:251707392;mso-height-relative:margin" coordorigin=",-1764" coordsize="8039,10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">
                <v:shape id="Arrow: Circular 366" o:spid="_x0000_s1063" style="position:absolute;left:-217;top:942;width:8473;height:8039;rotation:-3876311fd;visibility:visible;mso-wrap-style:square;v-text-anchor:middle" coordsize="847322,803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" path="m267367,88402c342902,55058,428233,46857,509371,65142l540009,22160r70931,117088l439986,162486r30275,-42474c410550,111488,349459,119529,294643,143128l267367,88402xe" fillcolor="#cfcdcd [2894]" stroked="f" strokeweight="1pt">
                  <v:stroke joinstyle="miter"/>
                  <v:path arrowok="t" o:connecttype="custom" o:connectlocs="267367,88402;509371,65142;540009,22160;610940,139248;439986,162486;470261,120012;294643,143128;267367,88402" o:connectangles="0,0,0,0,0,0,0,0"/>
                </v:shape>
                <v:shape id="_x0000_s1064" type="#_x0000_t202" style="position:absolute;left:683;top:-1764;width:4227;height:5414;rotation:1023776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" filled="f" stroked="f">
                  <v:textbox>
                    <w:txbxContent>
                      <w:p w14:paraId="40020A82"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v:textbox>
                </v:shape>
              </v:group>
            </w:pict>
          </mc:Fallback>
        </mc:AlternateContent>
      </w:r>
      <w:r>
        <w:rPr>
          <w:rFonts w:ascii="Consolas" w:hAnsi="Consolas"/>
          <w:noProof/>
          <w:sz w:val="16"/>
          <w:szCs w:val="16"/>
        </w:rPr>
        <mc:AlternateContent>
          <mc:Choice Requires="wpg">
            <w:drawing>
              <wp:anchor distT="0" distB="0" distL="114300" distR="114300" simplePos="0" relativeHeight="251706368" behindDoc="0" locked="0" layoutInCell="1" allowOverlap="1" wp14:anchorId="218503D1" wp14:editId="06F03894">
                <wp:simplePos x="0" y="0"/>
                <wp:positionH relativeFrom="margin">
                  <wp:posOffset>85162</wp:posOffset>
                </wp:positionH>
                <wp:positionV relativeFrom="paragraph">
                  <wp:posOffset>709134</wp:posOffset>
                </wp:positionV>
                <wp:extent cx="803977" cy="888949"/>
                <wp:effectExtent l="0" t="0" r="0" b="0"/>
                <wp:wrapNone/>
                <wp:docPr id="362" name="Group 362"/>
                <wp:cNvGraphicFramePr/>
                <a:graphic xmlns:a="http://schemas.openxmlformats.org/drawingml/2006/main">
                  <a:graphicData uri="http://schemas.microsoft.com/office/word/2010/wordprocessingGroup">
                    <wpg:wgp>
                      <wpg:cNvGrpSpPr/>
                      <wpg:grpSpPr>
                        <a:xfrm rot="17557446">
                          <a:off x="0" y="0"/>
                          <a:ext cx="803977" cy="888949"/>
                          <a:chOff x="0" y="30949"/>
                          <a:chExt cx="803977" cy="888949"/>
                        </a:xfrm>
                      </wpg:grpSpPr>
                      <wps:wsp>
                        <wps:cNvPr id="363" name="Arrow: Circular 363"/>
                        <wps:cNvSpPr/>
                        <wps:spPr>
                          <a:xfrm rot="18051131">
                            <a:off x="-21672" y="94248"/>
                            <a:ext cx="847322" cy="803977"/>
                          </a:xfrm>
                          <a:prstGeom prst="circularArrow">
                            <a:avLst>
                              <a:gd name="adj1" fmla="val 7598"/>
                              <a:gd name="adj2" fmla="val 1403383"/>
                              <a:gd name="adj3" fmla="val 16925471"/>
                              <a:gd name="adj4" fmla="val 14610479"/>
                              <a:gd name="adj5" fmla="val 10717"/>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Text Box 2"/>
                        <wps:cNvSpPr txBox="1">
                          <a:spLocks noChangeArrowheads="1"/>
                        </wps:cNvSpPr>
                        <wps:spPr bwMode="auto">
                          <a:xfrm rot="4042554">
                            <a:off x="126252" y="-28375"/>
                            <a:ext cx="422753" cy="541402"/>
                          </a:xfrm>
                          <a:prstGeom prst="rect">
                            <a:avLst/>
                          </a:prstGeom>
                          <a:noFill/>
                          <a:ln w="9525">
                            <a:noFill/>
                            <a:miter lim="800000"/>
                            <a:headEnd/>
                            <a:tailEnd/>
                          </a:ln>
                        </wps:spPr>
                        <wps:txbx>
                          <w:txbxContent>
                            <w:p w14:paraId="2959FEA3"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18503D1" id="Group 362" o:spid="_x0000_s1065" style="position:absolute;margin-left:6.7pt;margin-top:55.85pt;width:63.3pt;height:70pt;rotation:-4415547fd;z-index:251706368;mso-position-horizontal-relative:margin;mso-height-relative:margin" coordorigin=",309" coordsize="8039,8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">
                <v:shape id="Arrow: Circular 363" o:spid="_x0000_s1066" style="position:absolute;left:-217;top:942;width:8473;height:8039;rotation:-3876311fd;visibility:visible;mso-wrap-style:square;v-text-anchor:middle" coordsize="847322,803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" path="m267367,88402c342902,55058,428233,46857,509371,65142l540009,22160r70931,117088l439986,162486r30275,-42474c410550,111488,349459,119529,294643,143128l267367,88402xe" fillcolor="#cfcdcd [2894]" stroked="f" strokeweight="1pt">
                  <v:stroke joinstyle="miter"/>
                  <v:path arrowok="t" o:connecttype="custom" o:connectlocs="267367,88402;509371,65142;540009,22160;610940,139248;439986,162486;470261,120012;294643,143128;267367,88402" o:connectangles="0,0,0,0,0,0,0,0"/>
                </v:shape>
                <v:shape id="_x0000_s1067" type="#_x0000_t202" style="position:absolute;left:1262;top:-284;width:4228;height:5414;rotation:441554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" filled="f" stroked="f">
                  <v:textbox>
                    <w:txbxContent>
                      <w:p w14:paraId="2959FEA3"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v:textbox>
                </v:shape>
                <w10:wrap anchorx="margin"/>
              </v:group>
            </w:pict>
          </mc:Fallback>
        </mc:AlternateContent>
      </w:r>
      <w:r>
        <w:rPr>
          <w:rFonts w:ascii="Consolas" w:hAnsi="Consolas"/>
          <w:noProof/>
          <w:sz w:val="16"/>
          <w:szCs w:val="16"/>
        </w:rPr>
        <mc:AlternateContent>
          <mc:Choice Requires="wpg">
            <w:drawing>
              <wp:anchor distT="0" distB="0" distL="114300" distR="114300" simplePos="0" relativeHeight="251705344" behindDoc="0" locked="0" layoutInCell="1" allowOverlap="1" wp14:anchorId="48B73C77" wp14:editId="38976BA3">
                <wp:simplePos x="0" y="0"/>
                <wp:positionH relativeFrom="column">
                  <wp:posOffset>1727427</wp:posOffset>
                </wp:positionH>
                <wp:positionV relativeFrom="paragraph">
                  <wp:posOffset>1493753</wp:posOffset>
                </wp:positionV>
                <wp:extent cx="803977" cy="1112618"/>
                <wp:effectExtent l="0" t="0" r="0" b="108585"/>
                <wp:wrapNone/>
                <wp:docPr id="359" name="Group 359"/>
                <wp:cNvGraphicFramePr/>
                <a:graphic xmlns:a="http://schemas.openxmlformats.org/drawingml/2006/main">
                  <a:graphicData uri="http://schemas.microsoft.com/office/word/2010/wordprocessingGroup">
                    <wpg:wgp>
                      <wpg:cNvGrpSpPr/>
                      <wpg:grpSpPr>
                        <a:xfrm rot="7934884">
                          <a:off x="0" y="0"/>
                          <a:ext cx="803977" cy="1112618"/>
                          <a:chOff x="0" y="-192720"/>
                          <a:chExt cx="803977" cy="1112618"/>
                        </a:xfrm>
                      </wpg:grpSpPr>
                      <wps:wsp>
                        <wps:cNvPr id="360" name="Arrow: Circular 360"/>
                        <wps:cNvSpPr/>
                        <wps:spPr>
                          <a:xfrm rot="18051131">
                            <a:off x="-21672" y="94248"/>
                            <a:ext cx="847322" cy="803977"/>
                          </a:xfrm>
                          <a:prstGeom prst="circularArrow">
                            <a:avLst>
                              <a:gd name="adj1" fmla="val 7598"/>
                              <a:gd name="adj2" fmla="val 1403383"/>
                              <a:gd name="adj3" fmla="val 16925471"/>
                              <a:gd name="adj4" fmla="val 14610479"/>
                              <a:gd name="adj5" fmla="val 10717"/>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Text Box 2"/>
                        <wps:cNvSpPr txBox="1">
                          <a:spLocks noChangeArrowheads="1"/>
                        </wps:cNvSpPr>
                        <wps:spPr bwMode="auto">
                          <a:xfrm rot="13665116">
                            <a:off x="216153" y="-252044"/>
                            <a:ext cx="422753" cy="541402"/>
                          </a:xfrm>
                          <a:prstGeom prst="rect">
                            <a:avLst/>
                          </a:prstGeom>
                          <a:noFill/>
                          <a:ln w="9525">
                            <a:noFill/>
                            <a:miter lim="800000"/>
                            <a:headEnd/>
                            <a:tailEnd/>
                          </a:ln>
                        </wps:spPr>
                        <wps:txbx>
                          <w:txbxContent>
                            <w:p w14:paraId="7C8A6BC8"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48B73C77" id="Group 359" o:spid="_x0000_s1068" style="position:absolute;margin-left:136pt;margin-top:117.6pt;width:63.3pt;height:87.6pt;rotation:8667009fd;z-index:251705344;mso-height-relative:margin" coordorigin=",-1927" coordsize="8039,111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">
                <v:shape id="Arrow: Circular 360" o:spid="_x0000_s1069" style="position:absolute;left:-217;top:942;width:8473;height:8039;rotation:-3876311fd;visibility:visible;mso-wrap-style:square;v-text-anchor:middle" coordsize="847322,803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" path="m267367,88402c342902,55058,428233,46857,509371,65142l540009,22160r70931,117088l439986,162486r30275,-42474c410550,111488,349459,119529,294643,143128l267367,88402xe" fillcolor="#cfcdcd [2894]" stroked="f" strokeweight="1pt">
                  <v:stroke joinstyle="miter"/>
                  <v:path arrowok="t" o:connecttype="custom" o:connectlocs="267367,88402;509371,65142;540009,22160;610940,139248;439986,162486;470261,120012;294643,143128;267367,88402" o:connectangles="0,0,0,0,0,0,0,0"/>
                </v:shape>
                <v:shape id="_x0000_s1070" type="#_x0000_t202" style="position:absolute;left:2161;top:-2520;width:4227;height:5414;rotation:-866700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" filled="f" stroked="f">
                  <v:textbox>
                    <w:txbxContent>
                      <w:p w14:paraId="7C8A6BC8" w14:textId="77777777" w:rsidR="008E5955" w:rsidRPr="002B38B8" w:rsidRDefault="008E5955" w:rsidP="008E5955">
                        <w:pPr>
                          <w:rPr>
                            <w:rFonts w:ascii="Times New Roman" w:hAnsi="Times New Roman" w:cs="Times New Roman"/>
                            <w:b/>
                            <w:bCs/>
                            <w:color w:val="AEAAAA" w:themeColor="background2" w:themeShade="BF"/>
                            <w:sz w:val="32"/>
                            <w:szCs w:val="32"/>
                          </w:rPr>
                        </w:pPr>
                        <w:r w:rsidRPr="002B38B8">
                          <w:rPr>
                            <w:rFonts w:ascii="Times New Roman" w:hAnsi="Times New Roman" w:cs="Times New Roman"/>
                            <w:b/>
                            <w:bCs/>
                            <w:color w:val="AEAAAA" w:themeColor="background2" w:themeShade="BF"/>
                            <w:sz w:val="32"/>
                            <w:szCs w:val="32"/>
                          </w:rPr>
                          <w:t>9</w:t>
                        </w:r>
                      </w:p>
                    </w:txbxContent>
                  </v:textbox>
                </v:shape>
              </v:group>
            </w:pict>
          </mc:Fallback>
        </mc:AlternateContent>
      </w:r>
      <w:r>
        <w:rPr>
          <w:noProof/>
        </w:rPr>
        <mc:AlternateContent>
          <mc:Choice Requires="wps">
            <w:drawing>
              <wp:anchor distT="0" distB="0" distL="114300" distR="114300" simplePos="0" relativeHeight="251703296" behindDoc="0" locked="0" layoutInCell="1" allowOverlap="1" wp14:anchorId="24090DDB" wp14:editId="0A654289">
                <wp:simplePos x="0" y="0"/>
                <wp:positionH relativeFrom="column">
                  <wp:posOffset>575021</wp:posOffset>
                </wp:positionH>
                <wp:positionV relativeFrom="paragraph">
                  <wp:posOffset>954174</wp:posOffset>
                </wp:positionV>
                <wp:extent cx="1489364" cy="1433946"/>
                <wp:effectExtent l="0" t="0" r="0" b="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9364" cy="1433946"/>
                        </a:xfrm>
                        <a:prstGeom prst="rect">
                          <a:avLst/>
                        </a:prstGeom>
                        <a:noFill/>
                        <a:ln w="9525">
                          <a:noFill/>
                          <a:miter lim="800000"/>
                          <a:headEnd/>
                          <a:tailEnd/>
                        </a:ln>
                      </wps:spPr>
                      <wps:txbx>
                        <w:txbxContent>
                          <w:p w14:paraId="6555DD2D" w14:textId="77777777" w:rsidR="008E5955" w:rsidRPr="00AE59D3" w:rsidRDefault="008E5955" w:rsidP="008E5955">
                            <w:pPr>
                              <w:jc w:val="center"/>
                              <w:rPr>
                                <w:rFonts w:ascii="Times New Roman" w:hAnsi="Times New Roman" w:cs="Times New Roman"/>
                                <w:b/>
                                <w:bCs/>
                                <w:sz w:val="40"/>
                                <w:szCs w:val="40"/>
                              </w:rPr>
                            </w:pPr>
                            <w:r>
                              <w:rPr>
                                <w:rFonts w:ascii="Times New Roman" w:hAnsi="Times New Roman" w:cs="Times New Roman"/>
                                <w:b/>
                                <w:bCs/>
                                <w:sz w:val="40"/>
                                <w:szCs w:val="40"/>
                              </w:rPr>
                              <w:t>Gait Cycle St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90DDB" id="_x0000_s1071" type="#_x0000_t202" style="position:absolute;margin-left:45.3pt;margin-top:75.15pt;width:117.25pt;height:112.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" filled="f" stroked="f">
                <v:textbox>
                  <w:txbxContent>
                    <w:p w14:paraId="6555DD2D" w14:textId="77777777" w:rsidR="008E5955" w:rsidRPr="00AE59D3" w:rsidRDefault="008E5955" w:rsidP="008E5955">
                      <w:pPr>
                        <w:jc w:val="center"/>
                        <w:rPr>
                          <w:rFonts w:ascii="Times New Roman" w:hAnsi="Times New Roman" w:cs="Times New Roman"/>
                          <w:b/>
                          <w:bCs/>
                          <w:sz w:val="40"/>
                          <w:szCs w:val="40"/>
                        </w:rPr>
                      </w:pPr>
                      <w:r>
                        <w:rPr>
                          <w:rFonts w:ascii="Times New Roman" w:hAnsi="Times New Roman" w:cs="Times New Roman"/>
                          <w:b/>
                          <w:bCs/>
                          <w:sz w:val="40"/>
                          <w:szCs w:val="40"/>
                        </w:rPr>
                        <w:t>Gait Cycle Stages</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69B6292E" wp14:editId="0C56B862">
                <wp:simplePos x="0" y="0"/>
                <wp:positionH relativeFrom="column">
                  <wp:posOffset>2307821</wp:posOffset>
                </wp:positionH>
                <wp:positionV relativeFrom="paragraph">
                  <wp:posOffset>342501</wp:posOffset>
                </wp:positionV>
                <wp:extent cx="1489364" cy="541402"/>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9364" cy="541402"/>
                        </a:xfrm>
                        <a:prstGeom prst="rect">
                          <a:avLst/>
                        </a:prstGeom>
                        <a:noFill/>
                        <a:ln w="9525">
                          <a:noFill/>
                          <a:miter lim="800000"/>
                          <a:headEnd/>
                          <a:tailEnd/>
                        </a:ln>
                      </wps:spPr>
                      <wps:txbx>
                        <w:txbxContent>
                          <w:p w14:paraId="2A12FB90" w14:textId="77777777" w:rsidR="008E5955" w:rsidRPr="00AE59D3" w:rsidRDefault="008E5955" w:rsidP="008E5955">
                            <w:pPr>
                              <w:rPr>
                                <w:rFonts w:ascii="Times New Roman" w:hAnsi="Times New Roman" w:cs="Times New Roman"/>
                                <w:b/>
                                <w:bCs/>
                                <w:sz w:val="40"/>
                                <w:szCs w:val="40"/>
                              </w:rPr>
                            </w:pPr>
                            <w:r>
                              <w:rPr>
                                <w:rFonts w:ascii="Times New Roman" w:hAnsi="Times New Roman" w:cs="Times New Roman"/>
                                <w:b/>
                                <w:bCs/>
                                <w:sz w:val="40"/>
                                <w:szCs w:val="40"/>
                              </w:rPr>
                              <w:t>Rest state</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9B6292E" id="_x0000_s1072" type="#_x0000_t202" style="position:absolute;margin-left:181.7pt;margin-top:26.95pt;width:117.25pt;height:42.6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" filled="f" stroked="f">
                <v:textbox>
                  <w:txbxContent>
                    <w:p w14:paraId="2A12FB90" w14:textId="77777777" w:rsidR="008E5955" w:rsidRPr="00AE59D3" w:rsidRDefault="008E5955" w:rsidP="008E5955">
                      <w:pPr>
                        <w:rPr>
                          <w:rFonts w:ascii="Times New Roman" w:hAnsi="Times New Roman" w:cs="Times New Roman"/>
                          <w:b/>
                          <w:bCs/>
                          <w:sz w:val="40"/>
                          <w:szCs w:val="40"/>
                        </w:rPr>
                      </w:pPr>
                      <w:r>
                        <w:rPr>
                          <w:rFonts w:ascii="Times New Roman" w:hAnsi="Times New Roman" w:cs="Times New Roman"/>
                          <w:b/>
                          <w:bCs/>
                          <w:sz w:val="40"/>
                          <w:szCs w:val="40"/>
                        </w:rPr>
                        <w:t>Rest state</w:t>
                      </w:r>
                    </w:p>
                  </w:txbxContent>
                </v:textbox>
              </v:shape>
            </w:pict>
          </mc:Fallback>
        </mc:AlternateContent>
      </w:r>
      <w:r>
        <w:rPr>
          <w:noProof/>
        </w:rPr>
        <mc:AlternateContent>
          <mc:Choice Requires="wpg">
            <w:drawing>
              <wp:anchor distT="0" distB="0" distL="114300" distR="114300" simplePos="0" relativeHeight="251691008" behindDoc="0" locked="0" layoutInCell="1" allowOverlap="1" wp14:anchorId="75EC45F0" wp14:editId="04440D30">
                <wp:simplePos x="0" y="0"/>
                <wp:positionH relativeFrom="column">
                  <wp:posOffset>351155</wp:posOffset>
                </wp:positionH>
                <wp:positionV relativeFrom="paragraph">
                  <wp:posOffset>290195</wp:posOffset>
                </wp:positionV>
                <wp:extent cx="2823845" cy="2133600"/>
                <wp:effectExtent l="0" t="0" r="0" b="0"/>
                <wp:wrapNone/>
                <wp:docPr id="63" name="Group 63"/>
                <wp:cNvGraphicFramePr/>
                <a:graphic xmlns:a="http://schemas.openxmlformats.org/drawingml/2006/main">
                  <a:graphicData uri="http://schemas.microsoft.com/office/word/2010/wordprocessingGroup">
                    <wpg:wgp>
                      <wpg:cNvGrpSpPr/>
                      <wpg:grpSpPr>
                        <a:xfrm>
                          <a:off x="0" y="0"/>
                          <a:ext cx="2823845" cy="2133600"/>
                          <a:chOff x="0" y="795713"/>
                          <a:chExt cx="2824892" cy="2134598"/>
                        </a:xfrm>
                      </wpg:grpSpPr>
                      <wpg:grpSp>
                        <wpg:cNvPr id="128" name="Group 128"/>
                        <wpg:cNvGrpSpPr/>
                        <wpg:grpSpPr>
                          <a:xfrm>
                            <a:off x="0" y="795713"/>
                            <a:ext cx="2179139" cy="2134598"/>
                            <a:chOff x="0" y="0"/>
                            <a:chExt cx="2179139" cy="2134598"/>
                          </a:xfrm>
                        </wpg:grpSpPr>
                        <wps:wsp>
                          <wps:cNvPr id="129" name="Arrow: Circular 129"/>
                          <wps:cNvSpPr/>
                          <wps:spPr>
                            <a:xfrm>
                              <a:off x="145143" y="0"/>
                              <a:ext cx="1676400" cy="1591310"/>
                            </a:xfrm>
                            <a:prstGeom prst="circularArrow">
                              <a:avLst>
                                <a:gd name="adj1" fmla="val 7598"/>
                                <a:gd name="adj2" fmla="val 1403383"/>
                                <a:gd name="adj3" fmla="val 16925471"/>
                                <a:gd name="adj4" fmla="val 14610479"/>
                                <a:gd name="adj5" fmla="val 10717"/>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Text Box 2"/>
                          <wps:cNvSpPr txBox="1">
                            <a:spLocks noChangeArrowheads="1"/>
                          </wps:cNvSpPr>
                          <wps:spPr bwMode="auto">
                            <a:xfrm>
                              <a:off x="1349829" y="94343"/>
                              <a:ext cx="422910" cy="541655"/>
                            </a:xfrm>
                            <a:prstGeom prst="rect">
                              <a:avLst/>
                            </a:prstGeom>
                            <a:noFill/>
                            <a:ln w="9525">
                              <a:noFill/>
                              <a:miter lim="800000"/>
                              <a:headEnd/>
                              <a:tailEnd/>
                            </a:ln>
                          </wps:spPr>
                          <wps:txbx>
                            <w:txbxContent>
                              <w:p w14:paraId="35499296" w14:textId="77777777" w:rsidR="008E5955" w:rsidRPr="00F25F01" w:rsidRDefault="008E5955" w:rsidP="008E5955">
                                <w:pPr>
                                  <w:rPr>
                                    <w:rFonts w:ascii="Times New Roman" w:hAnsi="Times New Roman" w:cs="Times New Roman"/>
                                    <w:b/>
                                    <w:bCs/>
                                    <w:sz w:val="52"/>
                                    <w:szCs w:val="52"/>
                                  </w:rPr>
                                </w:pPr>
                                <w:r w:rsidRPr="00F25F01">
                                  <w:rPr>
                                    <w:rFonts w:ascii="Times New Roman" w:hAnsi="Times New Roman" w:cs="Times New Roman"/>
                                    <w:b/>
                                    <w:bCs/>
                                    <w:sz w:val="52"/>
                                    <w:szCs w:val="52"/>
                                  </w:rPr>
                                  <w:t>1</w:t>
                                </w:r>
                              </w:p>
                            </w:txbxContent>
                          </wps:txbx>
                          <wps:bodyPr rot="0" vert="horz" wrap="square" lIns="91440" tIns="45720" rIns="91440" bIns="45720" anchor="t" anchorCtr="0">
                            <a:noAutofit/>
                          </wps:bodyPr>
                        </wps:wsp>
                        <wps:wsp>
                          <wps:cNvPr id="131" name="Arrow: Circular 131"/>
                          <wps:cNvSpPr/>
                          <wps:spPr>
                            <a:xfrm rot="4252371">
                              <a:off x="375558" y="136071"/>
                              <a:ext cx="1676400" cy="1591310"/>
                            </a:xfrm>
                            <a:prstGeom prst="circularArrow">
                              <a:avLst>
                                <a:gd name="adj1" fmla="val 7598"/>
                                <a:gd name="adj2" fmla="val 1403383"/>
                                <a:gd name="adj3" fmla="val 16925471"/>
                                <a:gd name="adj4" fmla="val 14610479"/>
                                <a:gd name="adj5" fmla="val 10717"/>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Arrow: Circular 132"/>
                          <wps:cNvSpPr/>
                          <wps:spPr>
                            <a:xfrm rot="9090184">
                              <a:off x="333829" y="373743"/>
                              <a:ext cx="1676400" cy="1591310"/>
                            </a:xfrm>
                            <a:prstGeom prst="circularArrow">
                              <a:avLst>
                                <a:gd name="adj1" fmla="val 7598"/>
                                <a:gd name="adj2" fmla="val 1403383"/>
                                <a:gd name="adj3" fmla="val 16925471"/>
                                <a:gd name="adj4" fmla="val 14610479"/>
                                <a:gd name="adj5" fmla="val 10717"/>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Text Box 2"/>
                          <wps:cNvSpPr txBox="1">
                            <a:spLocks noChangeArrowheads="1"/>
                          </wps:cNvSpPr>
                          <wps:spPr bwMode="auto">
                            <a:xfrm>
                              <a:off x="1603829" y="1041400"/>
                              <a:ext cx="575310" cy="541655"/>
                            </a:xfrm>
                            <a:prstGeom prst="rect">
                              <a:avLst/>
                            </a:prstGeom>
                            <a:noFill/>
                            <a:ln w="9525">
                              <a:noFill/>
                              <a:miter lim="800000"/>
                              <a:headEnd/>
                              <a:tailEnd/>
                            </a:ln>
                          </wps:spPr>
                          <wps:txbx>
                            <w:txbxContent>
                              <w:p w14:paraId="62896513"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2</w:t>
                                </w:r>
                              </w:p>
                            </w:txbxContent>
                          </wps:txbx>
                          <wps:bodyPr rot="0" vert="horz" wrap="square" lIns="91440" tIns="45720" rIns="91440" bIns="45720" anchor="t" anchorCtr="0">
                            <a:noAutofit/>
                          </wps:bodyPr>
                        </wps:wsp>
                        <wps:wsp>
                          <wps:cNvPr id="134" name="Text Box 2"/>
                          <wps:cNvSpPr txBox="1">
                            <a:spLocks noChangeArrowheads="1"/>
                          </wps:cNvSpPr>
                          <wps:spPr bwMode="auto">
                            <a:xfrm>
                              <a:off x="758372" y="1592943"/>
                              <a:ext cx="422910" cy="541655"/>
                            </a:xfrm>
                            <a:prstGeom prst="rect">
                              <a:avLst/>
                            </a:prstGeom>
                            <a:noFill/>
                            <a:ln w="9525">
                              <a:noFill/>
                              <a:miter lim="800000"/>
                              <a:headEnd/>
                              <a:tailEnd/>
                            </a:ln>
                          </wps:spPr>
                          <wps:txbx>
                            <w:txbxContent>
                              <w:p w14:paraId="4BF768E9"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3</w:t>
                                </w:r>
                              </w:p>
                            </w:txbxContent>
                          </wps:txbx>
                          <wps:bodyPr rot="0" vert="horz" wrap="square" lIns="91440" tIns="45720" rIns="91440" bIns="45720" anchor="t" anchorCtr="0">
                            <a:noAutofit/>
                          </wps:bodyPr>
                        </wps:wsp>
                        <wps:wsp>
                          <wps:cNvPr id="135" name="Text Box 2"/>
                          <wps:cNvSpPr txBox="1">
                            <a:spLocks noChangeArrowheads="1"/>
                          </wps:cNvSpPr>
                          <wps:spPr bwMode="auto">
                            <a:xfrm>
                              <a:off x="308429" y="39914"/>
                              <a:ext cx="422910" cy="541655"/>
                            </a:xfrm>
                            <a:prstGeom prst="rect">
                              <a:avLst/>
                            </a:prstGeom>
                            <a:noFill/>
                            <a:ln w="9525">
                              <a:noFill/>
                              <a:miter lim="800000"/>
                              <a:headEnd/>
                              <a:tailEnd/>
                            </a:ln>
                          </wps:spPr>
                          <wps:txbx>
                            <w:txbxContent>
                              <w:p w14:paraId="6D8098C5"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8</w:t>
                                </w:r>
                              </w:p>
                            </w:txbxContent>
                          </wps:txbx>
                          <wps:bodyPr rot="0" vert="horz" wrap="square" lIns="91440" tIns="45720" rIns="91440" bIns="45720" anchor="t" anchorCtr="0">
                            <a:noAutofit/>
                          </wps:bodyPr>
                        </wps:wsp>
                        <wps:wsp>
                          <wps:cNvPr id="136" name="Oval 136"/>
                          <wps:cNvSpPr/>
                          <wps:spPr>
                            <a:xfrm>
                              <a:off x="112486" y="856343"/>
                              <a:ext cx="71120" cy="71120"/>
                            </a:xfrm>
                            <a:prstGeom prst="ellipse">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Oval 137"/>
                          <wps:cNvSpPr/>
                          <wps:spPr>
                            <a:xfrm>
                              <a:off x="163286" y="645886"/>
                              <a:ext cx="71120" cy="71120"/>
                            </a:xfrm>
                            <a:prstGeom prst="ellipse">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Oval 138"/>
                          <wps:cNvSpPr/>
                          <wps:spPr>
                            <a:xfrm>
                              <a:off x="250372" y="457200"/>
                              <a:ext cx="71120" cy="71120"/>
                            </a:xfrm>
                            <a:prstGeom prst="ellipse">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Arrow: Circular 139"/>
                          <wps:cNvSpPr/>
                          <wps:spPr>
                            <a:xfrm rot="13120874">
                              <a:off x="50800" y="377372"/>
                              <a:ext cx="1676400" cy="1591310"/>
                            </a:xfrm>
                            <a:prstGeom prst="circularArrow">
                              <a:avLst>
                                <a:gd name="adj1" fmla="val 7598"/>
                                <a:gd name="adj2" fmla="val 1403383"/>
                                <a:gd name="adj3" fmla="val 16925471"/>
                                <a:gd name="adj4" fmla="val 14610479"/>
                                <a:gd name="adj5" fmla="val 10717"/>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2"/>
                          <wps:cNvSpPr txBox="1">
                            <a:spLocks noChangeArrowheads="1"/>
                          </wps:cNvSpPr>
                          <wps:spPr bwMode="auto">
                            <a:xfrm>
                              <a:off x="0" y="914400"/>
                              <a:ext cx="422910" cy="541655"/>
                            </a:xfrm>
                            <a:prstGeom prst="rect">
                              <a:avLst/>
                            </a:prstGeom>
                            <a:noFill/>
                            <a:ln w="9525">
                              <a:noFill/>
                              <a:miter lim="800000"/>
                              <a:headEnd/>
                              <a:tailEnd/>
                            </a:ln>
                          </wps:spPr>
                          <wps:txbx>
                            <w:txbxContent>
                              <w:p w14:paraId="7971AD82"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4</w:t>
                                </w:r>
                              </w:p>
                            </w:txbxContent>
                          </wps:txbx>
                          <wps:bodyPr rot="0" vert="horz" wrap="square" lIns="91440" tIns="45720" rIns="91440" bIns="45720" anchor="t" anchorCtr="0">
                            <a:noAutofit/>
                          </wps:bodyPr>
                        </wps:wsp>
                      </wpg:grpSp>
                      <wps:wsp>
                        <wps:cNvPr id="141" name="Text Box 2"/>
                        <wps:cNvSpPr txBox="1">
                          <a:spLocks noChangeArrowheads="1"/>
                        </wps:cNvSpPr>
                        <wps:spPr bwMode="auto">
                          <a:xfrm>
                            <a:off x="2401982" y="1091711"/>
                            <a:ext cx="422910" cy="541655"/>
                          </a:xfrm>
                          <a:prstGeom prst="rect">
                            <a:avLst/>
                          </a:prstGeom>
                          <a:noFill/>
                          <a:ln w="9525">
                            <a:noFill/>
                            <a:miter lim="800000"/>
                            <a:headEnd/>
                            <a:tailEnd/>
                          </a:ln>
                        </wps:spPr>
                        <wps:txbx>
                          <w:txbxContent>
                            <w:p w14:paraId="191A3C74"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9</w:t>
                              </w:r>
                            </w:p>
                          </w:txbxContent>
                        </wps:txbx>
                        <wps:bodyPr rot="0" vert="horz" wrap="square" lIns="91440" tIns="45720" rIns="91440" bIns="45720" anchor="t" anchorCtr="0">
                          <a:noAutofit/>
                        </wps:bodyPr>
                      </wps:wsp>
                      <wps:wsp>
                        <wps:cNvPr id="142" name="Arrow: Circular 142"/>
                        <wps:cNvSpPr/>
                        <wps:spPr>
                          <a:xfrm rot="8210577">
                            <a:off x="1261148" y="829121"/>
                            <a:ext cx="1468573" cy="1394175"/>
                          </a:xfrm>
                          <a:prstGeom prst="circularArrow">
                            <a:avLst>
                              <a:gd name="adj1" fmla="val 7598"/>
                              <a:gd name="adj2" fmla="val 1403383"/>
                              <a:gd name="adj3" fmla="val 16925471"/>
                              <a:gd name="adj4" fmla="val 13435345"/>
                              <a:gd name="adj5" fmla="val 10717"/>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EC45F0" id="Group 63" o:spid="_x0000_s1073" style="position:absolute;margin-left:27.65pt;margin-top:22.85pt;width:222.35pt;height:168pt;z-index:251691008;mso-width-relative:margin;mso-height-relative:margin" coordorigin=",7957" coordsize="28248,21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">
                <v:group id="Group 128" o:spid="_x0000_s1074" style="position:absolute;top:7957;width:21791;height:21346" coordsize="21791,21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Arrow: Circular 129" o:spid="_x0000_s1075" style="position:absolute;left:1451;width:16764;height:15913;visibility:visible;mso-wrap-style:square;v-text-anchor:middle" coordsize="1676400,159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" path="m528875,175029c678362,108976,847256,92729,1007841,128954r60644,-85080l1208821,275697,870510,321620r59926,-84073c812256,220657,691343,236589,582861,283346l528875,175029xe" fillcolor="#747070 [1614]" stroked="f" strokeweight="1pt">
                    <v:stroke joinstyle="miter"/>
                    <v:path arrowok="t" o:connecttype="custom" o:connectlocs="528875,175029;1007841,128954;1068485,43874;1208821,275697;870510,321620;930436,237547;582861,283346;528875,175029" o:connectangles="0,0,0,0,0,0,0,0"/>
                  </v:shape>
                  <v:shape id="_x0000_s1076" type="#_x0000_t202" style="position:absolute;left:13498;top:943;width:4229;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NVd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" filled="f" stroked="f">
                    <v:textbox>
                      <w:txbxContent>
                        <w:p w14:paraId="35499296" w14:textId="77777777" w:rsidR="008E5955" w:rsidRPr="00F25F01" w:rsidRDefault="008E5955" w:rsidP="008E5955">
                          <w:pPr>
                            <w:rPr>
                              <w:rFonts w:ascii="Times New Roman" w:hAnsi="Times New Roman" w:cs="Times New Roman"/>
                              <w:b/>
                              <w:bCs/>
                              <w:sz w:val="52"/>
                              <w:szCs w:val="52"/>
                            </w:rPr>
                          </w:pPr>
                          <w:r w:rsidRPr="00F25F01">
                            <w:rPr>
                              <w:rFonts w:ascii="Times New Roman" w:hAnsi="Times New Roman" w:cs="Times New Roman"/>
                              <w:b/>
                              <w:bCs/>
                              <w:sz w:val="52"/>
                              <w:szCs w:val="52"/>
                            </w:rPr>
                            <w:t>1</w:t>
                          </w:r>
                        </w:p>
                      </w:txbxContent>
                    </v:textbox>
                  </v:shape>
                  <v:shape id="Arrow: Circular 131" o:spid="_x0000_s1077" style="position:absolute;left:3756;top:1360;width:16764;height:15913;rotation:4644723fd;visibility:visible;mso-wrap-style:square;v-text-anchor:middle" coordsize="1676400,159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" path="m528875,175029c678362,108976,847256,92729,1007841,128954r60644,-85080l1208821,275697,870510,321620r59926,-84073c812256,220657,691343,236589,582861,283346l528875,175029xe" fillcolor="#747070 [1614]" stroked="f" strokeweight="1pt">
                    <v:stroke joinstyle="miter"/>
                    <v:path arrowok="t" o:connecttype="custom" o:connectlocs="528875,175029;1007841,128954;1068485,43874;1208821,275697;870510,321620;930436,237547;582861,283346;528875,175029" o:connectangles="0,0,0,0,0,0,0,0"/>
                  </v:shape>
                  <v:shape id="Arrow: Circular 132" o:spid="_x0000_s1078" style="position:absolute;left:3338;top:3737;width:16764;height:15913;rotation:9928905fd;visibility:visible;mso-wrap-style:square;v-text-anchor:middle" coordsize="1676400,159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" path="m528875,175029c678362,108976,847256,92729,1007841,128954r60644,-85080l1208821,275697,870510,321620r59926,-84073c812256,220657,691343,236589,582861,283346l528875,175029xe" fillcolor="#747070 [1614]" stroked="f" strokeweight="1pt">
                    <v:stroke joinstyle="miter"/>
                    <v:path arrowok="t" o:connecttype="custom" o:connectlocs="528875,175029;1007841,128954;1068485,43874;1208821,275697;870510,321620;930436,237547;582861,283346;528875,175029" o:connectangles="0,0,0,0,0,0,0,0"/>
                  </v:shape>
                  <v:shape id="_x0000_s1079" type="#_x0000_t202" style="position:absolute;left:16038;top:10414;width:5753;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" filled="f" stroked="f">
                    <v:textbox>
                      <w:txbxContent>
                        <w:p w14:paraId="62896513"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2</w:t>
                          </w:r>
                        </w:p>
                      </w:txbxContent>
                    </v:textbox>
                  </v:shape>
                  <v:shape id="_x0000_s1080" type="#_x0000_t202" style="position:absolute;left:7583;top:15929;width:4229;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4BF768E9"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3</w:t>
                          </w:r>
                        </w:p>
                      </w:txbxContent>
                    </v:textbox>
                  </v:shape>
                  <v:shape id="_x0000_s1081" type="#_x0000_t202" style="position:absolute;left:3084;top:399;width:4229;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6D8098C5"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8</w:t>
                          </w:r>
                        </w:p>
                      </w:txbxContent>
                    </v:textbox>
                  </v:shape>
                  <v:oval id="Oval 136" o:spid="_x0000_s1082" style="position:absolute;left:1124;top:8563;width:712;height: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" fillcolor="#747070 [1614]" stroked="f" strokeweight="1pt">
                    <v:stroke joinstyle="miter"/>
                  </v:oval>
                  <v:oval id="Oval 137" o:spid="_x0000_s1083" style="position:absolute;left:1632;top:6458;width:712;height: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" fillcolor="#747070 [1614]" stroked="f" strokeweight="1pt">
                    <v:stroke joinstyle="miter"/>
                  </v:oval>
                  <v:oval id="Oval 138" o:spid="_x0000_s1084" style="position:absolute;left:2503;top:4572;width:711;height: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" fillcolor="#747070 [1614]" stroked="f" strokeweight="1pt">
                    <v:stroke joinstyle="miter"/>
                  </v:oval>
                  <v:shape id="Arrow: Circular 139" o:spid="_x0000_s1085" style="position:absolute;left:508;top:3773;width:16764;height:15913;rotation:-9261467fd;visibility:visible;mso-wrap-style:square;v-text-anchor:middle" coordsize="1676400,159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" path="m528875,175029c678362,108976,847256,92729,1007841,128954r60644,-85080l1208821,275697,870510,321620r59926,-84073c812256,220657,691343,236589,582861,283346l528875,175029xe" fillcolor="#747070 [1614]" stroked="f" strokeweight="1pt">
                    <v:stroke joinstyle="miter"/>
                    <v:path arrowok="t" o:connecttype="custom" o:connectlocs="528875,175029;1007841,128954;1068485,43874;1208821,275697;870510,321620;930436,237547;582861,283346;528875,175029" o:connectangles="0,0,0,0,0,0,0,0"/>
                  </v:shape>
                  <v:shape id="_x0000_s1086" type="#_x0000_t202" style="position:absolute;top:9144;width:4229;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" filled="f" stroked="f">
                    <v:textbox>
                      <w:txbxContent>
                        <w:p w14:paraId="7971AD82"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4</w:t>
                          </w:r>
                        </w:p>
                      </w:txbxContent>
                    </v:textbox>
                  </v:shape>
                </v:group>
                <v:shape id="_x0000_s1087" type="#_x0000_t202" style="position:absolute;left:24019;top:10917;width:4229;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191A3C74" w14:textId="77777777" w:rsidR="008E5955" w:rsidRPr="00F25F01" w:rsidRDefault="008E5955" w:rsidP="008E5955">
                        <w:pPr>
                          <w:rPr>
                            <w:rFonts w:ascii="Times New Roman" w:hAnsi="Times New Roman" w:cs="Times New Roman"/>
                            <w:b/>
                            <w:bCs/>
                            <w:sz w:val="52"/>
                            <w:szCs w:val="52"/>
                          </w:rPr>
                        </w:pPr>
                        <w:r>
                          <w:rPr>
                            <w:rFonts w:ascii="Times New Roman" w:hAnsi="Times New Roman" w:cs="Times New Roman"/>
                            <w:b/>
                            <w:bCs/>
                            <w:sz w:val="52"/>
                            <w:szCs w:val="52"/>
                          </w:rPr>
                          <w:t>9</w:t>
                        </w:r>
                      </w:p>
                    </w:txbxContent>
                  </v:textbox>
                </v:shape>
                <v:shape id="Arrow: Circular 142" o:spid="_x0000_s1088" style="position:absolute;left:12611;top:8291;width:14686;height:13941;rotation:8968140fd;visibility:visible;mso-wrap-style:square;v-text-anchor:middle" coordsize="1468573,139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" path="m288362,267628c445142,123271,669674,64869,882910,112982l936042,38442r122939,203119l762593,281780r52504,-73659c650879,184644,484299,233884,364785,341230l288362,267628xe" fillcolor="#747070 [1614]" stroked="f" strokeweight="1pt">
                  <v:stroke joinstyle="miter"/>
                  <v:path arrowok="t" o:connecttype="custom" o:connectlocs="288362,267628;882910,112982;936042,38442;1058981,241561;762593,281780;815097,208121;364785,341230;288362,267628" o:connectangles="0,0,0,0,0,0,0,0"/>
                </v:shape>
              </v:group>
            </w:pict>
          </mc:Fallback>
        </mc:AlternateContent>
      </w:r>
    </w:p>
    <w:p w14:paraId="776333AA" w14:textId="33C20648" w:rsidR="00486EFA" w:rsidRDefault="00486EFA">
      <w:r>
        <w:br w:type="page"/>
      </w:r>
    </w:p>
    <w:p w14:paraId="3577C602" w14:textId="77777777" w:rsidR="0076145A" w:rsidRDefault="0076145A" w:rsidP="00416578"/>
    <w:p w14:paraId="54622F1D" w14:textId="691A528B" w:rsidR="0047668C" w:rsidRDefault="00ED4159" w:rsidP="00ED4159">
      <w:pPr>
        <w:pStyle w:val="Heading1"/>
      </w:pPr>
      <w:r>
        <w:t>Archived debugging code:</w:t>
      </w:r>
    </w:p>
    <w:p w14:paraId="6B2DB7D1" w14:textId="77777777" w:rsidR="0047668C" w:rsidRDefault="0047668C" w:rsidP="0047668C">
      <w:r>
        <w:t>//    //print pending set</w:t>
      </w:r>
    </w:p>
    <w:p w14:paraId="53F1C4E3" w14:textId="77777777" w:rsidR="0047668C" w:rsidRDefault="0047668C" w:rsidP="0047668C">
      <w:r>
        <w:t>//    Serial.println("Pending set:");</w:t>
      </w:r>
    </w:p>
    <w:p w14:paraId="7D1B0AF5" w14:textId="77777777" w:rsidR="0047668C" w:rsidRDefault="0047668C" w:rsidP="0047668C">
      <w:r>
        <w:t>//    for ( int i = 0; i &lt; maxDivisions+1 ; i++){</w:t>
      </w:r>
    </w:p>
    <w:p w14:paraId="118058AF" w14:textId="77777777" w:rsidR="0047668C" w:rsidRDefault="0047668C" w:rsidP="0047668C">
      <w:r>
        <w:t>//      Serial.print("Set indexed at ");</w:t>
      </w:r>
    </w:p>
    <w:p w14:paraId="03D6F8D6" w14:textId="77777777" w:rsidR="0047668C" w:rsidRDefault="0047668C" w:rsidP="0047668C">
      <w:r>
        <w:t>//      Serial.print(i);</w:t>
      </w:r>
    </w:p>
    <w:p w14:paraId="6914D340" w14:textId="77777777" w:rsidR="0047668C" w:rsidRDefault="0047668C" w:rsidP="0047668C">
      <w:r>
        <w:t xml:space="preserve">//      Serial.print(": {"); </w:t>
      </w:r>
    </w:p>
    <w:p w14:paraId="5EF93037" w14:textId="77777777" w:rsidR="0047668C" w:rsidRDefault="0047668C" w:rsidP="0047668C">
      <w:r>
        <w:t>//    for ( int s = 0; s &lt; 9 ; s++){</w:t>
      </w:r>
    </w:p>
    <w:p w14:paraId="18BB9263" w14:textId="77777777" w:rsidR="0047668C" w:rsidRDefault="0047668C" w:rsidP="0047668C">
      <w:r>
        <w:t>//      Serial.print(pendingSet[i][s]);</w:t>
      </w:r>
    </w:p>
    <w:p w14:paraId="6EEBA2B9" w14:textId="77777777" w:rsidR="0047668C" w:rsidRDefault="0047668C" w:rsidP="0047668C">
      <w:r>
        <w:t>//      Serial.print(", ");</w:t>
      </w:r>
    </w:p>
    <w:p w14:paraId="60CE8D57" w14:textId="77777777" w:rsidR="0047668C" w:rsidRDefault="0047668C" w:rsidP="0047668C">
      <w:r>
        <w:t>//    }</w:t>
      </w:r>
    </w:p>
    <w:p w14:paraId="6F111F70" w14:textId="77777777" w:rsidR="0047668C" w:rsidRDefault="0047668C" w:rsidP="0047668C">
      <w:r>
        <w:t xml:space="preserve">//    Serial.println("}");  </w:t>
      </w:r>
    </w:p>
    <w:p w14:paraId="506A3930" w14:textId="13CA7E14" w:rsidR="0047668C" w:rsidRDefault="0047668C" w:rsidP="0047668C">
      <w:r>
        <w:t>//  }</w:t>
      </w:r>
    </w:p>
    <w:p w14:paraId="5A5386C0" w14:textId="7D8918FA" w:rsidR="00CA59E5" w:rsidRDefault="00CA59E5" w:rsidP="0047668C">
      <w:r>
        <w:t>Goes just before end of respective servo loop in assumePosition():</w:t>
      </w:r>
    </w:p>
    <w:p w14:paraId="210EFD41" w14:textId="77777777" w:rsidR="00CA59E5" w:rsidRDefault="00CA59E5" w:rsidP="00CA59E5">
      <w:r>
        <w:t xml:space="preserve">      </w:t>
      </w:r>
    </w:p>
    <w:p w14:paraId="5716792F" w14:textId="77777777" w:rsidR="00CA59E5" w:rsidRDefault="00CA59E5" w:rsidP="00CA59E5"/>
    <w:p w14:paraId="1433E05C" w14:textId="77777777" w:rsidR="00CA59E5" w:rsidRDefault="00CA59E5" w:rsidP="00CA59E5">
      <w:r>
        <w:t>//      //printing temporary column</w:t>
      </w:r>
    </w:p>
    <w:p w14:paraId="2532EC8F" w14:textId="77777777" w:rsidR="00CA59E5" w:rsidRDefault="00CA59E5" w:rsidP="00CA59E5">
      <w:r>
        <w:t>//      Serial.print("tempcolumn[]");</w:t>
      </w:r>
    </w:p>
    <w:p w14:paraId="2DA9FA33" w14:textId="77777777" w:rsidR="00CA59E5" w:rsidRDefault="00CA59E5" w:rsidP="00CA59E5">
      <w:r>
        <w:t>//      Serial.print(" for servo number ");</w:t>
      </w:r>
    </w:p>
    <w:p w14:paraId="6CF03E9B" w14:textId="77777777" w:rsidR="00CA59E5" w:rsidRDefault="00CA59E5" w:rsidP="00CA59E5">
      <w:r>
        <w:t>//      Serial.print(servoNumber);</w:t>
      </w:r>
    </w:p>
    <w:p w14:paraId="579EB678" w14:textId="77777777" w:rsidR="00CA59E5" w:rsidRDefault="00CA59E5" w:rsidP="00CA59E5">
      <w:r>
        <w:t>//      Serial.print(": {");</w:t>
      </w:r>
    </w:p>
    <w:p w14:paraId="7ECB04AA" w14:textId="77777777" w:rsidR="00CA59E5" w:rsidRDefault="00CA59E5" w:rsidP="00CA59E5">
      <w:r>
        <w:t>//      for ( int i = 0; i &lt; divisions ; i++){</w:t>
      </w:r>
    </w:p>
    <w:p w14:paraId="4D7EDD40" w14:textId="77777777" w:rsidR="00CA59E5" w:rsidRDefault="00CA59E5" w:rsidP="00CA59E5">
      <w:r>
        <w:t>//        Serial.print(tempColumn[i]);</w:t>
      </w:r>
    </w:p>
    <w:p w14:paraId="16FAC4E2" w14:textId="77777777" w:rsidR="00CA59E5" w:rsidRDefault="00CA59E5" w:rsidP="00CA59E5">
      <w:r>
        <w:t>//        Serial.print(", ");</w:t>
      </w:r>
    </w:p>
    <w:p w14:paraId="2D5FC368" w14:textId="77777777" w:rsidR="00CA59E5" w:rsidRDefault="00CA59E5" w:rsidP="00CA59E5">
      <w:r>
        <w:t>//      }</w:t>
      </w:r>
    </w:p>
    <w:p w14:paraId="4DD83430" w14:textId="77777777" w:rsidR="00CA59E5" w:rsidRDefault="00CA59E5" w:rsidP="00CA59E5">
      <w:r>
        <w:t>//      Serial.println("}");</w:t>
      </w:r>
    </w:p>
    <w:p w14:paraId="7A56F33F" w14:textId="77777777" w:rsidR="00CA59E5" w:rsidRDefault="00CA59E5" w:rsidP="00CA59E5">
      <w:r>
        <w:t xml:space="preserve">      </w:t>
      </w:r>
    </w:p>
    <w:p w14:paraId="74BEA19C" w14:textId="77777777" w:rsidR="00CA59E5" w:rsidRDefault="00CA59E5" w:rsidP="00CA59E5">
      <w:r>
        <w:t>// Serial.print("servo ");</w:t>
      </w:r>
    </w:p>
    <w:p w14:paraId="504AC2E6" w14:textId="77777777" w:rsidR="00CA59E5" w:rsidRDefault="00CA59E5" w:rsidP="00CA59E5">
      <w:r>
        <w:t>// Serial.print(servoNumber);</w:t>
      </w:r>
    </w:p>
    <w:p w14:paraId="3AF56BED" w14:textId="0F9031E0" w:rsidR="00CA59E5" w:rsidRDefault="00CA59E5" w:rsidP="00CA59E5">
      <w:r>
        <w:t>// Serial.println("'s transition values calculated");</w:t>
      </w:r>
    </w:p>
    <w:p w14:paraId="29D60604" w14:textId="77777777" w:rsidR="00CA59E5" w:rsidRDefault="00CA59E5" w:rsidP="00CA59E5"/>
    <w:p w14:paraId="3AB3F99C" w14:textId="3F09DBF1" w:rsidR="00CA59E5" w:rsidRDefault="00CA59E5" w:rsidP="0047668C">
      <w:r>
        <w:t>Goes below respective servo loop in assume position function</w:t>
      </w:r>
    </w:p>
    <w:p w14:paraId="0168A2D3" w14:textId="77777777" w:rsidR="00CA59E5" w:rsidRDefault="00CA59E5" w:rsidP="00CA59E5">
      <w:r>
        <w:t>//// Printing transitionArray</w:t>
      </w:r>
    </w:p>
    <w:p w14:paraId="263B16C7" w14:textId="77777777" w:rsidR="00CA59E5" w:rsidRDefault="00CA59E5" w:rsidP="00CA59E5">
      <w:r>
        <w:t>//Serial.println("Transition array:");</w:t>
      </w:r>
    </w:p>
    <w:p w14:paraId="43E58485" w14:textId="77777777" w:rsidR="00CA59E5" w:rsidRDefault="00CA59E5" w:rsidP="00CA59E5">
      <w:r>
        <w:t>//for (int s=0;s&lt;9;s++){</w:t>
      </w:r>
    </w:p>
    <w:p w14:paraId="5719B872" w14:textId="77777777" w:rsidR="00CA59E5" w:rsidRDefault="00CA59E5" w:rsidP="00CA59E5">
      <w:r>
        <w:t>//  Serial.print("colunm array for servo ");</w:t>
      </w:r>
    </w:p>
    <w:p w14:paraId="10C5D292" w14:textId="77777777" w:rsidR="00CA59E5" w:rsidRDefault="00CA59E5" w:rsidP="00CA59E5">
      <w:r>
        <w:t>//  Serial.print(s);</w:t>
      </w:r>
    </w:p>
    <w:p w14:paraId="102BE6C3" w14:textId="77777777" w:rsidR="00CA59E5" w:rsidRDefault="00CA59E5" w:rsidP="00CA59E5">
      <w:r>
        <w:t>//  Serial.print(": [");</w:t>
      </w:r>
    </w:p>
    <w:p w14:paraId="7F407165" w14:textId="77777777" w:rsidR="00CA59E5" w:rsidRDefault="00CA59E5" w:rsidP="00CA59E5">
      <w:r>
        <w:t>//  for (int i = 0; i &lt; divisions ; i++){</w:t>
      </w:r>
    </w:p>
    <w:p w14:paraId="664B367C" w14:textId="77777777" w:rsidR="00CA59E5" w:rsidRDefault="00CA59E5" w:rsidP="00CA59E5">
      <w:r>
        <w:t>//    Serial.print(transitionArray[s][i]);</w:t>
      </w:r>
    </w:p>
    <w:p w14:paraId="6E762A8E" w14:textId="77777777" w:rsidR="00CA59E5" w:rsidRDefault="00CA59E5" w:rsidP="00CA59E5">
      <w:r>
        <w:t>//    Serial.print(", ");</w:t>
      </w:r>
    </w:p>
    <w:p w14:paraId="464B7EEC" w14:textId="77777777" w:rsidR="00CA59E5" w:rsidRDefault="00CA59E5" w:rsidP="00CA59E5">
      <w:r>
        <w:t>//  }</w:t>
      </w:r>
    </w:p>
    <w:p w14:paraId="59510EF5" w14:textId="77777777" w:rsidR="00CA59E5" w:rsidRDefault="00CA59E5" w:rsidP="00CA59E5">
      <w:r>
        <w:t>//  Serial.println("] ");</w:t>
      </w:r>
    </w:p>
    <w:p w14:paraId="15B7A413" w14:textId="77777777" w:rsidR="00CA59E5" w:rsidRDefault="00CA59E5" w:rsidP="00CA59E5">
      <w:r>
        <w:t>//}</w:t>
      </w:r>
    </w:p>
    <w:p w14:paraId="411E22ED" w14:textId="77777777" w:rsidR="00CA59E5" w:rsidRDefault="00CA59E5" w:rsidP="00CA59E5"/>
    <w:p w14:paraId="3C2EB683" w14:textId="77777777" w:rsidR="00CA59E5" w:rsidRDefault="00CA59E5" w:rsidP="00CA59E5">
      <w:r>
        <w:t>//  //print out new set</w:t>
      </w:r>
    </w:p>
    <w:p w14:paraId="671CA651" w14:textId="77777777" w:rsidR="00CA59E5" w:rsidRDefault="00CA59E5" w:rsidP="00CA59E5">
      <w:r>
        <w:t>//  Serial.print("Old set overwritten to new set: ");</w:t>
      </w:r>
    </w:p>
    <w:p w14:paraId="51254C63" w14:textId="77777777" w:rsidR="00CA59E5" w:rsidRDefault="00CA59E5" w:rsidP="00CA59E5">
      <w:r>
        <w:t>//  for (int i=0; i&lt;9; i++){</w:t>
      </w:r>
    </w:p>
    <w:p w14:paraId="1EF05F70" w14:textId="77777777" w:rsidR="00CA59E5" w:rsidRDefault="00CA59E5" w:rsidP="00CA59E5">
      <w:r>
        <w:t>//    Serial.print(newSet[i]);</w:t>
      </w:r>
    </w:p>
    <w:p w14:paraId="068A0DA1" w14:textId="77777777" w:rsidR="00CA59E5" w:rsidRDefault="00CA59E5" w:rsidP="00CA59E5">
      <w:r>
        <w:t>//    Serial.print(", ");</w:t>
      </w:r>
    </w:p>
    <w:p w14:paraId="793986F7" w14:textId="77777777" w:rsidR="00CA59E5" w:rsidRDefault="00CA59E5" w:rsidP="00CA59E5">
      <w:r>
        <w:t>//  }</w:t>
      </w:r>
    </w:p>
    <w:p w14:paraId="2EFBBBC0" w14:textId="77777777" w:rsidR="00CA59E5" w:rsidRDefault="00CA59E5" w:rsidP="00CA59E5">
      <w:r>
        <w:t>//  Serial.println(" ");</w:t>
      </w:r>
    </w:p>
    <w:p w14:paraId="0A5E7EB5" w14:textId="77777777" w:rsidR="00CA59E5" w:rsidRDefault="00CA59E5" w:rsidP="00CA59E5"/>
    <w:p w14:paraId="662FA3F1" w14:textId="77777777" w:rsidR="00CA59E5" w:rsidRDefault="00CA59E5" w:rsidP="00CA59E5">
      <w:r>
        <w:t xml:space="preserve">  //Write transitionary array into the pending sets from the back</w:t>
      </w:r>
    </w:p>
    <w:p w14:paraId="4CB14B9D" w14:textId="77777777" w:rsidR="00CA59E5" w:rsidRDefault="00CA59E5" w:rsidP="00CA59E5">
      <w:r>
        <w:t xml:space="preserve">  </w:t>
      </w:r>
    </w:p>
    <w:p w14:paraId="48AE9190" w14:textId="77777777" w:rsidR="00CA59E5" w:rsidRDefault="00CA59E5" w:rsidP="00CA59E5">
      <w:r>
        <w:t xml:space="preserve">  //Serial.println("Populating pending set:");</w:t>
      </w:r>
    </w:p>
    <w:p w14:paraId="6C131EBF" w14:textId="77777777" w:rsidR="00CA59E5" w:rsidRDefault="00CA59E5" w:rsidP="00CA59E5"/>
    <w:p w14:paraId="348F72A2" w14:textId="77777777" w:rsidR="00CA59E5" w:rsidRDefault="00CA59E5" w:rsidP="00CA59E5">
      <w:r>
        <w:t>//write to pending sets from transition array, transposing matrix</w:t>
      </w:r>
    </w:p>
    <w:p w14:paraId="7E2D8465" w14:textId="77777777" w:rsidR="00CA59E5" w:rsidRDefault="00CA59E5" w:rsidP="00CA59E5">
      <w:r>
        <w:t xml:space="preserve">  for ( int i = 0; i &lt; divisions ; i++){</w:t>
      </w:r>
    </w:p>
    <w:p w14:paraId="333D04D6" w14:textId="77777777" w:rsidR="00CA59E5" w:rsidRDefault="00CA59E5" w:rsidP="00CA59E5">
      <w:r>
        <w:t xml:space="preserve">    for ( int s = 0; s &lt; 9 ; s++){</w:t>
      </w:r>
    </w:p>
    <w:p w14:paraId="46EF602E" w14:textId="77777777" w:rsidR="00CA59E5" w:rsidRDefault="00CA59E5" w:rsidP="00CA59E5">
      <w:r>
        <w:t xml:space="preserve">      pendingSet[divisions-i-1][s] = transitionArray[s][i];</w:t>
      </w:r>
    </w:p>
    <w:p w14:paraId="6849A7C4" w14:textId="77777777" w:rsidR="00CA59E5" w:rsidRDefault="00CA59E5" w:rsidP="00CA59E5">
      <w:r>
        <w:lastRenderedPageBreak/>
        <w:t xml:space="preserve">      //Serial.println(pendingSet[divisions-i-1][s]);</w:t>
      </w:r>
    </w:p>
    <w:p w14:paraId="6CB5E8FC" w14:textId="77777777" w:rsidR="00CA59E5" w:rsidRDefault="00CA59E5" w:rsidP="00CA59E5">
      <w:r>
        <w:t xml:space="preserve">    }</w:t>
      </w:r>
    </w:p>
    <w:p w14:paraId="19B80323" w14:textId="77777777" w:rsidR="00CA59E5" w:rsidRDefault="00CA59E5" w:rsidP="00CA59E5">
      <w:r>
        <w:t xml:space="preserve">    //Serial.print("one pending set added at index: ");</w:t>
      </w:r>
    </w:p>
    <w:p w14:paraId="435D054B" w14:textId="77777777" w:rsidR="00CA59E5" w:rsidRDefault="00CA59E5" w:rsidP="00CA59E5">
      <w:r>
        <w:t xml:space="preserve">    //Serial.println(divisions-i-1);</w:t>
      </w:r>
    </w:p>
    <w:p w14:paraId="784771B5" w14:textId="7C3AAF73" w:rsidR="00CA59E5" w:rsidRDefault="00CA59E5" w:rsidP="00CA59E5">
      <w:r>
        <w:t xml:space="preserve">  }</w:t>
      </w:r>
    </w:p>
    <w:p w14:paraId="7269B799" w14:textId="5CB56D47" w:rsidR="00243B48" w:rsidRDefault="00243B48" w:rsidP="00CA59E5"/>
    <w:p w14:paraId="021AE901" w14:textId="77777777" w:rsidR="00243B48" w:rsidRPr="009747D1" w:rsidRDefault="00243B48" w:rsidP="00243B48">
      <w:pPr>
        <w:rPr>
          <w:b/>
          <w:bCs/>
          <w:color w:val="FF0000"/>
          <w:sz w:val="28"/>
          <w:szCs w:val="28"/>
          <w:u w:val="single"/>
        </w:rPr>
      </w:pPr>
      <w:r w:rsidRPr="009747D1">
        <w:rPr>
          <w:b/>
          <w:bCs/>
          <w:color w:val="FF0000"/>
          <w:sz w:val="28"/>
          <w:szCs w:val="28"/>
          <w:u w:val="single"/>
        </w:rPr>
        <w:t>Nomenclature:</w:t>
      </w:r>
    </w:p>
    <w:tbl>
      <w:tblPr>
        <w:tblStyle w:val="TableGrid"/>
        <w:tblW w:w="0" w:type="auto"/>
        <w:tblLook w:val="04A0" w:firstRow="1" w:lastRow="0" w:firstColumn="1" w:lastColumn="0" w:noHBand="0" w:noVBand="1"/>
      </w:tblPr>
      <w:tblGrid>
        <w:gridCol w:w="1271"/>
        <w:gridCol w:w="284"/>
        <w:gridCol w:w="6905"/>
      </w:tblGrid>
      <w:tr w:rsidR="00243B48" w:rsidRPr="009747D1" w14:paraId="5FD05858" w14:textId="77777777" w:rsidTr="002544CB">
        <w:trPr>
          <w:trHeight w:val="371"/>
        </w:trPr>
        <w:tc>
          <w:tcPr>
            <w:tcW w:w="1271" w:type="dxa"/>
          </w:tcPr>
          <w:p w14:paraId="5D698595" w14:textId="77777777" w:rsidR="00243B48" w:rsidRPr="009747D1" w:rsidRDefault="00243B48" w:rsidP="002544CB">
            <w:pPr>
              <w:rPr>
                <w:color w:val="FF0000"/>
              </w:rPr>
            </w:pPr>
            <w:r w:rsidRPr="009747D1">
              <w:rPr>
                <w:color w:val="FF0000"/>
              </w:rPr>
              <w:t>m</w:t>
            </w:r>
          </w:p>
        </w:tc>
        <w:tc>
          <w:tcPr>
            <w:tcW w:w="284" w:type="dxa"/>
          </w:tcPr>
          <w:p w14:paraId="34368424" w14:textId="77777777" w:rsidR="00243B48" w:rsidRPr="009747D1" w:rsidRDefault="00243B48" w:rsidP="002544CB">
            <w:pPr>
              <w:rPr>
                <w:color w:val="FF0000"/>
              </w:rPr>
            </w:pPr>
            <w:r w:rsidRPr="009747D1">
              <w:rPr>
                <w:color w:val="FF0000"/>
              </w:rPr>
              <w:t>-</w:t>
            </w:r>
          </w:p>
        </w:tc>
        <w:tc>
          <w:tcPr>
            <w:tcW w:w="6905" w:type="dxa"/>
          </w:tcPr>
          <w:p w14:paraId="2A782FD9" w14:textId="77777777" w:rsidR="00243B48" w:rsidRPr="009747D1" w:rsidRDefault="00243B48" w:rsidP="002544CB">
            <w:pPr>
              <w:rPr>
                <w:color w:val="FF0000"/>
              </w:rPr>
            </w:pPr>
            <w:r w:rsidRPr="009747D1">
              <w:rPr>
                <w:color w:val="FF0000"/>
              </w:rPr>
              <w:t>Mass</w:t>
            </w:r>
          </w:p>
        </w:tc>
      </w:tr>
      <w:tr w:rsidR="00243B48" w:rsidRPr="009747D1" w14:paraId="2260F567" w14:textId="77777777" w:rsidTr="002544CB">
        <w:trPr>
          <w:trHeight w:val="392"/>
        </w:trPr>
        <w:tc>
          <w:tcPr>
            <w:tcW w:w="1271" w:type="dxa"/>
          </w:tcPr>
          <w:p w14:paraId="56DA10DE" w14:textId="77777777" w:rsidR="00243B48" w:rsidRPr="009747D1" w:rsidRDefault="00243B48" w:rsidP="002544CB">
            <w:pPr>
              <w:rPr>
                <w:color w:val="FF0000"/>
              </w:rPr>
            </w:pPr>
            <w:r w:rsidRPr="009747D1">
              <w:rPr>
                <w:color w:val="FF0000"/>
              </w:rPr>
              <w:t>t</w:t>
            </w:r>
          </w:p>
        </w:tc>
        <w:tc>
          <w:tcPr>
            <w:tcW w:w="284" w:type="dxa"/>
          </w:tcPr>
          <w:p w14:paraId="06C5F9E1" w14:textId="77777777" w:rsidR="00243B48" w:rsidRPr="009747D1" w:rsidRDefault="00243B48" w:rsidP="002544CB">
            <w:pPr>
              <w:rPr>
                <w:color w:val="FF0000"/>
              </w:rPr>
            </w:pPr>
            <w:r w:rsidRPr="009747D1">
              <w:rPr>
                <w:color w:val="FF0000"/>
              </w:rPr>
              <w:t>-</w:t>
            </w:r>
          </w:p>
        </w:tc>
        <w:tc>
          <w:tcPr>
            <w:tcW w:w="6905" w:type="dxa"/>
          </w:tcPr>
          <w:p w14:paraId="740FEF6C" w14:textId="77777777" w:rsidR="00243B48" w:rsidRPr="009747D1" w:rsidRDefault="00243B48" w:rsidP="002544CB">
            <w:pPr>
              <w:rPr>
                <w:color w:val="FF0000"/>
              </w:rPr>
            </w:pPr>
            <w:r w:rsidRPr="009747D1">
              <w:rPr>
                <w:color w:val="FF0000"/>
              </w:rPr>
              <w:t>Time</w:t>
            </w:r>
          </w:p>
        </w:tc>
      </w:tr>
      <w:tr w:rsidR="00243B48" w:rsidRPr="009747D1" w14:paraId="417C4A22" w14:textId="77777777" w:rsidTr="002544CB">
        <w:trPr>
          <w:trHeight w:val="371"/>
        </w:trPr>
        <w:tc>
          <w:tcPr>
            <w:tcW w:w="1271" w:type="dxa"/>
          </w:tcPr>
          <w:p w14:paraId="7CB32AEF" w14:textId="77777777" w:rsidR="00243B48" w:rsidRPr="009747D1" w:rsidRDefault="00243B48" w:rsidP="002544CB">
            <w:pPr>
              <w:rPr>
                <w:color w:val="FF0000"/>
              </w:rPr>
            </w:pPr>
          </w:p>
        </w:tc>
        <w:tc>
          <w:tcPr>
            <w:tcW w:w="284" w:type="dxa"/>
          </w:tcPr>
          <w:p w14:paraId="00830DB6" w14:textId="77777777" w:rsidR="00243B48" w:rsidRPr="009747D1" w:rsidRDefault="00243B48" w:rsidP="002544CB">
            <w:pPr>
              <w:rPr>
                <w:color w:val="FF0000"/>
              </w:rPr>
            </w:pPr>
            <w:r w:rsidRPr="009747D1">
              <w:rPr>
                <w:color w:val="FF0000"/>
              </w:rPr>
              <w:t>-</w:t>
            </w:r>
          </w:p>
        </w:tc>
        <w:tc>
          <w:tcPr>
            <w:tcW w:w="6905" w:type="dxa"/>
          </w:tcPr>
          <w:p w14:paraId="3EB1AE66" w14:textId="77777777" w:rsidR="00243B48" w:rsidRPr="009747D1" w:rsidRDefault="00243B48" w:rsidP="002544CB">
            <w:pPr>
              <w:rPr>
                <w:color w:val="FF0000"/>
              </w:rPr>
            </w:pPr>
          </w:p>
        </w:tc>
      </w:tr>
      <w:tr w:rsidR="00243B48" w:rsidRPr="009747D1" w14:paraId="049337FD" w14:textId="77777777" w:rsidTr="002544CB">
        <w:trPr>
          <w:trHeight w:val="392"/>
        </w:trPr>
        <w:tc>
          <w:tcPr>
            <w:tcW w:w="1271" w:type="dxa"/>
          </w:tcPr>
          <w:p w14:paraId="5834DFCE" w14:textId="77777777" w:rsidR="00243B48" w:rsidRPr="009747D1" w:rsidRDefault="00243B48" w:rsidP="002544CB">
            <w:pPr>
              <w:rPr>
                <w:color w:val="FF0000"/>
              </w:rPr>
            </w:pPr>
          </w:p>
        </w:tc>
        <w:tc>
          <w:tcPr>
            <w:tcW w:w="284" w:type="dxa"/>
          </w:tcPr>
          <w:p w14:paraId="7F7AB96C" w14:textId="77777777" w:rsidR="00243B48" w:rsidRPr="009747D1" w:rsidRDefault="00243B48" w:rsidP="002544CB">
            <w:pPr>
              <w:rPr>
                <w:color w:val="FF0000"/>
              </w:rPr>
            </w:pPr>
            <w:r w:rsidRPr="009747D1">
              <w:rPr>
                <w:color w:val="FF0000"/>
              </w:rPr>
              <w:t>-</w:t>
            </w:r>
          </w:p>
        </w:tc>
        <w:tc>
          <w:tcPr>
            <w:tcW w:w="6905" w:type="dxa"/>
          </w:tcPr>
          <w:p w14:paraId="22287167" w14:textId="77777777" w:rsidR="00243B48" w:rsidRPr="009747D1" w:rsidRDefault="00243B48" w:rsidP="002544CB">
            <w:pPr>
              <w:rPr>
                <w:color w:val="FF0000"/>
              </w:rPr>
            </w:pPr>
          </w:p>
        </w:tc>
      </w:tr>
      <w:tr w:rsidR="00243B48" w:rsidRPr="009747D1" w14:paraId="47BE6782" w14:textId="77777777" w:rsidTr="002544CB">
        <w:trPr>
          <w:trHeight w:val="371"/>
        </w:trPr>
        <w:tc>
          <w:tcPr>
            <w:tcW w:w="1271" w:type="dxa"/>
          </w:tcPr>
          <w:p w14:paraId="1ED7A7E6" w14:textId="77777777" w:rsidR="00243B48" w:rsidRPr="009747D1" w:rsidRDefault="00243B48" w:rsidP="002544CB">
            <w:pPr>
              <w:rPr>
                <w:color w:val="FF0000"/>
              </w:rPr>
            </w:pPr>
          </w:p>
        </w:tc>
        <w:tc>
          <w:tcPr>
            <w:tcW w:w="284" w:type="dxa"/>
          </w:tcPr>
          <w:p w14:paraId="5250E4DE" w14:textId="77777777" w:rsidR="00243B48" w:rsidRPr="009747D1" w:rsidRDefault="00243B48" w:rsidP="002544CB">
            <w:pPr>
              <w:rPr>
                <w:color w:val="FF0000"/>
              </w:rPr>
            </w:pPr>
            <w:r w:rsidRPr="009747D1">
              <w:rPr>
                <w:color w:val="FF0000"/>
              </w:rPr>
              <w:t>-</w:t>
            </w:r>
          </w:p>
        </w:tc>
        <w:tc>
          <w:tcPr>
            <w:tcW w:w="6905" w:type="dxa"/>
          </w:tcPr>
          <w:p w14:paraId="0468E8FA" w14:textId="77777777" w:rsidR="00243B48" w:rsidRPr="009747D1" w:rsidRDefault="00243B48" w:rsidP="002544CB">
            <w:pPr>
              <w:rPr>
                <w:color w:val="FF0000"/>
              </w:rPr>
            </w:pPr>
          </w:p>
        </w:tc>
      </w:tr>
      <w:tr w:rsidR="00243B48" w:rsidRPr="009747D1" w14:paraId="27D5ED8F" w14:textId="77777777" w:rsidTr="002544CB">
        <w:trPr>
          <w:trHeight w:val="392"/>
        </w:trPr>
        <w:tc>
          <w:tcPr>
            <w:tcW w:w="1271" w:type="dxa"/>
          </w:tcPr>
          <w:p w14:paraId="6E95B1E7" w14:textId="77777777" w:rsidR="00243B48" w:rsidRPr="009747D1" w:rsidRDefault="00243B48" w:rsidP="002544CB">
            <w:pPr>
              <w:rPr>
                <w:color w:val="FF0000"/>
              </w:rPr>
            </w:pPr>
          </w:p>
        </w:tc>
        <w:tc>
          <w:tcPr>
            <w:tcW w:w="284" w:type="dxa"/>
          </w:tcPr>
          <w:p w14:paraId="7FD6D649" w14:textId="77777777" w:rsidR="00243B48" w:rsidRPr="009747D1" w:rsidRDefault="00243B48" w:rsidP="002544CB">
            <w:pPr>
              <w:rPr>
                <w:color w:val="FF0000"/>
              </w:rPr>
            </w:pPr>
            <w:r w:rsidRPr="009747D1">
              <w:rPr>
                <w:color w:val="FF0000"/>
              </w:rPr>
              <w:t>-</w:t>
            </w:r>
          </w:p>
        </w:tc>
        <w:tc>
          <w:tcPr>
            <w:tcW w:w="6905" w:type="dxa"/>
          </w:tcPr>
          <w:p w14:paraId="6FE7B9F5" w14:textId="77777777" w:rsidR="00243B48" w:rsidRPr="009747D1" w:rsidRDefault="00243B48" w:rsidP="002544CB">
            <w:pPr>
              <w:rPr>
                <w:color w:val="FF0000"/>
              </w:rPr>
            </w:pPr>
          </w:p>
        </w:tc>
      </w:tr>
    </w:tbl>
    <w:p w14:paraId="372E3102" w14:textId="34CD6DC9" w:rsidR="00243B48" w:rsidRDefault="00243B48" w:rsidP="00CA59E5"/>
    <w:p w14:paraId="133AE63B" w14:textId="77777777" w:rsidR="00FE2FFB" w:rsidRDefault="00FE2FFB" w:rsidP="00FE2FFB"/>
    <w:p w14:paraId="559F30F6" w14:textId="77777777" w:rsidR="00FE2FFB" w:rsidRDefault="00FE2FFB" w:rsidP="00FE2FFB">
      <w:r>
        <w:rPr>
          <w:noProof/>
        </w:rPr>
        <mc:AlternateContent>
          <mc:Choice Requires="wps">
            <w:drawing>
              <wp:anchor distT="0" distB="0" distL="114300" distR="114300" simplePos="0" relativeHeight="251726848" behindDoc="0" locked="0" layoutInCell="1" allowOverlap="1" wp14:anchorId="60214409" wp14:editId="773C036E">
                <wp:simplePos x="0" y="0"/>
                <wp:positionH relativeFrom="margin">
                  <wp:posOffset>-411480</wp:posOffset>
                </wp:positionH>
                <wp:positionV relativeFrom="paragraph">
                  <wp:posOffset>100965</wp:posOffset>
                </wp:positionV>
                <wp:extent cx="6134100" cy="1950720"/>
                <wp:effectExtent l="0" t="0" r="19050" b="11430"/>
                <wp:wrapNone/>
                <wp:docPr id="228" name="Rectangle 228"/>
                <wp:cNvGraphicFramePr/>
                <a:graphic xmlns:a="http://schemas.openxmlformats.org/drawingml/2006/main">
                  <a:graphicData uri="http://schemas.microsoft.com/office/word/2010/wordprocessingShape">
                    <wps:wsp>
                      <wps:cNvSpPr/>
                      <wps:spPr>
                        <a:xfrm>
                          <a:off x="0" y="0"/>
                          <a:ext cx="6134100" cy="19507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9B3F9AD" id="Rectangle 228" o:spid="_x0000_s1026" style="position:absolute;margin-left:-32.4pt;margin-top:7.95pt;width:483pt;height:153.6pt;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" filled="f" strokecolor="black [3213]" strokeweight="1pt">
                <w10:wrap anchorx="margin"/>
              </v:rect>
            </w:pict>
          </mc:Fallback>
        </mc:AlternateContent>
      </w:r>
      <w:r>
        <w:rPr>
          <w:noProof/>
        </w:rPr>
        <mc:AlternateContent>
          <mc:Choice Requires="wps">
            <w:drawing>
              <wp:anchor distT="45720" distB="45720" distL="114300" distR="114300" simplePos="0" relativeHeight="251715584" behindDoc="0" locked="0" layoutInCell="1" allowOverlap="1" wp14:anchorId="545C7DF5" wp14:editId="7B590887">
                <wp:simplePos x="0" y="0"/>
                <wp:positionH relativeFrom="margin">
                  <wp:posOffset>-394797</wp:posOffset>
                </wp:positionH>
                <wp:positionV relativeFrom="paragraph">
                  <wp:posOffset>279400</wp:posOffset>
                </wp:positionV>
                <wp:extent cx="969299" cy="290946"/>
                <wp:effectExtent l="0" t="0" r="0" b="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9299" cy="290946"/>
                        </a:xfrm>
                        <a:prstGeom prst="rect">
                          <a:avLst/>
                        </a:prstGeom>
                        <a:noFill/>
                        <a:ln w="9525">
                          <a:noFill/>
                          <a:miter lim="800000"/>
                          <a:headEnd/>
                          <a:tailEnd/>
                        </a:ln>
                      </wps:spPr>
                      <wps:txbx>
                        <w:txbxContent>
                          <w:p w14:paraId="4CED3021" w14:textId="77777777" w:rsidR="00FE2FFB" w:rsidRDefault="00FE2FFB" w:rsidP="00FE2FFB">
                            <w:r>
                              <w:t>Set val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C7DF5" id="_x0000_s1089" type="#_x0000_t202" style="position:absolute;margin-left:-31.1pt;margin-top:22pt;width:76.3pt;height:22.9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" filled="f" stroked="f">
                <v:textbox>
                  <w:txbxContent>
                    <w:p w14:paraId="4CED3021" w14:textId="77777777" w:rsidR="00FE2FFB" w:rsidRDefault="00FE2FFB" w:rsidP="00FE2FFB">
                      <w:r>
                        <w:t>Set value:</w:t>
                      </w:r>
                    </w:p>
                  </w:txbxContent>
                </v:textbox>
                <w10:wrap anchorx="margin"/>
              </v:shape>
            </w:pict>
          </mc:Fallback>
        </mc:AlternateContent>
      </w:r>
    </w:p>
    <w:p w14:paraId="57262ACD" w14:textId="77777777" w:rsidR="00FE2FFB" w:rsidRDefault="00FE2FFB" w:rsidP="00FE2FFB">
      <w:r>
        <w:rPr>
          <w:noProof/>
        </w:rPr>
        <mc:AlternateContent>
          <mc:Choice Requires="wps">
            <w:drawing>
              <wp:anchor distT="45720" distB="45720" distL="114300" distR="114300" simplePos="0" relativeHeight="251725824" behindDoc="0" locked="0" layoutInCell="1" allowOverlap="1" wp14:anchorId="21A90BCB" wp14:editId="6D36422F">
                <wp:simplePos x="0" y="0"/>
                <wp:positionH relativeFrom="column">
                  <wp:posOffset>3532563</wp:posOffset>
                </wp:positionH>
                <wp:positionV relativeFrom="paragraph">
                  <wp:posOffset>143337</wp:posOffset>
                </wp:positionV>
                <wp:extent cx="547255" cy="256310"/>
                <wp:effectExtent l="0" t="0" r="0" b="0"/>
                <wp:wrapNone/>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653C9F09" w14:textId="77777777" w:rsidR="00FE2FFB" w:rsidRDefault="00FE2FFB" w:rsidP="00FE2FFB">
                            <w: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90BCB" id="_x0000_s1090" type="#_x0000_t202" style="position:absolute;margin-left:278.15pt;margin-top:11.3pt;width:43.1pt;height:20.2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" filled="f" stroked="f">
                <v:textbox>
                  <w:txbxContent>
                    <w:p w14:paraId="653C9F09" w14:textId="77777777" w:rsidR="00FE2FFB" w:rsidRDefault="00FE2FFB" w:rsidP="00FE2FFB">
                      <w:r>
                        <w:t>20</w:t>
                      </w:r>
                    </w:p>
                  </w:txbxContent>
                </v:textbox>
              </v:shape>
            </w:pict>
          </mc:Fallback>
        </mc:AlternateContent>
      </w:r>
      <w:r>
        <w:rPr>
          <w:noProof/>
        </w:rPr>
        <mc:AlternateContent>
          <mc:Choice Requires="wps">
            <w:drawing>
              <wp:anchor distT="45720" distB="45720" distL="114300" distR="114300" simplePos="0" relativeHeight="251714560" behindDoc="0" locked="0" layoutInCell="1" allowOverlap="1" wp14:anchorId="5596044D" wp14:editId="772FE84B">
                <wp:simplePos x="0" y="0"/>
                <wp:positionH relativeFrom="column">
                  <wp:posOffset>2770851</wp:posOffset>
                </wp:positionH>
                <wp:positionV relativeFrom="paragraph">
                  <wp:posOffset>226118</wp:posOffset>
                </wp:positionV>
                <wp:extent cx="547255" cy="256310"/>
                <wp:effectExtent l="0" t="0" r="0" b="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6A069EFF" w14:textId="77777777" w:rsidR="00FE2FFB" w:rsidRDefault="00FE2FFB" w:rsidP="00FE2FFB">
                            <w: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96044D" id="_x0000_s1091" type="#_x0000_t202" style="position:absolute;margin-left:218.2pt;margin-top:17.8pt;width:43.1pt;height:20.2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" filled="f" stroked="f">
                <v:textbox>
                  <w:txbxContent>
                    <w:p w14:paraId="6A069EFF" w14:textId="77777777" w:rsidR="00FE2FFB" w:rsidRDefault="00FE2FFB" w:rsidP="00FE2FFB">
                      <w:r>
                        <w:t>0</w:t>
                      </w:r>
                    </w:p>
                  </w:txbxContent>
                </v:textbox>
              </v:shape>
            </w:pict>
          </mc:Fallback>
        </mc:AlternateContent>
      </w:r>
      <w:r>
        <w:rPr>
          <w:noProof/>
        </w:rPr>
        <mc:AlternateContent>
          <mc:Choice Requires="wps">
            <w:drawing>
              <wp:anchor distT="45720" distB="45720" distL="114300" distR="114300" simplePos="0" relativeHeight="251713536" behindDoc="0" locked="0" layoutInCell="1" allowOverlap="1" wp14:anchorId="03EF7BC9" wp14:editId="156C8F49">
                <wp:simplePos x="0" y="0"/>
                <wp:positionH relativeFrom="column">
                  <wp:posOffset>4980479</wp:posOffset>
                </wp:positionH>
                <wp:positionV relativeFrom="paragraph">
                  <wp:posOffset>226522</wp:posOffset>
                </wp:positionV>
                <wp:extent cx="547255" cy="256310"/>
                <wp:effectExtent l="0" t="0" r="0" b="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187BCE9C" w14:textId="77777777" w:rsidR="00FE2FFB" w:rsidRDefault="00FE2FFB" w:rsidP="00FE2FFB">
                            <w: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F7BC9" id="_x0000_s1092" type="#_x0000_t202" style="position:absolute;margin-left:392.15pt;margin-top:17.85pt;width:43.1pt;height:20.2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" filled="f" stroked="f">
                <v:textbox>
                  <w:txbxContent>
                    <w:p w14:paraId="187BCE9C" w14:textId="77777777" w:rsidR="00FE2FFB" w:rsidRDefault="00FE2FFB" w:rsidP="00FE2FFB">
                      <w:r>
                        <w:t>100</w:t>
                      </w:r>
                    </w:p>
                  </w:txbxContent>
                </v:textbox>
              </v:shape>
            </w:pict>
          </mc:Fallback>
        </mc:AlternateContent>
      </w:r>
      <w:r>
        <w:rPr>
          <w:noProof/>
        </w:rPr>
        <mc:AlternateContent>
          <mc:Choice Requires="wps">
            <w:drawing>
              <wp:anchor distT="45720" distB="45720" distL="114300" distR="114300" simplePos="0" relativeHeight="251712512" behindDoc="0" locked="0" layoutInCell="1" allowOverlap="1" wp14:anchorId="00C19F04" wp14:editId="1EFE1879">
                <wp:simplePos x="0" y="0"/>
                <wp:positionH relativeFrom="column">
                  <wp:posOffset>123132</wp:posOffset>
                </wp:positionH>
                <wp:positionV relativeFrom="paragraph">
                  <wp:posOffset>208049</wp:posOffset>
                </wp:positionV>
                <wp:extent cx="547255" cy="25631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27F71CDF" w14:textId="77777777" w:rsidR="00FE2FFB" w:rsidRDefault="00FE2FFB" w:rsidP="00FE2FFB">
                            <w: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19F04" id="_x0000_s1093" type="#_x0000_t202" style="position:absolute;margin-left:9.7pt;margin-top:16.4pt;width:43.1pt;height:20.2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" filled="f" stroked="f">
                <v:textbox>
                  <w:txbxContent>
                    <w:p w14:paraId="27F71CDF" w14:textId="77777777" w:rsidR="00FE2FFB" w:rsidRDefault="00FE2FFB" w:rsidP="00FE2FFB">
                      <w:r>
                        <w:t>-100</w:t>
                      </w:r>
                    </w:p>
                  </w:txbxContent>
                </v:textbox>
              </v:shape>
            </w:pict>
          </mc:Fallback>
        </mc:AlternateContent>
      </w:r>
    </w:p>
    <w:p w14:paraId="6E44E7B7" w14:textId="77777777" w:rsidR="00FE2FFB" w:rsidRDefault="00FE2FFB" w:rsidP="00FE2FFB">
      <w:r w:rsidRPr="000D1D22">
        <w:rPr>
          <w:noProof/>
          <w:color w:val="FF0000"/>
        </w:rPr>
        <mc:AlternateContent>
          <mc:Choice Requires="wps">
            <w:drawing>
              <wp:anchor distT="0" distB="0" distL="114300" distR="114300" simplePos="0" relativeHeight="251723776" behindDoc="0" locked="0" layoutInCell="1" allowOverlap="1" wp14:anchorId="14FDA065" wp14:editId="60FEF7C7">
                <wp:simplePos x="0" y="0"/>
                <wp:positionH relativeFrom="column">
                  <wp:posOffset>3595255</wp:posOffset>
                </wp:positionH>
                <wp:positionV relativeFrom="paragraph">
                  <wp:posOffset>7158</wp:posOffset>
                </wp:positionV>
                <wp:extent cx="0" cy="1101437"/>
                <wp:effectExtent l="0" t="0" r="38100" b="22860"/>
                <wp:wrapNone/>
                <wp:docPr id="224" name="Straight Connector 224"/>
                <wp:cNvGraphicFramePr/>
                <a:graphic xmlns:a="http://schemas.openxmlformats.org/drawingml/2006/main">
                  <a:graphicData uri="http://schemas.microsoft.com/office/word/2010/wordprocessingShape">
                    <wps:wsp>
                      <wps:cNvCnPr/>
                      <wps:spPr>
                        <a:xfrm>
                          <a:off x="0" y="0"/>
                          <a:ext cx="0" cy="1101437"/>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FAE973C" id="Straight Connector 224" o:spid="_x0000_s1026" style="position:absolute;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3.1pt,.55pt" to="283.1pt,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" strokecolor="red" strokeweight=".5pt">
                <v:stroke joinstyle="miter"/>
              </v:line>
            </w:pict>
          </mc:Fallback>
        </mc:AlternateContent>
      </w:r>
      <w:r>
        <w:rPr>
          <w:noProof/>
        </w:rPr>
        <mc:AlternateContent>
          <mc:Choice Requires="wps">
            <w:drawing>
              <wp:anchor distT="0" distB="0" distL="114300" distR="114300" simplePos="0" relativeHeight="251710464" behindDoc="0" locked="0" layoutInCell="1" allowOverlap="1" wp14:anchorId="30746E84" wp14:editId="7DC0783E">
                <wp:simplePos x="0" y="0"/>
                <wp:positionH relativeFrom="column">
                  <wp:posOffset>332509</wp:posOffset>
                </wp:positionH>
                <wp:positionV relativeFrom="paragraph">
                  <wp:posOffset>217632</wp:posOffset>
                </wp:positionV>
                <wp:extent cx="4932218" cy="0"/>
                <wp:effectExtent l="38100" t="76200" r="20955" b="95250"/>
                <wp:wrapNone/>
                <wp:docPr id="209" name="Straight Arrow Connector 209"/>
                <wp:cNvGraphicFramePr/>
                <a:graphic xmlns:a="http://schemas.openxmlformats.org/drawingml/2006/main">
                  <a:graphicData uri="http://schemas.microsoft.com/office/word/2010/wordprocessingShape">
                    <wps:wsp>
                      <wps:cNvCnPr/>
                      <wps:spPr>
                        <a:xfrm>
                          <a:off x="0" y="0"/>
                          <a:ext cx="4932218"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A520BB7" id="_x0000_t32" coordsize="21600,21600" o:spt="32" o:oned="t" path="m,l21600,21600e" filled="f">
                <v:path arrowok="t" fillok="f" o:connecttype="none"/>
                <o:lock v:ext="edit" shapetype="t"/>
              </v:shapetype>
              <v:shape id="Straight Arrow Connector 209" o:spid="_x0000_s1026" type="#_x0000_t32" style="position:absolute;margin-left:26.2pt;margin-top:17.15pt;width:388.35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" strokecolor="black [3213]" strokeweight=".5pt">
                <v:stroke startarrow="block" endarrow="block" joinstyle="miter"/>
              </v:shape>
            </w:pict>
          </mc:Fallback>
        </mc:AlternateContent>
      </w:r>
      <w:r>
        <w:t xml:space="preserve">  </w:t>
      </w:r>
    </w:p>
    <w:p w14:paraId="647A513D" w14:textId="77777777" w:rsidR="00FE2FFB" w:rsidRDefault="00FE2FFB" w:rsidP="00FE2FFB">
      <w:r>
        <w:rPr>
          <w:noProof/>
        </w:rPr>
        <mc:AlternateContent>
          <mc:Choice Requires="wps">
            <w:drawing>
              <wp:anchor distT="45720" distB="45720" distL="114300" distR="114300" simplePos="0" relativeHeight="251716608" behindDoc="0" locked="0" layoutInCell="1" allowOverlap="1" wp14:anchorId="5BD1EEDD" wp14:editId="1FC5765E">
                <wp:simplePos x="0" y="0"/>
                <wp:positionH relativeFrom="margin">
                  <wp:posOffset>-444500</wp:posOffset>
                </wp:positionH>
                <wp:positionV relativeFrom="paragraph">
                  <wp:posOffset>107950</wp:posOffset>
                </wp:positionV>
                <wp:extent cx="4210050" cy="577850"/>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577850"/>
                        </a:xfrm>
                        <a:prstGeom prst="rect">
                          <a:avLst/>
                        </a:prstGeom>
                        <a:noFill/>
                        <a:ln w="9525">
                          <a:noFill/>
                          <a:miter lim="800000"/>
                          <a:headEnd/>
                          <a:tailEnd/>
                        </a:ln>
                      </wps:spPr>
                      <wps:txbx>
                        <w:txbxContent>
                          <w:p w14:paraId="0980DE04" w14:textId="77777777" w:rsidR="00FE2FFB" w:rsidRDefault="00FE2FFB" w:rsidP="00FE2FFB">
                            <w:pPr>
                              <w:spacing w:after="0"/>
                            </w:pPr>
                            <w:r>
                              <w:t>True Servo angle:</w:t>
                            </w:r>
                          </w:p>
                          <w:p w14:paraId="2FD1EB96" w14:textId="77777777" w:rsidR="00FE2FFB" w:rsidRPr="00B97A04" w:rsidRDefault="00FE2FFB" w:rsidP="00FE2FFB">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1EEDD" id="_x0000_s1094" type="#_x0000_t202" style="position:absolute;margin-left:-35pt;margin-top:8.5pt;width:331.5pt;height:45.5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" filled="f" stroked="f">
                <v:textbox>
                  <w:txbxContent>
                    <w:p w14:paraId="0980DE04" w14:textId="77777777" w:rsidR="00FE2FFB" w:rsidRDefault="00FE2FFB" w:rsidP="00FE2FFB">
                      <w:pPr>
                        <w:spacing w:after="0"/>
                      </w:pPr>
                      <w:r>
                        <w:t>True Servo angle:</w:t>
                      </w:r>
                    </w:p>
                    <w:p w14:paraId="2FD1EB96" w14:textId="77777777" w:rsidR="00FE2FFB" w:rsidRPr="00B97A04" w:rsidRDefault="00FE2FFB" w:rsidP="00FE2FFB">
                      <w:pPr>
                        <w:spacing w:after="0"/>
                      </w:pPr>
                    </w:p>
                  </w:txbxContent>
                </v:textbox>
                <w10:wrap anchorx="margin"/>
              </v:shape>
            </w:pict>
          </mc:Fallback>
        </mc:AlternateContent>
      </w:r>
    </w:p>
    <w:p w14:paraId="438B7171" w14:textId="77777777" w:rsidR="00FE2FFB" w:rsidRDefault="00FE2FFB" w:rsidP="00FE2FFB">
      <w:r>
        <w:rPr>
          <w:noProof/>
        </w:rPr>
        <mc:AlternateContent>
          <mc:Choice Requires="wps">
            <w:drawing>
              <wp:anchor distT="45720" distB="45720" distL="114300" distR="114300" simplePos="0" relativeHeight="251719680" behindDoc="0" locked="0" layoutInCell="1" allowOverlap="1" wp14:anchorId="755AC511" wp14:editId="364723F9">
                <wp:simplePos x="0" y="0"/>
                <wp:positionH relativeFrom="column">
                  <wp:posOffset>4930140</wp:posOffset>
                </wp:positionH>
                <wp:positionV relativeFrom="paragraph">
                  <wp:posOffset>119380</wp:posOffset>
                </wp:positionV>
                <wp:extent cx="547255" cy="256310"/>
                <wp:effectExtent l="0" t="0" r="0" b="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10A37676" w14:textId="77777777" w:rsidR="00FE2FFB" w:rsidRDefault="00FE2FFB" w:rsidP="00FE2FFB">
                            <w:r>
                              <w:t>159</w:t>
                            </w:r>
                            <w:r w:rsidRPr="00F534E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AC511" id="_x0000_s1095" type="#_x0000_t202" style="position:absolute;margin-left:388.2pt;margin-top:9.4pt;width:43.1pt;height:20.2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" filled="f" stroked="f">
                <v:textbox>
                  <w:txbxContent>
                    <w:p w14:paraId="10A37676" w14:textId="77777777" w:rsidR="00FE2FFB" w:rsidRDefault="00FE2FFB" w:rsidP="00FE2FFB">
                      <w:r>
                        <w:t>159</w:t>
                      </w:r>
                      <w:r w:rsidRPr="00F534ED">
                        <w:t>°</w:t>
                      </w:r>
                    </w:p>
                  </w:txbxContent>
                </v:textbox>
              </v:shape>
            </w:pict>
          </mc:Fallback>
        </mc:AlternateContent>
      </w:r>
      <w:r>
        <w:rPr>
          <w:noProof/>
        </w:rPr>
        <mc:AlternateContent>
          <mc:Choice Requires="wps">
            <w:drawing>
              <wp:anchor distT="45720" distB="45720" distL="114300" distR="114300" simplePos="0" relativeHeight="251717632" behindDoc="0" locked="0" layoutInCell="1" allowOverlap="1" wp14:anchorId="623BD89A" wp14:editId="2CF18149">
                <wp:simplePos x="0" y="0"/>
                <wp:positionH relativeFrom="column">
                  <wp:posOffset>137795</wp:posOffset>
                </wp:positionH>
                <wp:positionV relativeFrom="paragraph">
                  <wp:posOffset>114300</wp:posOffset>
                </wp:positionV>
                <wp:extent cx="547255" cy="256310"/>
                <wp:effectExtent l="0" t="0" r="0" b="0"/>
                <wp:wrapNone/>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3EA6F2D7" w14:textId="77777777" w:rsidR="00FE2FFB" w:rsidRDefault="00FE2FFB" w:rsidP="00FE2FFB">
                            <w:r>
                              <w:t>109</w:t>
                            </w:r>
                            <w:r w:rsidRPr="00F534E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BD89A" id="_x0000_s1096" type="#_x0000_t202" style="position:absolute;margin-left:10.85pt;margin-top:9pt;width:43.1pt;height:20.2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" filled="f" stroked="f">
                <v:textbox>
                  <w:txbxContent>
                    <w:p w14:paraId="3EA6F2D7" w14:textId="77777777" w:rsidR="00FE2FFB" w:rsidRDefault="00FE2FFB" w:rsidP="00FE2FFB">
                      <w:r>
                        <w:t>109</w:t>
                      </w:r>
                      <w:r w:rsidRPr="00F534ED">
                        <w:t>°</w:t>
                      </w:r>
                    </w:p>
                  </w:txbxContent>
                </v:textbox>
              </v:shape>
            </w:pict>
          </mc:Fallback>
        </mc:AlternateContent>
      </w:r>
      <w:r>
        <w:rPr>
          <w:noProof/>
        </w:rPr>
        <mc:AlternateContent>
          <mc:Choice Requires="wps">
            <w:drawing>
              <wp:anchor distT="45720" distB="45720" distL="114300" distR="114300" simplePos="0" relativeHeight="251718656" behindDoc="0" locked="0" layoutInCell="1" allowOverlap="1" wp14:anchorId="47F9923B" wp14:editId="4C6BAA90">
                <wp:simplePos x="0" y="0"/>
                <wp:positionH relativeFrom="column">
                  <wp:posOffset>2666423</wp:posOffset>
                </wp:positionH>
                <wp:positionV relativeFrom="paragraph">
                  <wp:posOffset>80010</wp:posOffset>
                </wp:positionV>
                <wp:extent cx="547255" cy="256310"/>
                <wp:effectExtent l="0" t="0" r="0" b="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2C69925A" w14:textId="77777777" w:rsidR="00FE2FFB" w:rsidRDefault="00FE2FFB" w:rsidP="00FE2FFB">
                            <w:r>
                              <w:t>134</w:t>
                            </w:r>
                            <w:r w:rsidRPr="00F534E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9923B" id="_x0000_s1097" type="#_x0000_t202" style="position:absolute;margin-left:209.95pt;margin-top:6.3pt;width:43.1pt;height:20.2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" filled="f" stroked="f">
                <v:textbox>
                  <w:txbxContent>
                    <w:p w14:paraId="2C69925A" w14:textId="77777777" w:rsidR="00FE2FFB" w:rsidRDefault="00FE2FFB" w:rsidP="00FE2FFB">
                      <w:r>
                        <w:t>134</w:t>
                      </w:r>
                      <w:r w:rsidRPr="00F534ED">
                        <w:t>°</w:t>
                      </w:r>
                    </w:p>
                  </w:txbxContent>
                </v:textbox>
              </v:shape>
            </w:pict>
          </mc:Fallback>
        </mc:AlternateContent>
      </w:r>
    </w:p>
    <w:p w14:paraId="578BE58C" w14:textId="77777777" w:rsidR="00FE2FFB" w:rsidRDefault="00FE2FFB" w:rsidP="00FE2FFB">
      <w:r>
        <w:rPr>
          <w:noProof/>
        </w:rPr>
        <mc:AlternateContent>
          <mc:Choice Requires="wps">
            <w:drawing>
              <wp:anchor distT="45720" distB="45720" distL="114300" distR="114300" simplePos="0" relativeHeight="251724800" behindDoc="0" locked="0" layoutInCell="1" allowOverlap="1" wp14:anchorId="597B3AF1" wp14:editId="67910737">
                <wp:simplePos x="0" y="0"/>
                <wp:positionH relativeFrom="column">
                  <wp:posOffset>3539836</wp:posOffset>
                </wp:positionH>
                <wp:positionV relativeFrom="paragraph">
                  <wp:posOffset>165908</wp:posOffset>
                </wp:positionV>
                <wp:extent cx="547255" cy="256310"/>
                <wp:effectExtent l="0" t="0" r="0" b="0"/>
                <wp:wrapNone/>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55" cy="256310"/>
                        </a:xfrm>
                        <a:prstGeom prst="rect">
                          <a:avLst/>
                        </a:prstGeom>
                        <a:noFill/>
                        <a:ln w="9525">
                          <a:noFill/>
                          <a:miter lim="800000"/>
                          <a:headEnd/>
                          <a:tailEnd/>
                        </a:ln>
                      </wps:spPr>
                      <wps:txbx>
                        <w:txbxContent>
                          <w:p w14:paraId="193B63EB" w14:textId="77777777" w:rsidR="00FE2FFB" w:rsidRDefault="00FE2FFB" w:rsidP="00FE2FFB">
                            <w:r>
                              <w:t>139</w:t>
                            </w:r>
                            <w:r w:rsidRPr="00F534ED">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B3AF1" id="_x0000_s1098" type="#_x0000_t202" style="position:absolute;margin-left:278.75pt;margin-top:13.05pt;width:43.1pt;height:20.2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" filled="f" stroked="f">
                <v:textbox>
                  <w:txbxContent>
                    <w:p w14:paraId="193B63EB" w14:textId="77777777" w:rsidR="00FE2FFB" w:rsidRDefault="00FE2FFB" w:rsidP="00FE2FFB">
                      <w:r>
                        <w:t>139</w:t>
                      </w:r>
                      <w:r w:rsidRPr="00F534ED">
                        <w:t>°</w:t>
                      </w:r>
                    </w:p>
                  </w:txbxContent>
                </v:textbox>
              </v:shape>
            </w:pict>
          </mc:Fallback>
        </mc:AlternateContent>
      </w:r>
      <w:r>
        <w:rPr>
          <w:noProof/>
        </w:rPr>
        <mc:AlternateContent>
          <mc:Choice Requires="wps">
            <w:drawing>
              <wp:anchor distT="45720" distB="45720" distL="114300" distR="114300" simplePos="0" relativeHeight="251722752" behindDoc="0" locked="0" layoutInCell="1" allowOverlap="1" wp14:anchorId="41CEB6C0" wp14:editId="3245C190">
                <wp:simplePos x="0" y="0"/>
                <wp:positionH relativeFrom="margin">
                  <wp:posOffset>-131733</wp:posOffset>
                </wp:positionH>
                <wp:positionV relativeFrom="paragraph">
                  <wp:posOffset>131157</wp:posOffset>
                </wp:positionV>
                <wp:extent cx="1073727" cy="609600"/>
                <wp:effectExtent l="0" t="0" r="0" b="0"/>
                <wp:wrapNone/>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727" cy="609600"/>
                        </a:xfrm>
                        <a:prstGeom prst="rect">
                          <a:avLst/>
                        </a:prstGeom>
                        <a:noFill/>
                        <a:ln w="9525">
                          <a:noFill/>
                          <a:miter lim="800000"/>
                          <a:headEnd/>
                          <a:tailEnd/>
                        </a:ln>
                      </wps:spPr>
                      <wps:txbx>
                        <w:txbxContent>
                          <w:p w14:paraId="20FFC5DB" w14:textId="77777777" w:rsidR="00FE2FFB" w:rsidRDefault="00FE2FFB" w:rsidP="00FE2FFB">
                            <w:pPr>
                              <w:jc w:val="center"/>
                            </w:pPr>
                            <w:r>
                              <w:t>Servo Centre - range</w:t>
                            </w:r>
                          </w:p>
                          <w:p w14:paraId="0F5618A9" w14:textId="77777777" w:rsidR="00FE2FFB" w:rsidRDefault="00FE2FFB" w:rsidP="00FE2F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EB6C0" id="_x0000_s1099" type="#_x0000_t202" style="position:absolute;margin-left:-10.35pt;margin-top:10.35pt;width:84.55pt;height:48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" filled="f" stroked="f">
                <v:textbox>
                  <w:txbxContent>
                    <w:p w14:paraId="20FFC5DB" w14:textId="77777777" w:rsidR="00FE2FFB" w:rsidRDefault="00FE2FFB" w:rsidP="00FE2FFB">
                      <w:pPr>
                        <w:jc w:val="center"/>
                      </w:pPr>
                      <w:r>
                        <w:t>Servo Centre - range</w:t>
                      </w:r>
                    </w:p>
                    <w:p w14:paraId="0F5618A9" w14:textId="77777777" w:rsidR="00FE2FFB" w:rsidRDefault="00FE2FFB" w:rsidP="00FE2FFB"/>
                  </w:txbxContent>
                </v:textbox>
                <w10:wrap anchorx="margin"/>
              </v:shape>
            </w:pict>
          </mc:Fallback>
        </mc:AlternateContent>
      </w:r>
      <w:r>
        <w:rPr>
          <w:noProof/>
        </w:rPr>
        <mc:AlternateContent>
          <mc:Choice Requires="wps">
            <w:drawing>
              <wp:anchor distT="45720" distB="45720" distL="114300" distR="114300" simplePos="0" relativeHeight="251721728" behindDoc="0" locked="0" layoutInCell="1" allowOverlap="1" wp14:anchorId="391F74AC" wp14:editId="06CBCFA4">
                <wp:simplePos x="0" y="0"/>
                <wp:positionH relativeFrom="margin">
                  <wp:posOffset>4633884</wp:posOffset>
                </wp:positionH>
                <wp:positionV relativeFrom="paragraph">
                  <wp:posOffset>96636</wp:posOffset>
                </wp:positionV>
                <wp:extent cx="1073727" cy="609600"/>
                <wp:effectExtent l="0" t="0" r="0" b="0"/>
                <wp:wrapNone/>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3727" cy="609600"/>
                        </a:xfrm>
                        <a:prstGeom prst="rect">
                          <a:avLst/>
                        </a:prstGeom>
                        <a:noFill/>
                        <a:ln w="9525">
                          <a:noFill/>
                          <a:miter lim="800000"/>
                          <a:headEnd/>
                          <a:tailEnd/>
                        </a:ln>
                      </wps:spPr>
                      <wps:txbx>
                        <w:txbxContent>
                          <w:p w14:paraId="2007F91E" w14:textId="77777777" w:rsidR="00FE2FFB" w:rsidRDefault="00FE2FFB" w:rsidP="00FE2FFB">
                            <w:pPr>
                              <w:jc w:val="center"/>
                            </w:pPr>
                            <w:r>
                              <w:t>Servo Centre + range</w:t>
                            </w:r>
                          </w:p>
                          <w:p w14:paraId="6CECA8DF" w14:textId="77777777" w:rsidR="00FE2FFB" w:rsidRDefault="00FE2FFB" w:rsidP="00FE2FF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F74AC" id="_x0000_s1100" type="#_x0000_t202" style="position:absolute;margin-left:364.85pt;margin-top:7.6pt;width:84.55pt;height:48pt;z-index:251721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" filled="f" stroked="f">
                <v:textbox>
                  <w:txbxContent>
                    <w:p w14:paraId="2007F91E" w14:textId="77777777" w:rsidR="00FE2FFB" w:rsidRDefault="00FE2FFB" w:rsidP="00FE2FFB">
                      <w:pPr>
                        <w:jc w:val="center"/>
                      </w:pPr>
                      <w:r>
                        <w:t>Servo Centre + range</w:t>
                      </w:r>
                    </w:p>
                    <w:p w14:paraId="6CECA8DF" w14:textId="77777777" w:rsidR="00FE2FFB" w:rsidRDefault="00FE2FFB" w:rsidP="00FE2FFB"/>
                  </w:txbxContent>
                </v:textbox>
                <w10:wrap anchorx="margin"/>
              </v:shape>
            </w:pict>
          </mc:Fallback>
        </mc:AlternateContent>
      </w:r>
      <w:r>
        <w:rPr>
          <w:noProof/>
        </w:rPr>
        <mc:AlternateContent>
          <mc:Choice Requires="wps">
            <w:drawing>
              <wp:anchor distT="45720" distB="45720" distL="114300" distR="114300" simplePos="0" relativeHeight="251720704" behindDoc="0" locked="0" layoutInCell="1" allowOverlap="1" wp14:anchorId="53E9824C" wp14:editId="40386E88">
                <wp:simplePos x="0" y="0"/>
                <wp:positionH relativeFrom="column">
                  <wp:posOffset>2368781</wp:posOffset>
                </wp:positionH>
                <wp:positionV relativeFrom="paragraph">
                  <wp:posOffset>54667</wp:posOffset>
                </wp:positionV>
                <wp:extent cx="1156855" cy="256310"/>
                <wp:effectExtent l="0" t="0" r="0" b="0"/>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6855" cy="256310"/>
                        </a:xfrm>
                        <a:prstGeom prst="rect">
                          <a:avLst/>
                        </a:prstGeom>
                        <a:noFill/>
                        <a:ln w="9525">
                          <a:noFill/>
                          <a:miter lim="800000"/>
                          <a:headEnd/>
                          <a:tailEnd/>
                        </a:ln>
                      </wps:spPr>
                      <wps:txbx>
                        <w:txbxContent>
                          <w:p w14:paraId="71561D36" w14:textId="77777777" w:rsidR="00FE2FFB" w:rsidRDefault="00FE2FFB" w:rsidP="00FE2FFB">
                            <w:r>
                              <w:t>Servo Cent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9824C" id="_x0000_s1101" type="#_x0000_t202" style="position:absolute;margin-left:186.5pt;margin-top:4.3pt;width:91.1pt;height:20.2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" filled="f" stroked="f">
                <v:textbox>
                  <w:txbxContent>
                    <w:p w14:paraId="71561D36" w14:textId="77777777" w:rsidR="00FE2FFB" w:rsidRDefault="00FE2FFB" w:rsidP="00FE2FFB">
                      <w:r>
                        <w:t>Servo Centre</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4FF537D7" wp14:editId="0D6C042E">
                <wp:simplePos x="0" y="0"/>
                <wp:positionH relativeFrom="column">
                  <wp:posOffset>314325</wp:posOffset>
                </wp:positionH>
                <wp:positionV relativeFrom="paragraph">
                  <wp:posOffset>85956</wp:posOffset>
                </wp:positionV>
                <wp:extent cx="4932045" cy="0"/>
                <wp:effectExtent l="38100" t="76200" r="20955" b="95250"/>
                <wp:wrapNone/>
                <wp:docPr id="211" name="Straight Arrow Connector 211"/>
                <wp:cNvGraphicFramePr/>
                <a:graphic xmlns:a="http://schemas.openxmlformats.org/drawingml/2006/main">
                  <a:graphicData uri="http://schemas.microsoft.com/office/word/2010/wordprocessingShape">
                    <wps:wsp>
                      <wps:cNvCnPr/>
                      <wps:spPr>
                        <a:xfrm>
                          <a:off x="0" y="0"/>
                          <a:ext cx="4932045"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0DE46E" id="Straight Arrow Connector 211" o:spid="_x0000_s1026" type="#_x0000_t32" style="position:absolute;margin-left:24.75pt;margin-top:6.75pt;width:388.3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" strokecolor="black [3213]" strokeweight=".5pt">
                <v:stroke startarrow="block" endarrow="block" joinstyle="miter"/>
              </v:shape>
            </w:pict>
          </mc:Fallback>
        </mc:AlternateContent>
      </w:r>
    </w:p>
    <w:p w14:paraId="2CF22279" w14:textId="77777777" w:rsidR="00FE2FFB" w:rsidRDefault="00FE2FFB" w:rsidP="00FE2FFB">
      <w:r>
        <w:rPr>
          <w:noProof/>
        </w:rPr>
        <mc:AlternateContent>
          <mc:Choice Requires="wps">
            <w:drawing>
              <wp:anchor distT="45720" distB="45720" distL="114300" distR="114300" simplePos="0" relativeHeight="251727872" behindDoc="0" locked="0" layoutInCell="1" allowOverlap="1" wp14:anchorId="03E920B9" wp14:editId="2198FBAD">
                <wp:simplePos x="0" y="0"/>
                <wp:positionH relativeFrom="margin">
                  <wp:posOffset>1052195</wp:posOffset>
                </wp:positionH>
                <wp:positionV relativeFrom="paragraph">
                  <wp:posOffset>180975</wp:posOffset>
                </wp:positionV>
                <wp:extent cx="4210050" cy="577850"/>
                <wp:effectExtent l="0" t="0" r="0" b="0"/>
                <wp:wrapNone/>
                <wp:docPr id="3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577850"/>
                        </a:xfrm>
                        <a:prstGeom prst="rect">
                          <a:avLst/>
                        </a:prstGeom>
                        <a:noFill/>
                        <a:ln w="9525">
                          <a:noFill/>
                          <a:miter lim="800000"/>
                          <a:headEnd/>
                          <a:tailEnd/>
                        </a:ln>
                      </wps:spPr>
                      <wps:txbx>
                        <w:txbxContent>
                          <w:p w14:paraId="41FE3B62" w14:textId="77777777" w:rsidR="00FE2FFB" w:rsidRPr="00B97A04" w:rsidRDefault="00FE2FFB" w:rsidP="00FE2FFB">
                            <w:pPr>
                              <w:spacing w:after="0"/>
                            </w:pPr>
                            <w:r>
                              <w:t>(</w:t>
                            </w:r>
                            <w:r w:rsidRPr="00B97A04">
                              <w:t xml:space="preserve">Centre pre-set at 134°, </w:t>
                            </w:r>
                            <w:r>
                              <w:t>a</w:t>
                            </w:r>
                            <w:r w:rsidRPr="00B97A04">
                              <w:t>llowable range pre-set at ±25°</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20B9" id="_x0000_s1102" type="#_x0000_t202" style="position:absolute;margin-left:82.85pt;margin-top:14.25pt;width:331.5pt;height:45.5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" filled="f" stroked="f">
                <v:textbox>
                  <w:txbxContent>
                    <w:p w14:paraId="41FE3B62" w14:textId="77777777" w:rsidR="00FE2FFB" w:rsidRPr="00B97A04" w:rsidRDefault="00FE2FFB" w:rsidP="00FE2FFB">
                      <w:pPr>
                        <w:spacing w:after="0"/>
                      </w:pPr>
                      <w:r>
                        <w:t>(</w:t>
                      </w:r>
                      <w:r w:rsidRPr="00B97A04">
                        <w:t xml:space="preserve">Centre pre-set at 134°, </w:t>
                      </w:r>
                      <w:r>
                        <w:t>a</w:t>
                      </w:r>
                      <w:r w:rsidRPr="00B97A04">
                        <w:t>llowable range pre-set at ±25°</w:t>
                      </w:r>
                      <w:r>
                        <w:t>)</w:t>
                      </w:r>
                    </w:p>
                  </w:txbxContent>
                </v:textbox>
                <w10:wrap anchorx="margin"/>
              </v:shape>
            </w:pict>
          </mc:Fallback>
        </mc:AlternateContent>
      </w:r>
    </w:p>
    <w:p w14:paraId="47F9959B" w14:textId="2F358CBC" w:rsidR="00FE2FFB" w:rsidRDefault="00FE2FFB" w:rsidP="00CA59E5"/>
    <w:p w14:paraId="3464CB95" w14:textId="19E2F151" w:rsidR="003220EB" w:rsidRDefault="003220EB" w:rsidP="00CA59E5"/>
    <w:p w14:paraId="128B4197" w14:textId="77777777" w:rsidR="003220EB" w:rsidRDefault="003220EB" w:rsidP="003220EB">
      <w:pPr>
        <w:spacing w:line="360" w:lineRule="auto"/>
      </w:pPr>
      <w:r>
        <w:rPr>
          <w:noProof/>
        </w:rPr>
        <w:lastRenderedPageBreak/>
        <mc:AlternateContent>
          <mc:Choice Requires="wps">
            <w:drawing>
              <wp:anchor distT="0" distB="0" distL="114300" distR="114300" simplePos="0" relativeHeight="251736064" behindDoc="0" locked="0" layoutInCell="1" allowOverlap="1" wp14:anchorId="159DFAC0" wp14:editId="68A957BD">
                <wp:simplePos x="0" y="0"/>
                <wp:positionH relativeFrom="column">
                  <wp:posOffset>3406140</wp:posOffset>
                </wp:positionH>
                <wp:positionV relativeFrom="paragraph">
                  <wp:posOffset>323215</wp:posOffset>
                </wp:positionV>
                <wp:extent cx="168729" cy="1295400"/>
                <wp:effectExtent l="0" t="0" r="41275" b="19050"/>
                <wp:wrapNone/>
                <wp:docPr id="236" name="Right Brace 236"/>
                <wp:cNvGraphicFramePr/>
                <a:graphic xmlns:a="http://schemas.openxmlformats.org/drawingml/2006/main">
                  <a:graphicData uri="http://schemas.microsoft.com/office/word/2010/wordprocessingShape">
                    <wps:wsp>
                      <wps:cNvSpPr/>
                      <wps:spPr>
                        <a:xfrm>
                          <a:off x="0" y="0"/>
                          <a:ext cx="168729" cy="12954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72F7F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6" o:spid="_x0000_s1026" type="#_x0000_t88" style="position:absolute;margin-left:268.2pt;margin-top:25.45pt;width:13.3pt;height:102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" adj="234" strokecolor="black [3213]" strokeweight=".5pt">
                <v:stroke joinstyle="miter"/>
              </v:shape>
            </w:pict>
          </mc:Fallback>
        </mc:AlternateContent>
      </w:r>
      <w:r>
        <w:rPr>
          <w:noProof/>
        </w:rPr>
        <mc:AlternateContent>
          <mc:Choice Requires="wps">
            <w:drawing>
              <wp:anchor distT="0" distB="0" distL="114300" distR="114300" simplePos="0" relativeHeight="251740160" behindDoc="0" locked="0" layoutInCell="1" allowOverlap="1" wp14:anchorId="4397CC25" wp14:editId="317F8328">
                <wp:simplePos x="0" y="0"/>
                <wp:positionH relativeFrom="column">
                  <wp:posOffset>1659890</wp:posOffset>
                </wp:positionH>
                <wp:positionV relativeFrom="paragraph">
                  <wp:posOffset>81280</wp:posOffset>
                </wp:positionV>
                <wp:extent cx="0" cy="2138796"/>
                <wp:effectExtent l="76200" t="38100" r="57150" b="52070"/>
                <wp:wrapNone/>
                <wp:docPr id="241" name="Straight Arrow Connector 241"/>
                <wp:cNvGraphicFramePr/>
                <a:graphic xmlns:a="http://schemas.openxmlformats.org/drawingml/2006/main">
                  <a:graphicData uri="http://schemas.microsoft.com/office/word/2010/wordprocessingShape">
                    <wps:wsp>
                      <wps:cNvCnPr/>
                      <wps:spPr>
                        <a:xfrm>
                          <a:off x="0" y="0"/>
                          <a:ext cx="0" cy="2138796"/>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86A8F0" id="_x0000_t32" coordsize="21600,21600" o:spt="32" o:oned="t" path="m,l21600,21600e" filled="f">
                <v:path arrowok="t" fillok="f" o:connecttype="none"/>
                <o:lock v:ext="edit" shapetype="t"/>
              </v:shapetype>
              <v:shape id="Straight Arrow Connector 241" o:spid="_x0000_s1026" type="#_x0000_t32" style="position:absolute;margin-left:130.7pt;margin-top:6.4pt;width:0;height:168.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" strokecolor="black [3213]" strokeweight=".5pt">
                <v:stroke startarrow="block" endarrow="block" joinstyle="miter"/>
              </v:shape>
            </w:pict>
          </mc:Fallback>
        </mc:AlternateContent>
      </w:r>
      <w:r>
        <w:rPr>
          <w:noProof/>
        </w:rPr>
        <mc:AlternateContent>
          <mc:Choice Requires="wps">
            <w:drawing>
              <wp:anchor distT="45720" distB="45720" distL="114300" distR="114300" simplePos="0" relativeHeight="251729920" behindDoc="0" locked="0" layoutInCell="1" allowOverlap="1" wp14:anchorId="03D75599" wp14:editId="76FB8DAB">
                <wp:simplePos x="0" y="0"/>
                <wp:positionH relativeFrom="column">
                  <wp:posOffset>1600027</wp:posOffset>
                </wp:positionH>
                <wp:positionV relativeFrom="paragraph">
                  <wp:posOffset>20782</wp:posOffset>
                </wp:positionV>
                <wp:extent cx="1947545" cy="2396490"/>
                <wp:effectExtent l="0" t="0" r="0" b="381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545" cy="2396490"/>
                        </a:xfrm>
                        <a:prstGeom prst="rect">
                          <a:avLst/>
                        </a:prstGeom>
                        <a:noFill/>
                        <a:ln w="9525">
                          <a:noFill/>
                          <a:miter lim="800000"/>
                          <a:headEnd/>
                          <a:tailEnd/>
                        </a:ln>
                      </wps:spPr>
                      <wps:txbx>
                        <w:txbxContent>
                          <w:p w14:paraId="52EFB140"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506FC834"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6B605891"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6A329F2B"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3311356D"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363B534A"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1CF71CAB"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4F139D58"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3E880EE9"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04B0E79A" w14:textId="77777777" w:rsidR="003220EB" w:rsidRDefault="003220EB" w:rsidP="003220EB">
                            <w:pPr>
                              <w:spacing w:after="0"/>
                              <w:jc w:val="center"/>
                              <w:rPr>
                                <w:rFonts w:ascii="Cambria Math" w:hAnsi="Cambria Math" w:cs="Cambria Math"/>
                              </w:rPr>
                            </w:pPr>
                            <w:r w:rsidRPr="007D24A0">
                              <w:rPr>
                                <w:rFonts w:ascii="Cambria Math" w:hAnsi="Cambria Math" w:cs="Cambria Math"/>
                              </w:rPr>
                              <w:t>⋮</w:t>
                            </w:r>
                          </w:p>
                          <w:p w14:paraId="11B1A217"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66A40719" w14:textId="77777777" w:rsidR="003220EB" w:rsidRPr="005E3F38" w:rsidRDefault="003220EB" w:rsidP="003220EB">
                            <w:pPr>
                              <w:spacing w:after="0"/>
                              <w:jc w:val="center"/>
                              <w:rPr>
                                <w:rFonts w:ascii="Cambria Math" w:hAnsi="Cambria Math" w:cs="Cambria Math"/>
                              </w:rPr>
                            </w:pPr>
                            <w:r w:rsidRPr="007D24A0">
                              <w:rPr>
                                <w:rFonts w:ascii="Cambria Math" w:hAnsi="Cambria Math" w:cs="Cambria Math"/>
                              </w:rPr>
                              <w:t>⋮</w:t>
                            </w:r>
                          </w:p>
                          <w:p w14:paraId="3DB13382" w14:textId="77777777" w:rsidR="003220EB" w:rsidRDefault="003220EB" w:rsidP="003220EB">
                            <w:pPr>
                              <w:spacing w:after="0"/>
                              <w:jc w:val="center"/>
                            </w:pPr>
                            <w:r>
                              <w:t>{0, 0, 0, 0, 0, 0, 0, 0, 0, N}}</w:t>
                            </w:r>
                          </w:p>
                          <w:p w14:paraId="5211CB81" w14:textId="77777777" w:rsidR="003220EB" w:rsidRDefault="003220EB" w:rsidP="003220EB">
                            <w:pPr>
                              <w:jc w:val="center"/>
                            </w:pPr>
                          </w:p>
                          <w:p w14:paraId="0FB9066F" w14:textId="77777777" w:rsidR="003220EB" w:rsidRDefault="003220EB" w:rsidP="003220EB"/>
                          <w:p w14:paraId="48387962" w14:textId="77777777" w:rsidR="003220EB" w:rsidRDefault="003220EB" w:rsidP="003220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D75599" id="_x0000_s1103" type="#_x0000_t202" style="position:absolute;margin-left:126pt;margin-top:1.65pt;width:153.35pt;height:188.7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" filled="f" stroked="f">
                <v:textbox>
                  <w:txbxContent>
                    <w:p w14:paraId="52EFB140"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506FC834"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6B605891"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6A329F2B"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3311356D"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363B534A"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1CF71CAB"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4F139D58"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3E880EE9"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04B0E79A" w14:textId="77777777" w:rsidR="003220EB" w:rsidRDefault="003220EB" w:rsidP="003220EB">
                      <w:pPr>
                        <w:spacing w:after="0"/>
                        <w:jc w:val="center"/>
                        <w:rPr>
                          <w:rFonts w:ascii="Cambria Math" w:hAnsi="Cambria Math" w:cs="Cambria Math"/>
                        </w:rPr>
                      </w:pPr>
                      <w:r w:rsidRPr="007D24A0">
                        <w:rPr>
                          <w:rFonts w:ascii="Cambria Math" w:hAnsi="Cambria Math" w:cs="Cambria Math"/>
                        </w:rPr>
                        <w:t>⋮</w:t>
                      </w:r>
                    </w:p>
                    <w:p w14:paraId="11B1A217" w14:textId="77777777" w:rsidR="003220EB" w:rsidRDefault="003220EB" w:rsidP="003220EB">
                      <w:pPr>
                        <w:spacing w:after="0"/>
                        <w:jc w:val="center"/>
                      </w:pPr>
                      <w:r>
                        <w:t>{x, 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w:t>
                      </w:r>
                      <w:r w:rsidRPr="00FB2C23">
                        <w:t xml:space="preserve"> </w:t>
                      </w:r>
                      <w:r>
                        <w:t>x, 0},</w:t>
                      </w:r>
                    </w:p>
                    <w:p w14:paraId="66A40719" w14:textId="77777777" w:rsidR="003220EB" w:rsidRPr="005E3F38" w:rsidRDefault="003220EB" w:rsidP="003220EB">
                      <w:pPr>
                        <w:spacing w:after="0"/>
                        <w:jc w:val="center"/>
                        <w:rPr>
                          <w:rFonts w:ascii="Cambria Math" w:hAnsi="Cambria Math" w:cs="Cambria Math"/>
                        </w:rPr>
                      </w:pPr>
                      <w:r w:rsidRPr="007D24A0">
                        <w:rPr>
                          <w:rFonts w:ascii="Cambria Math" w:hAnsi="Cambria Math" w:cs="Cambria Math"/>
                        </w:rPr>
                        <w:t>⋮</w:t>
                      </w:r>
                    </w:p>
                    <w:p w14:paraId="3DB13382" w14:textId="77777777" w:rsidR="003220EB" w:rsidRDefault="003220EB" w:rsidP="003220EB">
                      <w:pPr>
                        <w:spacing w:after="0"/>
                        <w:jc w:val="center"/>
                      </w:pPr>
                      <w:r>
                        <w:t>{0, 0, 0, 0, 0, 0, 0, 0, 0, N}}</w:t>
                      </w:r>
                    </w:p>
                    <w:p w14:paraId="5211CB81" w14:textId="77777777" w:rsidR="003220EB" w:rsidRDefault="003220EB" w:rsidP="003220EB">
                      <w:pPr>
                        <w:jc w:val="center"/>
                      </w:pPr>
                    </w:p>
                    <w:p w14:paraId="0FB9066F" w14:textId="77777777" w:rsidR="003220EB" w:rsidRDefault="003220EB" w:rsidP="003220EB"/>
                    <w:p w14:paraId="48387962" w14:textId="77777777" w:rsidR="003220EB" w:rsidRDefault="003220EB" w:rsidP="003220EB"/>
                  </w:txbxContent>
                </v:textbox>
                <w10:wrap type="square"/>
              </v:shape>
            </w:pict>
          </mc:Fallback>
        </mc:AlternateContent>
      </w:r>
      <w:r>
        <w:rPr>
          <w:noProof/>
        </w:rPr>
        <mc:AlternateContent>
          <mc:Choice Requires="wps">
            <w:drawing>
              <wp:anchor distT="0" distB="0" distL="114300" distR="114300" simplePos="0" relativeHeight="251730944" behindDoc="0" locked="0" layoutInCell="1" allowOverlap="1" wp14:anchorId="2B76D714" wp14:editId="0925DAC8">
                <wp:simplePos x="0" y="0"/>
                <wp:positionH relativeFrom="column">
                  <wp:posOffset>3560619</wp:posOffset>
                </wp:positionH>
                <wp:positionV relativeFrom="paragraph">
                  <wp:posOffset>117764</wp:posOffset>
                </wp:positionV>
                <wp:extent cx="702129" cy="5443"/>
                <wp:effectExtent l="19050" t="57150" r="0" b="90170"/>
                <wp:wrapNone/>
                <wp:docPr id="230" name="Straight Arrow Connector 230"/>
                <wp:cNvGraphicFramePr/>
                <a:graphic xmlns:a="http://schemas.openxmlformats.org/drawingml/2006/main">
                  <a:graphicData uri="http://schemas.microsoft.com/office/word/2010/wordprocessingShape">
                    <wps:wsp>
                      <wps:cNvCnPr/>
                      <wps:spPr>
                        <a:xfrm flipH="1">
                          <a:off x="0" y="0"/>
                          <a:ext cx="702129" cy="54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4CA44C" id="Straight Arrow Connector 230" o:spid="_x0000_s1026" type="#_x0000_t32" style="position:absolute;margin-left:280.35pt;margin-top:9.25pt;width:55.3pt;height:.45pt;flip:x;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" strokecolor="black [3213]" strokeweight=".5pt">
                <v:stroke endarrow="block" joinstyle="miter"/>
              </v:shape>
            </w:pict>
          </mc:Fallback>
        </mc:AlternateContent>
      </w:r>
      <w:r>
        <w:rPr>
          <w:noProof/>
        </w:rPr>
        <mc:AlternateContent>
          <mc:Choice Requires="wps">
            <w:drawing>
              <wp:anchor distT="45720" distB="45720" distL="114300" distR="114300" simplePos="0" relativeHeight="251731968" behindDoc="0" locked="0" layoutInCell="1" allowOverlap="1" wp14:anchorId="0C46ED32" wp14:editId="18065608">
                <wp:simplePos x="0" y="0"/>
                <wp:positionH relativeFrom="column">
                  <wp:posOffset>4297334</wp:posOffset>
                </wp:positionH>
                <wp:positionV relativeFrom="paragraph">
                  <wp:posOffset>58</wp:posOffset>
                </wp:positionV>
                <wp:extent cx="1708785" cy="299085"/>
                <wp:effectExtent l="0" t="0" r="0" b="5715"/>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785" cy="299085"/>
                        </a:xfrm>
                        <a:prstGeom prst="rect">
                          <a:avLst/>
                        </a:prstGeom>
                        <a:noFill/>
                        <a:ln w="9525">
                          <a:noFill/>
                          <a:miter lim="800000"/>
                          <a:headEnd/>
                          <a:tailEnd/>
                        </a:ln>
                      </wps:spPr>
                      <wps:txbx>
                        <w:txbxContent>
                          <w:p w14:paraId="3A39E308" w14:textId="77777777" w:rsidR="003220EB" w:rsidRDefault="003220EB" w:rsidP="003220EB">
                            <w:pPr>
                              <w:spacing w:after="0"/>
                            </w:pPr>
                            <w:r>
                              <w:t>New position set</w:t>
                            </w:r>
                          </w:p>
                          <w:p w14:paraId="59C76A6B" w14:textId="77777777" w:rsidR="003220EB" w:rsidRDefault="003220EB" w:rsidP="003220EB">
                            <w:pPr>
                              <w:jc w:val="center"/>
                            </w:pPr>
                          </w:p>
                          <w:p w14:paraId="524A73C5" w14:textId="77777777" w:rsidR="003220EB" w:rsidRDefault="003220EB" w:rsidP="003220EB"/>
                          <w:p w14:paraId="0D4831CC" w14:textId="77777777" w:rsidR="003220EB" w:rsidRDefault="003220EB" w:rsidP="003220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46ED32" id="_x0000_s1104" type="#_x0000_t202" style="position:absolute;margin-left:338.35pt;margin-top:0;width:134.55pt;height:23.5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" filled="f" stroked="f">
                <v:textbox>
                  <w:txbxContent>
                    <w:p w14:paraId="3A39E308" w14:textId="77777777" w:rsidR="003220EB" w:rsidRDefault="003220EB" w:rsidP="003220EB">
                      <w:pPr>
                        <w:spacing w:after="0"/>
                      </w:pPr>
                      <w:r>
                        <w:t>New position set</w:t>
                      </w:r>
                    </w:p>
                    <w:p w14:paraId="59C76A6B" w14:textId="77777777" w:rsidR="003220EB" w:rsidRDefault="003220EB" w:rsidP="003220EB">
                      <w:pPr>
                        <w:jc w:val="center"/>
                      </w:pPr>
                    </w:p>
                    <w:p w14:paraId="524A73C5" w14:textId="77777777" w:rsidR="003220EB" w:rsidRDefault="003220EB" w:rsidP="003220EB"/>
                    <w:p w14:paraId="0D4831CC" w14:textId="77777777" w:rsidR="003220EB" w:rsidRDefault="003220EB" w:rsidP="003220EB"/>
                  </w:txbxContent>
                </v:textbox>
                <w10:wrap type="square"/>
              </v:shape>
            </w:pict>
          </mc:Fallback>
        </mc:AlternateContent>
      </w:r>
      <w:r>
        <w:rPr>
          <w:noProof/>
        </w:rPr>
        <mc:AlternateContent>
          <mc:Choice Requires="wps">
            <w:drawing>
              <wp:anchor distT="0" distB="0" distL="114300" distR="114300" simplePos="0" relativeHeight="251739136" behindDoc="0" locked="0" layoutInCell="1" allowOverlap="1" wp14:anchorId="461F3398" wp14:editId="360B1B05">
                <wp:simplePos x="0" y="0"/>
                <wp:positionH relativeFrom="column">
                  <wp:posOffset>-55418</wp:posOffset>
                </wp:positionH>
                <wp:positionV relativeFrom="paragraph">
                  <wp:posOffset>-90055</wp:posOffset>
                </wp:positionV>
                <wp:extent cx="5873750" cy="2542310"/>
                <wp:effectExtent l="0" t="0" r="12700" b="10795"/>
                <wp:wrapNone/>
                <wp:docPr id="239" name="Rectangle 239"/>
                <wp:cNvGraphicFramePr/>
                <a:graphic xmlns:a="http://schemas.openxmlformats.org/drawingml/2006/main">
                  <a:graphicData uri="http://schemas.microsoft.com/office/word/2010/wordprocessingShape">
                    <wps:wsp>
                      <wps:cNvSpPr/>
                      <wps:spPr>
                        <a:xfrm>
                          <a:off x="0" y="0"/>
                          <a:ext cx="5873750" cy="25423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503860" id="Rectangle 239" o:spid="_x0000_s1026" style="position:absolute;margin-left:-4.35pt;margin-top:-7.1pt;width:462.5pt;height:200.2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" filled="f" strokecolor="black [3213]" strokeweight="1pt"/>
            </w:pict>
          </mc:Fallback>
        </mc:AlternateContent>
      </w:r>
    </w:p>
    <w:p w14:paraId="0360021F" w14:textId="77777777" w:rsidR="003220EB" w:rsidRDefault="003220EB" w:rsidP="003220EB">
      <w:pPr>
        <w:spacing w:line="360" w:lineRule="auto"/>
      </w:pPr>
      <w:r>
        <w:rPr>
          <w:noProof/>
        </w:rPr>
        <mc:AlternateContent>
          <mc:Choice Requires="wps">
            <w:drawing>
              <wp:anchor distT="45720" distB="45720" distL="114300" distR="114300" simplePos="0" relativeHeight="251737088" behindDoc="0" locked="0" layoutInCell="1" allowOverlap="1" wp14:anchorId="63186F9F" wp14:editId="3B7F1AAD">
                <wp:simplePos x="0" y="0"/>
                <wp:positionH relativeFrom="margin">
                  <wp:posOffset>3595370</wp:posOffset>
                </wp:positionH>
                <wp:positionV relativeFrom="paragraph">
                  <wp:posOffset>480695</wp:posOffset>
                </wp:positionV>
                <wp:extent cx="2274570" cy="299085"/>
                <wp:effectExtent l="0" t="0" r="0" b="5715"/>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299085"/>
                        </a:xfrm>
                        <a:prstGeom prst="rect">
                          <a:avLst/>
                        </a:prstGeom>
                        <a:noFill/>
                        <a:ln w="9525">
                          <a:noFill/>
                          <a:miter lim="800000"/>
                          <a:headEnd/>
                          <a:tailEnd/>
                        </a:ln>
                      </wps:spPr>
                      <wps:txbx>
                        <w:txbxContent>
                          <w:p w14:paraId="313C5BE9" w14:textId="77777777" w:rsidR="003220EB" w:rsidRDefault="003220EB" w:rsidP="003220EB">
                            <w:pPr>
                              <w:spacing w:after="0"/>
                            </w:pPr>
                            <w:r>
                              <w:t>Transitionary position sets</w:t>
                            </w:r>
                          </w:p>
                          <w:p w14:paraId="739EDA73" w14:textId="77777777" w:rsidR="003220EB" w:rsidRDefault="003220EB" w:rsidP="003220EB">
                            <w:pPr>
                              <w:jc w:val="center"/>
                            </w:pPr>
                          </w:p>
                          <w:p w14:paraId="302F61B1" w14:textId="77777777" w:rsidR="003220EB" w:rsidRDefault="003220EB" w:rsidP="003220EB"/>
                          <w:p w14:paraId="24C39D24" w14:textId="77777777" w:rsidR="003220EB" w:rsidRDefault="003220EB" w:rsidP="003220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86F9F" id="_x0000_s1105" type="#_x0000_t202" style="position:absolute;margin-left:283.1pt;margin-top:37.85pt;width:179.1pt;height:23.55pt;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" filled="f" stroked="f">
                <v:textbox>
                  <w:txbxContent>
                    <w:p w14:paraId="313C5BE9" w14:textId="77777777" w:rsidR="003220EB" w:rsidRDefault="003220EB" w:rsidP="003220EB">
                      <w:pPr>
                        <w:spacing w:after="0"/>
                      </w:pPr>
                      <w:r>
                        <w:t>Transitionary position sets</w:t>
                      </w:r>
                    </w:p>
                    <w:p w14:paraId="739EDA73" w14:textId="77777777" w:rsidR="003220EB" w:rsidRDefault="003220EB" w:rsidP="003220EB">
                      <w:pPr>
                        <w:jc w:val="center"/>
                      </w:pPr>
                    </w:p>
                    <w:p w14:paraId="302F61B1" w14:textId="77777777" w:rsidR="003220EB" w:rsidRDefault="003220EB" w:rsidP="003220EB"/>
                    <w:p w14:paraId="24C39D24" w14:textId="77777777" w:rsidR="003220EB" w:rsidRDefault="003220EB" w:rsidP="003220EB"/>
                  </w:txbxContent>
                </v:textbox>
                <w10:wrap type="square" anchorx="margin"/>
              </v:shape>
            </w:pict>
          </mc:Fallback>
        </mc:AlternateContent>
      </w:r>
      <w:r>
        <w:rPr>
          <w:noProof/>
        </w:rPr>
        <mc:AlternateContent>
          <mc:Choice Requires="wps">
            <w:drawing>
              <wp:anchor distT="45720" distB="45720" distL="114300" distR="114300" simplePos="0" relativeHeight="251741184" behindDoc="0" locked="0" layoutInCell="1" allowOverlap="1" wp14:anchorId="162F389D" wp14:editId="2C9BA9BD">
                <wp:simplePos x="0" y="0"/>
                <wp:positionH relativeFrom="margin">
                  <wp:posOffset>221615</wp:posOffset>
                </wp:positionH>
                <wp:positionV relativeFrom="paragraph">
                  <wp:posOffset>15875</wp:posOffset>
                </wp:positionV>
                <wp:extent cx="1377950" cy="1336675"/>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1336675"/>
                        </a:xfrm>
                        <a:prstGeom prst="rect">
                          <a:avLst/>
                        </a:prstGeom>
                        <a:noFill/>
                        <a:ln w="9525">
                          <a:noFill/>
                          <a:miter lim="800000"/>
                          <a:headEnd/>
                          <a:tailEnd/>
                        </a:ln>
                      </wps:spPr>
                      <wps:txbx>
                        <w:txbxContent>
                          <w:p w14:paraId="104A8225" w14:textId="77777777" w:rsidR="003220EB" w:rsidRDefault="003220EB" w:rsidP="003220EB">
                            <w:pPr>
                              <w:jc w:val="right"/>
                            </w:pPr>
                            <w:r>
                              <w:t>Length dependant on maximum divisions allowed by pre-set variable in code</w:t>
                            </w:r>
                          </w:p>
                          <w:p w14:paraId="156F6D62" w14:textId="77777777" w:rsidR="003220EB" w:rsidRDefault="003220EB" w:rsidP="003220EB">
                            <w:pPr>
                              <w:jc w:val="center"/>
                            </w:pPr>
                          </w:p>
                          <w:p w14:paraId="6EC3F4F5" w14:textId="77777777" w:rsidR="003220EB" w:rsidRDefault="003220EB" w:rsidP="003220E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2F389D" id="_x0000_s1106" type="#_x0000_t202" style="position:absolute;margin-left:17.45pt;margin-top:1.25pt;width:108.5pt;height:105.25pt;z-index:251741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" filled="f" stroked="f">
                <v:textbox>
                  <w:txbxContent>
                    <w:p w14:paraId="104A8225" w14:textId="77777777" w:rsidR="003220EB" w:rsidRDefault="003220EB" w:rsidP="003220EB">
                      <w:pPr>
                        <w:jc w:val="right"/>
                      </w:pPr>
                      <w:r>
                        <w:t>Length dependant on maximum divisions allowed by pre-set variable in code</w:t>
                      </w:r>
                    </w:p>
                    <w:p w14:paraId="156F6D62" w14:textId="77777777" w:rsidR="003220EB" w:rsidRDefault="003220EB" w:rsidP="003220EB">
                      <w:pPr>
                        <w:jc w:val="center"/>
                      </w:pPr>
                    </w:p>
                    <w:p w14:paraId="6EC3F4F5" w14:textId="77777777" w:rsidR="003220EB" w:rsidRDefault="003220EB" w:rsidP="003220EB">
                      <w:pPr>
                        <w:jc w:val="center"/>
                      </w:pPr>
                    </w:p>
                  </w:txbxContent>
                </v:textbox>
                <w10:wrap type="square" anchorx="margin"/>
              </v:shape>
            </w:pict>
          </mc:Fallback>
        </mc:AlternateContent>
      </w:r>
    </w:p>
    <w:p w14:paraId="153DFE96" w14:textId="77777777" w:rsidR="003220EB" w:rsidRPr="004A26EB" w:rsidRDefault="003220EB" w:rsidP="003220EB">
      <w:pPr>
        <w:spacing w:line="360" w:lineRule="auto"/>
      </w:pPr>
      <w:r>
        <w:rPr>
          <w:noProof/>
        </w:rPr>
        <mc:AlternateContent>
          <mc:Choice Requires="wps">
            <w:drawing>
              <wp:anchor distT="45720" distB="45720" distL="114300" distR="114300" simplePos="0" relativeHeight="251732992" behindDoc="0" locked="0" layoutInCell="1" allowOverlap="1" wp14:anchorId="6ACB952B" wp14:editId="1F2686D6">
                <wp:simplePos x="0" y="0"/>
                <wp:positionH relativeFrom="margin">
                  <wp:posOffset>4091940</wp:posOffset>
                </wp:positionH>
                <wp:positionV relativeFrom="paragraph">
                  <wp:posOffset>692785</wp:posOffset>
                </wp:positionV>
                <wp:extent cx="1708785" cy="299085"/>
                <wp:effectExtent l="0" t="0" r="0" b="5715"/>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785" cy="299085"/>
                        </a:xfrm>
                        <a:prstGeom prst="rect">
                          <a:avLst/>
                        </a:prstGeom>
                        <a:noFill/>
                        <a:ln w="9525">
                          <a:noFill/>
                          <a:miter lim="800000"/>
                          <a:headEnd/>
                          <a:tailEnd/>
                        </a:ln>
                      </wps:spPr>
                      <wps:txbx>
                        <w:txbxContent>
                          <w:p w14:paraId="099AF10B" w14:textId="77777777" w:rsidR="003220EB" w:rsidRDefault="003220EB" w:rsidP="003220EB">
                            <w:pPr>
                              <w:spacing w:after="0"/>
                            </w:pPr>
                            <w:r>
                              <w:t>Current position set</w:t>
                            </w:r>
                          </w:p>
                          <w:p w14:paraId="181DE4AD" w14:textId="77777777" w:rsidR="003220EB" w:rsidRDefault="003220EB" w:rsidP="003220EB">
                            <w:pPr>
                              <w:jc w:val="center"/>
                            </w:pPr>
                          </w:p>
                          <w:p w14:paraId="4DDA84BB" w14:textId="77777777" w:rsidR="003220EB" w:rsidRDefault="003220EB" w:rsidP="003220EB"/>
                          <w:p w14:paraId="5322E980" w14:textId="77777777" w:rsidR="003220EB" w:rsidRDefault="003220EB" w:rsidP="003220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B952B" id="_x0000_s1107" type="#_x0000_t202" style="position:absolute;margin-left:322.2pt;margin-top:54.55pt;width:134.55pt;height:23.55pt;z-index:251732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" filled="f" stroked="f">
                <v:textbox>
                  <w:txbxContent>
                    <w:p w14:paraId="099AF10B" w14:textId="77777777" w:rsidR="003220EB" w:rsidRDefault="003220EB" w:rsidP="003220EB">
                      <w:pPr>
                        <w:spacing w:after="0"/>
                      </w:pPr>
                      <w:r>
                        <w:t>Current position set</w:t>
                      </w:r>
                    </w:p>
                    <w:p w14:paraId="181DE4AD" w14:textId="77777777" w:rsidR="003220EB" w:rsidRDefault="003220EB" w:rsidP="003220EB">
                      <w:pPr>
                        <w:jc w:val="center"/>
                      </w:pPr>
                    </w:p>
                    <w:p w14:paraId="4DDA84BB" w14:textId="77777777" w:rsidR="003220EB" w:rsidRDefault="003220EB" w:rsidP="003220EB"/>
                    <w:p w14:paraId="5322E980" w14:textId="77777777" w:rsidR="003220EB" w:rsidRDefault="003220EB" w:rsidP="003220EB"/>
                  </w:txbxContent>
                </v:textbox>
                <w10:wrap type="square" anchorx="margin"/>
              </v:shape>
            </w:pict>
          </mc:Fallback>
        </mc:AlternateContent>
      </w:r>
    </w:p>
    <w:p w14:paraId="065C7120" w14:textId="77777777" w:rsidR="003220EB" w:rsidRPr="00821C02" w:rsidRDefault="003220EB" w:rsidP="003220EB">
      <w:pPr>
        <w:spacing w:line="360" w:lineRule="auto"/>
      </w:pPr>
      <w:r w:rsidRPr="005E3F38">
        <w:rPr>
          <w:noProof/>
        </w:rPr>
        <mc:AlternateContent>
          <mc:Choice Requires="wps">
            <w:drawing>
              <wp:anchor distT="45720" distB="45720" distL="114300" distR="114300" simplePos="0" relativeHeight="251735040" behindDoc="0" locked="0" layoutInCell="1" allowOverlap="1" wp14:anchorId="240F8F18" wp14:editId="03F14CE9">
                <wp:simplePos x="0" y="0"/>
                <wp:positionH relativeFrom="page">
                  <wp:posOffset>4754245</wp:posOffset>
                </wp:positionH>
                <wp:positionV relativeFrom="paragraph">
                  <wp:posOffset>217805</wp:posOffset>
                </wp:positionV>
                <wp:extent cx="1689735" cy="484505"/>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735" cy="484505"/>
                        </a:xfrm>
                        <a:prstGeom prst="rect">
                          <a:avLst/>
                        </a:prstGeom>
                        <a:noFill/>
                        <a:ln w="9525">
                          <a:noFill/>
                          <a:miter lim="800000"/>
                          <a:headEnd/>
                          <a:tailEnd/>
                        </a:ln>
                      </wps:spPr>
                      <wps:txbx>
                        <w:txbxContent>
                          <w:p w14:paraId="1D03F5A1" w14:textId="77777777" w:rsidR="003220EB" w:rsidRDefault="003220EB" w:rsidP="003220EB">
                            <w:pPr>
                              <w:spacing w:after="0"/>
                            </w:pPr>
                            <w:r>
                              <w:t>Last set containing only “available sets” variable</w:t>
                            </w:r>
                          </w:p>
                          <w:p w14:paraId="3BF2E958" w14:textId="77777777" w:rsidR="003220EB" w:rsidRDefault="003220EB" w:rsidP="003220EB">
                            <w:pPr>
                              <w:jc w:val="center"/>
                            </w:pPr>
                          </w:p>
                          <w:p w14:paraId="70EEB639" w14:textId="77777777" w:rsidR="003220EB" w:rsidRDefault="003220EB" w:rsidP="003220EB"/>
                          <w:p w14:paraId="10D1A012" w14:textId="77777777" w:rsidR="003220EB" w:rsidRDefault="003220EB" w:rsidP="003220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0F8F18" id="_x0000_s1108" type="#_x0000_t202" style="position:absolute;margin-left:374.35pt;margin-top:17.15pt;width:133.05pt;height:38.15pt;z-index:2517350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" filled="f" stroked="f">
                <v:textbox>
                  <w:txbxContent>
                    <w:p w14:paraId="1D03F5A1" w14:textId="77777777" w:rsidR="003220EB" w:rsidRDefault="003220EB" w:rsidP="003220EB">
                      <w:pPr>
                        <w:spacing w:after="0"/>
                      </w:pPr>
                      <w:r>
                        <w:t>Last set containing only “available sets” variable</w:t>
                      </w:r>
                    </w:p>
                    <w:p w14:paraId="3BF2E958" w14:textId="77777777" w:rsidR="003220EB" w:rsidRDefault="003220EB" w:rsidP="003220EB">
                      <w:pPr>
                        <w:jc w:val="center"/>
                      </w:pPr>
                    </w:p>
                    <w:p w14:paraId="70EEB639" w14:textId="77777777" w:rsidR="003220EB" w:rsidRDefault="003220EB" w:rsidP="003220EB"/>
                    <w:p w14:paraId="10D1A012" w14:textId="77777777" w:rsidR="003220EB" w:rsidRDefault="003220EB" w:rsidP="003220EB"/>
                  </w:txbxContent>
                </v:textbox>
                <w10:wrap type="square" anchorx="page"/>
              </v:shape>
            </w:pict>
          </mc:Fallback>
        </mc:AlternateContent>
      </w:r>
      <w:r>
        <w:rPr>
          <w:noProof/>
        </w:rPr>
        <mc:AlternateContent>
          <mc:Choice Requires="wps">
            <w:drawing>
              <wp:anchor distT="0" distB="0" distL="114300" distR="114300" simplePos="0" relativeHeight="251734016" behindDoc="0" locked="0" layoutInCell="1" allowOverlap="1" wp14:anchorId="5B203B2B" wp14:editId="7E8AC71F">
                <wp:simplePos x="0" y="0"/>
                <wp:positionH relativeFrom="column">
                  <wp:posOffset>3441065</wp:posOffset>
                </wp:positionH>
                <wp:positionV relativeFrom="paragraph">
                  <wp:posOffset>6985</wp:posOffset>
                </wp:positionV>
                <wp:extent cx="704850" cy="330200"/>
                <wp:effectExtent l="38100" t="0" r="19050" b="50800"/>
                <wp:wrapNone/>
                <wp:docPr id="233" name="Straight Arrow Connector 233"/>
                <wp:cNvGraphicFramePr/>
                <a:graphic xmlns:a="http://schemas.openxmlformats.org/drawingml/2006/main">
                  <a:graphicData uri="http://schemas.microsoft.com/office/word/2010/wordprocessingShape">
                    <wps:wsp>
                      <wps:cNvCnPr/>
                      <wps:spPr>
                        <a:xfrm flipH="1">
                          <a:off x="0" y="0"/>
                          <a:ext cx="704850" cy="330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85A39" id="Straight Arrow Connector 233" o:spid="_x0000_s1026" type="#_x0000_t32" style="position:absolute;margin-left:270.95pt;margin-top:.55pt;width:55.5pt;height:26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" strokecolor="black [3213]" strokeweight=".5pt">
                <v:stroke endarrow="block" joinstyle="miter"/>
              </v:shape>
            </w:pict>
          </mc:Fallback>
        </mc:AlternateContent>
      </w:r>
    </w:p>
    <w:p w14:paraId="236C87AF" w14:textId="77777777" w:rsidR="003220EB" w:rsidRDefault="003220EB" w:rsidP="003220EB">
      <w:pPr>
        <w:spacing w:line="360" w:lineRule="auto"/>
      </w:pPr>
      <w:r>
        <w:rPr>
          <w:noProof/>
        </w:rPr>
        <mc:AlternateContent>
          <mc:Choice Requires="wps">
            <w:drawing>
              <wp:anchor distT="0" distB="0" distL="114300" distR="114300" simplePos="0" relativeHeight="251738112" behindDoc="0" locked="0" layoutInCell="1" allowOverlap="1" wp14:anchorId="2D05DCAF" wp14:editId="54EFF91E">
                <wp:simplePos x="0" y="0"/>
                <wp:positionH relativeFrom="column">
                  <wp:posOffset>3460115</wp:posOffset>
                </wp:positionH>
                <wp:positionV relativeFrom="paragraph">
                  <wp:posOffset>66675</wp:posOffset>
                </wp:positionV>
                <wp:extent cx="622300" cy="279400"/>
                <wp:effectExtent l="38100" t="0" r="25400" b="63500"/>
                <wp:wrapNone/>
                <wp:docPr id="238" name="Straight Arrow Connector 238"/>
                <wp:cNvGraphicFramePr/>
                <a:graphic xmlns:a="http://schemas.openxmlformats.org/drawingml/2006/main">
                  <a:graphicData uri="http://schemas.microsoft.com/office/word/2010/wordprocessingShape">
                    <wps:wsp>
                      <wps:cNvCnPr/>
                      <wps:spPr>
                        <a:xfrm flipH="1">
                          <a:off x="0" y="0"/>
                          <a:ext cx="622300" cy="279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7E320A" id="Straight Arrow Connector 238" o:spid="_x0000_s1026" type="#_x0000_t32" style="position:absolute;margin-left:272.45pt;margin-top:5.25pt;width:49pt;height:22pt;flip:x;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" strokecolor="black [3213]" strokeweight=".5pt">
                <v:stroke endarrow="block" joinstyle="miter"/>
              </v:shape>
            </w:pict>
          </mc:Fallback>
        </mc:AlternateContent>
      </w:r>
    </w:p>
    <w:p w14:paraId="32507044" w14:textId="77777777" w:rsidR="003220EB" w:rsidRPr="0026771B" w:rsidRDefault="003220EB" w:rsidP="00CA59E5"/>
    <w:sectPr w:rsidR="003220EB" w:rsidRPr="002677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B73A9"/>
    <w:multiLevelType w:val="hybridMultilevel"/>
    <w:tmpl w:val="BE9A8CE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 w15:restartNumberingAfterBreak="0">
    <w:nsid w:val="3501222D"/>
    <w:multiLevelType w:val="hybridMultilevel"/>
    <w:tmpl w:val="4F502840"/>
    <w:lvl w:ilvl="0" w:tplc="F642C870">
      <w:numFmt w:val="decimal"/>
      <w:lvlText w:val="%1."/>
      <w:lvlJc w:val="left"/>
      <w:pPr>
        <w:ind w:left="720" w:hanging="360"/>
      </w:pPr>
      <w:rPr>
        <w:rFonts w:hint="default"/>
      </w:rPr>
    </w:lvl>
    <w:lvl w:ilvl="1" w:tplc="44090001">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40591918">
    <w:abstractNumId w:val="1"/>
  </w:num>
  <w:num w:numId="2" w16cid:durableId="1378701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NDCxNDExMrAwMjVQ0lEKTi0uzszPAykwNK4FAAw8TBMtAAAA"/>
  </w:docVars>
  <w:rsids>
    <w:rsidRoot w:val="00474AE0"/>
    <w:rsid w:val="00007DB7"/>
    <w:rsid w:val="00070FEF"/>
    <w:rsid w:val="00073F90"/>
    <w:rsid w:val="000B4318"/>
    <w:rsid w:val="00131F3F"/>
    <w:rsid w:val="001A3C5B"/>
    <w:rsid w:val="001B0A37"/>
    <w:rsid w:val="001D5C31"/>
    <w:rsid w:val="00211A1C"/>
    <w:rsid w:val="00211F18"/>
    <w:rsid w:val="00243B48"/>
    <w:rsid w:val="0026771B"/>
    <w:rsid w:val="002C5923"/>
    <w:rsid w:val="002D7865"/>
    <w:rsid w:val="003220EB"/>
    <w:rsid w:val="00347149"/>
    <w:rsid w:val="00367C4B"/>
    <w:rsid w:val="003B17E0"/>
    <w:rsid w:val="003D10CB"/>
    <w:rsid w:val="003E2989"/>
    <w:rsid w:val="00416578"/>
    <w:rsid w:val="00425CF8"/>
    <w:rsid w:val="00474AE0"/>
    <w:rsid w:val="0047668C"/>
    <w:rsid w:val="004855DD"/>
    <w:rsid w:val="00486EFA"/>
    <w:rsid w:val="004C2F65"/>
    <w:rsid w:val="004C3740"/>
    <w:rsid w:val="00526AAD"/>
    <w:rsid w:val="0053074D"/>
    <w:rsid w:val="00551E42"/>
    <w:rsid w:val="00585BB1"/>
    <w:rsid w:val="006068A6"/>
    <w:rsid w:val="00634614"/>
    <w:rsid w:val="006A4B28"/>
    <w:rsid w:val="006E71BB"/>
    <w:rsid w:val="00712048"/>
    <w:rsid w:val="00737AE7"/>
    <w:rsid w:val="0076145A"/>
    <w:rsid w:val="00815907"/>
    <w:rsid w:val="00846BD9"/>
    <w:rsid w:val="008674E8"/>
    <w:rsid w:val="008E5955"/>
    <w:rsid w:val="008F1EFF"/>
    <w:rsid w:val="00964C7B"/>
    <w:rsid w:val="00A36F3A"/>
    <w:rsid w:val="00A57522"/>
    <w:rsid w:val="00A76E9A"/>
    <w:rsid w:val="00A81AA8"/>
    <w:rsid w:val="00AA0336"/>
    <w:rsid w:val="00AB1DBA"/>
    <w:rsid w:val="00AB6DC4"/>
    <w:rsid w:val="00AD7A3B"/>
    <w:rsid w:val="00AF4D6B"/>
    <w:rsid w:val="00B747AE"/>
    <w:rsid w:val="00CA2349"/>
    <w:rsid w:val="00CA59E5"/>
    <w:rsid w:val="00D561D3"/>
    <w:rsid w:val="00D95676"/>
    <w:rsid w:val="00DB1EB5"/>
    <w:rsid w:val="00DF14DE"/>
    <w:rsid w:val="00E41C24"/>
    <w:rsid w:val="00EC4253"/>
    <w:rsid w:val="00ED3CCA"/>
    <w:rsid w:val="00ED4159"/>
    <w:rsid w:val="00F05574"/>
    <w:rsid w:val="00FC12A1"/>
    <w:rsid w:val="00FC42F1"/>
    <w:rsid w:val="00FE2FF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11A69"/>
  <w15:chartTrackingRefBased/>
  <w15:docId w15:val="{BCFCCF49-E3F0-4E37-B476-75DEDF04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03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6A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33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A0336"/>
    <w:pPr>
      <w:ind w:left="720"/>
      <w:contextualSpacing/>
    </w:pPr>
  </w:style>
  <w:style w:type="character" w:customStyle="1" w:styleId="Heading2Char">
    <w:name w:val="Heading 2 Char"/>
    <w:basedOn w:val="DefaultParagraphFont"/>
    <w:link w:val="Heading2"/>
    <w:uiPriority w:val="9"/>
    <w:rsid w:val="00526AA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05574"/>
    <w:rPr>
      <w:color w:val="0563C1" w:themeColor="hyperlink"/>
      <w:u w:val="single"/>
    </w:rPr>
  </w:style>
  <w:style w:type="character" w:styleId="UnresolvedMention">
    <w:name w:val="Unresolved Mention"/>
    <w:basedOn w:val="DefaultParagraphFont"/>
    <w:uiPriority w:val="99"/>
    <w:semiHidden/>
    <w:unhideWhenUsed/>
    <w:rsid w:val="00F05574"/>
    <w:rPr>
      <w:color w:val="605E5C"/>
      <w:shd w:val="clear" w:color="auto" w:fill="E1DFDD"/>
    </w:rPr>
  </w:style>
  <w:style w:type="character" w:styleId="FollowedHyperlink">
    <w:name w:val="FollowedHyperlink"/>
    <w:basedOn w:val="DefaultParagraphFont"/>
    <w:uiPriority w:val="99"/>
    <w:semiHidden/>
    <w:unhideWhenUsed/>
    <w:rsid w:val="00CA59E5"/>
    <w:rPr>
      <w:color w:val="954F72" w:themeColor="followedHyperlink"/>
      <w:u w:val="single"/>
    </w:rPr>
  </w:style>
  <w:style w:type="table" w:styleId="TableGrid">
    <w:name w:val="Table Grid"/>
    <w:basedOn w:val="TableNormal"/>
    <w:uiPriority w:val="39"/>
    <w:rsid w:val="00FC12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howtomechatronics.com/tutorials/arduino/arduino-and-mpu6050-accelerometer-and-gyroscope-tutorial/"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github.com/Chris--A/PGMWrap"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megunolink.com/documentation/arduino-libraries/exponential-filter/" TargetMode="External"/><Relationship Id="rId5" Type="http://schemas.openxmlformats.org/officeDocument/2006/relationships/image" Target="media/image1.png"/><Relationship Id="rId15" Type="http://schemas.openxmlformats.org/officeDocument/2006/relationships/hyperlink" Target="https://edmond.mpdl.mpg.de/dataset.xhtml?persistentId=doi:10.17617/3.ETFG41" TargetMode="External"/><Relationship Id="rId10" Type="http://schemas.openxmlformats.org/officeDocument/2006/relationships/image" Target="media/image5.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learn.adafruit.com/memories-of-an-arduino/optimizing-sram" TargetMode="External"/><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0</TotalTime>
  <Pages>13</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Khoo</dc:creator>
  <cp:keywords/>
  <dc:description/>
  <cp:lastModifiedBy>Ryan Khoo</cp:lastModifiedBy>
  <cp:revision>29</cp:revision>
  <dcterms:created xsi:type="dcterms:W3CDTF">2022-03-16T18:07:00Z</dcterms:created>
  <dcterms:modified xsi:type="dcterms:W3CDTF">2022-06-16T11:12:00Z</dcterms:modified>
</cp:coreProperties>
</file>